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B1CFA8" w14:textId="77777777" w:rsidR="00A529FC" w:rsidRPr="00A529FC" w:rsidRDefault="00A529FC" w:rsidP="00D222A2">
      <w:pPr>
        <w:rPr>
          <w:b/>
          <w:bCs/>
        </w:rPr>
      </w:pPr>
      <w:r w:rsidRPr="00A529FC">
        <w:rPr>
          <w:b/>
          <w:bCs/>
        </w:rPr>
        <w:t>Methods section</w:t>
      </w:r>
    </w:p>
    <w:p w14:paraId="5178317A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 w:rsidRPr="00A529FC">
        <w:rPr>
          <w:b/>
          <w:bCs/>
        </w:rPr>
        <w:t>Study area and time points</w:t>
      </w:r>
    </w:p>
    <w:p w14:paraId="0B0F002C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ensus data</w:t>
      </w:r>
    </w:p>
    <w:p w14:paraId="59864C35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sthma incidence and prevalence rates</w:t>
      </w:r>
    </w:p>
    <w:p w14:paraId="10267E40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xposure assessment models</w:t>
      </w:r>
    </w:p>
    <w:p w14:paraId="2FC60D6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ncentration-response function</w:t>
      </w:r>
    </w:p>
    <w:p w14:paraId="5BFE06E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Burden of disease model</w:t>
      </w:r>
    </w:p>
    <w:p w14:paraId="3B5CCDB9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tatistical software</w:t>
      </w:r>
    </w:p>
    <w:p w14:paraId="724D164F" w14:textId="77777777" w:rsidR="00A529FC" w:rsidRDefault="00A529FC" w:rsidP="00D222A2">
      <w:pPr>
        <w:rPr>
          <w:b/>
          <w:bCs/>
        </w:rPr>
      </w:pPr>
    </w:p>
    <w:p w14:paraId="125DC851" w14:textId="77777777" w:rsidR="00A529FC" w:rsidRDefault="00A529FC" w:rsidP="00D222A2">
      <w:pPr>
        <w:rPr>
          <w:b/>
          <w:bCs/>
        </w:rPr>
      </w:pPr>
      <w:r>
        <w:rPr>
          <w:b/>
          <w:bCs/>
        </w:rPr>
        <w:t>Results</w:t>
      </w:r>
    </w:p>
    <w:p w14:paraId="32DA8965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sthma incident cases</w:t>
      </w:r>
    </w:p>
    <w:p w14:paraId="04D5A37D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</w:t>
      </w:r>
    </w:p>
    <w:p w14:paraId="12EDA3F1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living location</w:t>
      </w:r>
    </w:p>
    <w:p w14:paraId="41B70A80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median household income</w:t>
      </w:r>
    </w:p>
    <w:p w14:paraId="261AA1F3" w14:textId="77777777" w:rsidR="00A529FC" w:rsidRDefault="00A529FC" w:rsidP="00D222A2">
      <w:pPr>
        <w:rPr>
          <w:b/>
          <w:bCs/>
        </w:rPr>
      </w:pPr>
    </w:p>
    <w:p w14:paraId="66C3ABC2" w14:textId="77777777" w:rsidR="00A529FC" w:rsidRDefault="00A529FC" w:rsidP="00D222A2">
      <w:pPr>
        <w:rPr>
          <w:b/>
          <w:bCs/>
        </w:rPr>
      </w:pPr>
      <w:r>
        <w:rPr>
          <w:b/>
          <w:bCs/>
        </w:rPr>
        <w:t>Tables</w:t>
      </w:r>
    </w:p>
    <w:p w14:paraId="7BA1326D" w14:textId="77777777" w:rsidR="00A529FC" w:rsidRDefault="00A529FC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ensus data description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5"/>
        <w:gridCol w:w="4926"/>
        <w:gridCol w:w="2399"/>
      </w:tblGrid>
      <w:tr w:rsidR="00D222A2" w14:paraId="007013FD" w14:textId="77777777" w:rsidTr="003A3184">
        <w:tc>
          <w:tcPr>
            <w:tcW w:w="1083" w:type="pct"/>
            <w:vMerge w:val="restart"/>
            <w:vAlign w:val="center"/>
          </w:tcPr>
          <w:p w14:paraId="70922692" w14:textId="33717811" w:rsidR="00D222A2" w:rsidRPr="00A529FC" w:rsidRDefault="00D222A2" w:rsidP="00207872">
            <w:r>
              <w:t>Geographic characteristics</w:t>
            </w:r>
          </w:p>
        </w:tc>
        <w:tc>
          <w:tcPr>
            <w:tcW w:w="2634" w:type="pct"/>
          </w:tcPr>
          <w:p w14:paraId="08F62951" w14:textId="4D131825" w:rsidR="00D222A2" w:rsidRPr="00A529FC" w:rsidRDefault="00D222A2" w:rsidP="00D222A2">
            <w:r w:rsidRPr="00A529FC">
              <w:t xml:space="preserve">Total populated census </w:t>
            </w:r>
            <w:r>
              <w:t>blocks</w:t>
            </w:r>
          </w:p>
        </w:tc>
        <w:tc>
          <w:tcPr>
            <w:tcW w:w="1283" w:type="pct"/>
          </w:tcPr>
          <w:p w14:paraId="669BC20B" w14:textId="6674198C" w:rsidR="00D222A2" w:rsidRPr="00F05DFD" w:rsidRDefault="00D222A2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182,882</w:t>
            </w:r>
          </w:p>
        </w:tc>
      </w:tr>
      <w:tr w:rsidR="00D222A2" w14:paraId="45F7AF02" w14:textId="77777777" w:rsidTr="003A3184">
        <w:tc>
          <w:tcPr>
            <w:tcW w:w="1083" w:type="pct"/>
            <w:vMerge/>
            <w:vAlign w:val="center"/>
          </w:tcPr>
          <w:p w14:paraId="42FEFCFF" w14:textId="77777777" w:rsidR="00D222A2" w:rsidRDefault="00D222A2" w:rsidP="00207872"/>
        </w:tc>
        <w:tc>
          <w:tcPr>
            <w:tcW w:w="2634" w:type="pct"/>
          </w:tcPr>
          <w:p w14:paraId="66BB8B47" w14:textId="31DE94CB" w:rsidR="00D222A2" w:rsidRPr="00A529FC" w:rsidRDefault="00D222A2" w:rsidP="00D222A2">
            <w:r>
              <w:t>Total census-designated urban areas</w:t>
            </w:r>
          </w:p>
        </w:tc>
        <w:tc>
          <w:tcPr>
            <w:tcW w:w="1283" w:type="pct"/>
          </w:tcPr>
          <w:p w14:paraId="43DB0FBD" w14:textId="33C186ED" w:rsidR="00D222A2" w:rsidRPr="00F05DFD" w:rsidRDefault="00D222A2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590,278</w:t>
            </w:r>
          </w:p>
        </w:tc>
      </w:tr>
      <w:tr w:rsidR="00D222A2" w:rsidRPr="00A529FC" w14:paraId="498846AE" w14:textId="77777777" w:rsidTr="003A3184">
        <w:tc>
          <w:tcPr>
            <w:tcW w:w="1083" w:type="pct"/>
            <w:vMerge w:val="restart"/>
            <w:vAlign w:val="center"/>
          </w:tcPr>
          <w:p w14:paraId="2BD4BDF2" w14:textId="2DEB9105" w:rsidR="00D222A2" w:rsidRPr="00A529FC" w:rsidRDefault="00D222A2" w:rsidP="00207872">
            <w:r w:rsidRPr="00A529FC">
              <w:t>Demographic characteristics</w:t>
            </w:r>
          </w:p>
        </w:tc>
        <w:tc>
          <w:tcPr>
            <w:tcW w:w="2634" w:type="pct"/>
          </w:tcPr>
          <w:p w14:paraId="732875EE" w14:textId="455A1497" w:rsidR="00D222A2" w:rsidRPr="00A529FC" w:rsidRDefault="00D222A2" w:rsidP="00D222A2">
            <w:r w:rsidRPr="00A529FC">
              <w:t>Total population</w:t>
            </w:r>
          </w:p>
        </w:tc>
        <w:tc>
          <w:tcPr>
            <w:tcW w:w="1283" w:type="pct"/>
            <w:vAlign w:val="bottom"/>
          </w:tcPr>
          <w:p w14:paraId="72412DD5" w14:textId="08568F5F" w:rsidR="00D222A2" w:rsidRPr="00A529FC" w:rsidRDefault="00D222A2" w:rsidP="007D0F4A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3,690,271</w:t>
            </w:r>
          </w:p>
        </w:tc>
      </w:tr>
      <w:tr w:rsidR="00D222A2" w:rsidRPr="00A529FC" w14:paraId="08D92A15" w14:textId="77777777" w:rsidTr="003A3184">
        <w:tc>
          <w:tcPr>
            <w:tcW w:w="1083" w:type="pct"/>
            <w:vMerge/>
            <w:vAlign w:val="center"/>
          </w:tcPr>
          <w:p w14:paraId="42B58DBA" w14:textId="77777777" w:rsidR="00D222A2" w:rsidRPr="00A529FC" w:rsidRDefault="00D222A2" w:rsidP="00207872"/>
        </w:tc>
        <w:tc>
          <w:tcPr>
            <w:tcW w:w="2634" w:type="pct"/>
          </w:tcPr>
          <w:p w14:paraId="0C0C5642" w14:textId="1B87C5A2" w:rsidR="00D222A2" w:rsidRPr="00A529FC" w:rsidRDefault="00D222A2" w:rsidP="00D222A2">
            <w:r w:rsidRPr="00A529FC">
              <w:t>Total population of children (birth – 18)</w:t>
            </w:r>
          </w:p>
        </w:tc>
        <w:tc>
          <w:tcPr>
            <w:tcW w:w="1283" w:type="pct"/>
          </w:tcPr>
          <w:p w14:paraId="5055DBAC" w14:textId="77777777" w:rsidR="00D222A2" w:rsidRPr="00A529FC" w:rsidRDefault="00D222A2" w:rsidP="007D0F4A">
            <w:pPr>
              <w:jc w:val="center"/>
            </w:pPr>
          </w:p>
        </w:tc>
      </w:tr>
      <w:tr w:rsidR="00D222A2" w14:paraId="2DEF1207" w14:textId="77777777" w:rsidTr="003A3184">
        <w:tc>
          <w:tcPr>
            <w:tcW w:w="1083" w:type="pct"/>
            <w:vMerge/>
            <w:vAlign w:val="center"/>
          </w:tcPr>
          <w:p w14:paraId="1EB53255" w14:textId="77777777" w:rsidR="00D222A2" w:rsidRDefault="00D222A2" w:rsidP="00207872"/>
        </w:tc>
        <w:tc>
          <w:tcPr>
            <w:tcW w:w="2634" w:type="pct"/>
          </w:tcPr>
          <w:p w14:paraId="0E301DE1" w14:textId="4A0AE30C" w:rsidR="00D222A2" w:rsidRPr="00A529FC" w:rsidRDefault="00D222A2" w:rsidP="00D222A2">
            <w:r>
              <w:t>Mean (range) number of children in census blocks</w:t>
            </w:r>
          </w:p>
        </w:tc>
        <w:tc>
          <w:tcPr>
            <w:tcW w:w="1283" w:type="pct"/>
          </w:tcPr>
          <w:p w14:paraId="66F707B1" w14:textId="77777777" w:rsidR="00D222A2" w:rsidRPr="00A529FC" w:rsidRDefault="00D222A2" w:rsidP="007D0F4A">
            <w:pPr>
              <w:jc w:val="center"/>
              <w:rPr>
                <w:b/>
                <w:bCs/>
              </w:rPr>
            </w:pPr>
          </w:p>
        </w:tc>
      </w:tr>
      <w:tr w:rsidR="00D222A2" w14:paraId="6BF252E5" w14:textId="77777777" w:rsidTr="003A3184">
        <w:tc>
          <w:tcPr>
            <w:tcW w:w="1083" w:type="pct"/>
            <w:vMerge w:val="restart"/>
            <w:vAlign w:val="center"/>
          </w:tcPr>
          <w:p w14:paraId="3796FDC9" w14:textId="235BB581" w:rsidR="00D222A2" w:rsidRDefault="00D222A2" w:rsidP="00207872">
            <w:r>
              <w:t>Population of children by living location</w:t>
            </w:r>
          </w:p>
        </w:tc>
        <w:tc>
          <w:tcPr>
            <w:tcW w:w="2634" w:type="pct"/>
          </w:tcPr>
          <w:p w14:paraId="5F2D76A7" w14:textId="68BF4F48" w:rsidR="00D222A2" w:rsidRPr="00A529FC" w:rsidRDefault="000129A8" w:rsidP="00D222A2">
            <w:r>
              <w:t>Rural</w:t>
            </w:r>
          </w:p>
        </w:tc>
        <w:tc>
          <w:tcPr>
            <w:tcW w:w="1283" w:type="pct"/>
            <w:vAlign w:val="bottom"/>
          </w:tcPr>
          <w:p w14:paraId="6E2DBE81" w14:textId="02B2352F" w:rsidR="00D222A2" w:rsidRPr="00A529FC" w:rsidRDefault="00D222A2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,763,183</w:t>
            </w:r>
          </w:p>
        </w:tc>
      </w:tr>
      <w:tr w:rsidR="00D222A2" w14:paraId="1922D87C" w14:textId="77777777" w:rsidTr="003A3184">
        <w:tc>
          <w:tcPr>
            <w:tcW w:w="1083" w:type="pct"/>
            <w:vMerge/>
            <w:vAlign w:val="center"/>
          </w:tcPr>
          <w:p w14:paraId="38A54C7D" w14:textId="77777777" w:rsidR="00D222A2" w:rsidRDefault="00D222A2" w:rsidP="00207872"/>
        </w:tc>
        <w:tc>
          <w:tcPr>
            <w:tcW w:w="2634" w:type="pct"/>
          </w:tcPr>
          <w:p w14:paraId="4A631B18" w14:textId="1C4262FC" w:rsidR="00D222A2" w:rsidRPr="00A529FC" w:rsidRDefault="00D222A2" w:rsidP="00D222A2">
            <w:r>
              <w:t>Urban clusters (</w:t>
            </w:r>
            <w:r>
              <w:rPr>
                <w:rFonts w:cstheme="minorHAnsi"/>
              </w:rPr>
              <w:t>≥2,500 and &lt;50,000 people)</w:t>
            </w:r>
          </w:p>
        </w:tc>
        <w:tc>
          <w:tcPr>
            <w:tcW w:w="1283" w:type="pct"/>
            <w:vAlign w:val="bottom"/>
          </w:tcPr>
          <w:p w14:paraId="571343F4" w14:textId="18DF3DCA" w:rsidR="00D222A2" w:rsidRPr="00A529FC" w:rsidRDefault="00D222A2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994,464</w:t>
            </w:r>
          </w:p>
        </w:tc>
      </w:tr>
      <w:tr w:rsidR="000129A8" w14:paraId="00354CAE" w14:textId="77777777" w:rsidTr="003A3184">
        <w:tc>
          <w:tcPr>
            <w:tcW w:w="1083" w:type="pct"/>
            <w:vMerge/>
            <w:vAlign w:val="center"/>
          </w:tcPr>
          <w:p w14:paraId="597BB97C" w14:textId="77777777" w:rsidR="000129A8" w:rsidRDefault="000129A8" w:rsidP="00207872"/>
        </w:tc>
        <w:tc>
          <w:tcPr>
            <w:tcW w:w="2634" w:type="pct"/>
          </w:tcPr>
          <w:p w14:paraId="094F0767" w14:textId="455A43FC" w:rsidR="000129A8" w:rsidRPr="00BF3A29" w:rsidRDefault="000129A8" w:rsidP="000129A8">
            <w:r>
              <w:t>Urbanized area (</w:t>
            </w:r>
            <w:r>
              <w:rPr>
                <w:rFonts w:cstheme="minorHAnsi"/>
              </w:rPr>
              <w:t>≥</w:t>
            </w:r>
            <w:r>
              <w:t>50,000 people)</w:t>
            </w:r>
          </w:p>
        </w:tc>
        <w:tc>
          <w:tcPr>
            <w:tcW w:w="1283" w:type="pct"/>
            <w:vAlign w:val="bottom"/>
          </w:tcPr>
          <w:p w14:paraId="37DBA427" w14:textId="75BE5012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2,932,624</w:t>
            </w:r>
          </w:p>
        </w:tc>
      </w:tr>
      <w:tr w:rsidR="000129A8" w14:paraId="5997484E" w14:textId="77777777" w:rsidTr="003A3184">
        <w:tc>
          <w:tcPr>
            <w:tcW w:w="1083" w:type="pct"/>
            <w:vMerge w:val="restart"/>
            <w:vAlign w:val="center"/>
          </w:tcPr>
          <w:p w14:paraId="18208602" w14:textId="0EA009AA" w:rsidR="000129A8" w:rsidRPr="00BF3A29" w:rsidRDefault="000129A8" w:rsidP="00207872">
            <w:r>
              <w:t>Population of children by median household income</w:t>
            </w:r>
          </w:p>
        </w:tc>
        <w:tc>
          <w:tcPr>
            <w:tcW w:w="2634" w:type="pct"/>
          </w:tcPr>
          <w:p w14:paraId="12290CC9" w14:textId="646BD6E9" w:rsidR="000129A8" w:rsidRPr="00BF3A29" w:rsidRDefault="000129A8" w:rsidP="000129A8">
            <w:r w:rsidRPr="00BF3A29">
              <w:t>&lt;20,000</w:t>
            </w:r>
          </w:p>
        </w:tc>
        <w:tc>
          <w:tcPr>
            <w:tcW w:w="1283" w:type="pct"/>
            <w:vAlign w:val="bottom"/>
          </w:tcPr>
          <w:p w14:paraId="4BDC32D7" w14:textId="6116CE6B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,614,804</w:t>
            </w:r>
          </w:p>
        </w:tc>
      </w:tr>
      <w:tr w:rsidR="000129A8" w14:paraId="1D9C28C9" w14:textId="77777777" w:rsidTr="003A3184">
        <w:tc>
          <w:tcPr>
            <w:tcW w:w="1083" w:type="pct"/>
            <w:vMerge/>
          </w:tcPr>
          <w:p w14:paraId="4D21FD18" w14:textId="77777777" w:rsidR="000129A8" w:rsidRDefault="000129A8" w:rsidP="000129A8"/>
        </w:tc>
        <w:tc>
          <w:tcPr>
            <w:tcW w:w="2634" w:type="pct"/>
          </w:tcPr>
          <w:p w14:paraId="1BBDCF40" w14:textId="15E0AC38" w:rsidR="000129A8" w:rsidRPr="00BF3A29" w:rsidRDefault="000129A8" w:rsidP="000129A8">
            <w:r>
              <w:t xml:space="preserve">20,000 </w:t>
            </w:r>
            <w:r w:rsidR="007D0F4A">
              <w:t>to &lt;</w:t>
            </w:r>
            <w:r>
              <w:t>35,000</w:t>
            </w:r>
          </w:p>
        </w:tc>
        <w:tc>
          <w:tcPr>
            <w:tcW w:w="1283" w:type="pct"/>
            <w:vAlign w:val="bottom"/>
          </w:tcPr>
          <w:p w14:paraId="5BC487D7" w14:textId="42F9BFAE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,770,843</w:t>
            </w:r>
          </w:p>
        </w:tc>
      </w:tr>
      <w:tr w:rsidR="000129A8" w14:paraId="1D665C5E" w14:textId="77777777" w:rsidTr="003A3184">
        <w:tc>
          <w:tcPr>
            <w:tcW w:w="1083" w:type="pct"/>
            <w:vMerge/>
          </w:tcPr>
          <w:p w14:paraId="4C664446" w14:textId="77777777" w:rsidR="000129A8" w:rsidRDefault="000129A8" w:rsidP="000129A8"/>
        </w:tc>
        <w:tc>
          <w:tcPr>
            <w:tcW w:w="2634" w:type="pct"/>
          </w:tcPr>
          <w:p w14:paraId="0AD56D28" w14:textId="2BF7618E" w:rsidR="000129A8" w:rsidRPr="00BF3A29" w:rsidRDefault="000129A8" w:rsidP="000129A8">
            <w:r>
              <w:t>35,000 to &lt;50,000</w:t>
            </w:r>
          </w:p>
        </w:tc>
        <w:tc>
          <w:tcPr>
            <w:tcW w:w="1283" w:type="pct"/>
            <w:vAlign w:val="bottom"/>
          </w:tcPr>
          <w:p w14:paraId="38C94B9B" w14:textId="023B43C4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8,573,954</w:t>
            </w:r>
          </w:p>
        </w:tc>
      </w:tr>
      <w:tr w:rsidR="000129A8" w14:paraId="401F1448" w14:textId="77777777" w:rsidTr="003A3184">
        <w:tc>
          <w:tcPr>
            <w:tcW w:w="1083" w:type="pct"/>
            <w:vMerge/>
          </w:tcPr>
          <w:p w14:paraId="243FCD9E" w14:textId="77777777" w:rsidR="000129A8" w:rsidRDefault="000129A8" w:rsidP="000129A8"/>
        </w:tc>
        <w:tc>
          <w:tcPr>
            <w:tcW w:w="2634" w:type="pct"/>
          </w:tcPr>
          <w:p w14:paraId="7AF23A91" w14:textId="0A561A68" w:rsidR="000129A8" w:rsidRPr="00BF3A29" w:rsidRDefault="000129A8" w:rsidP="000129A8">
            <w:r>
              <w:t>50,000 to &lt;75,000</w:t>
            </w:r>
          </w:p>
        </w:tc>
        <w:tc>
          <w:tcPr>
            <w:tcW w:w="1283" w:type="pct"/>
            <w:vAlign w:val="bottom"/>
          </w:tcPr>
          <w:p w14:paraId="39BDC443" w14:textId="36A3699B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1,953,876</w:t>
            </w:r>
          </w:p>
        </w:tc>
      </w:tr>
      <w:tr w:rsidR="000129A8" w14:paraId="4C1659F4" w14:textId="77777777" w:rsidTr="003A3184">
        <w:tc>
          <w:tcPr>
            <w:tcW w:w="1083" w:type="pct"/>
            <w:vMerge/>
          </w:tcPr>
          <w:p w14:paraId="62BFA4E8" w14:textId="77777777" w:rsidR="000129A8" w:rsidRDefault="000129A8" w:rsidP="000129A8">
            <w:pPr>
              <w:rPr>
                <w:rFonts w:cstheme="minorHAnsi"/>
              </w:rPr>
            </w:pPr>
          </w:p>
        </w:tc>
        <w:tc>
          <w:tcPr>
            <w:tcW w:w="2634" w:type="pct"/>
          </w:tcPr>
          <w:p w14:paraId="0359F51D" w14:textId="3EBFE4F7" w:rsidR="000129A8" w:rsidRPr="00BF3A29" w:rsidRDefault="000129A8" w:rsidP="000129A8">
            <w:r>
              <w:rPr>
                <w:rFonts w:cstheme="minorHAnsi"/>
              </w:rPr>
              <w:t>≥75,000</w:t>
            </w:r>
          </w:p>
        </w:tc>
        <w:tc>
          <w:tcPr>
            <w:tcW w:w="1283" w:type="pct"/>
            <w:vAlign w:val="bottom"/>
          </w:tcPr>
          <w:p w14:paraId="2D1CFCAE" w14:textId="36172A04" w:rsidR="000129A8" w:rsidRPr="00A529FC" w:rsidRDefault="000129A8" w:rsidP="007D0F4A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,763,239</w:t>
            </w:r>
          </w:p>
        </w:tc>
      </w:tr>
    </w:tbl>
    <w:p w14:paraId="1085CF11" w14:textId="77777777" w:rsidR="00330CB2" w:rsidRPr="00330CB2" w:rsidRDefault="00330CB2" w:rsidP="00D222A2">
      <w:pPr>
        <w:rPr>
          <w:b/>
          <w:bCs/>
        </w:rPr>
      </w:pPr>
    </w:p>
    <w:p w14:paraId="78658874" w14:textId="77777777" w:rsidR="00BF3A29" w:rsidRDefault="00BF3A29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Summary of pollutant concentrations using populated census blocks onl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BF3A29" w14:paraId="0521FBBE" w14:textId="77777777" w:rsidTr="003A3184">
        <w:tc>
          <w:tcPr>
            <w:tcW w:w="2500" w:type="pct"/>
          </w:tcPr>
          <w:p w14:paraId="6A30BCB4" w14:textId="77777777" w:rsidR="00BF3A29" w:rsidRPr="00BF3A29" w:rsidRDefault="00BF3A29" w:rsidP="00BF3A29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  <w:r w:rsidRPr="00BF3A29">
              <w:rPr>
                <w:b/>
                <w:bCs/>
                <w:vertAlign w:val="subscript"/>
              </w:rPr>
              <w:t>2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µ</w:t>
            </w:r>
            <w:r>
              <w:rPr>
                <w:b/>
                <w:bCs/>
              </w:rPr>
              <w:t>g/m</w:t>
            </w:r>
            <w:r w:rsidRPr="00BF3A29">
              <w:rPr>
                <w:b/>
                <w:bCs/>
                <w:vertAlign w:val="superscript"/>
              </w:rPr>
              <w:t>3</w:t>
            </w:r>
            <w:r>
              <w:rPr>
                <w:b/>
                <w:bCs/>
                <w:vertAlign w:val="subscript"/>
              </w:rPr>
              <w:t xml:space="preserve"> </w:t>
            </w:r>
          </w:p>
        </w:tc>
        <w:tc>
          <w:tcPr>
            <w:tcW w:w="2500" w:type="pct"/>
          </w:tcPr>
          <w:p w14:paraId="6AC43B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EDD2EDE" w14:textId="77777777" w:rsidTr="003A3184">
        <w:tc>
          <w:tcPr>
            <w:tcW w:w="2500" w:type="pct"/>
          </w:tcPr>
          <w:p w14:paraId="03C3544F" w14:textId="77777777" w:rsidR="00BF3A29" w:rsidRPr="00BF3A29" w:rsidRDefault="00BF3A29" w:rsidP="00BF3A29">
            <w:r>
              <w:t>Mean</w:t>
            </w:r>
          </w:p>
        </w:tc>
        <w:tc>
          <w:tcPr>
            <w:tcW w:w="2500" w:type="pct"/>
          </w:tcPr>
          <w:p w14:paraId="77861B9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959DD3F" w14:textId="77777777" w:rsidTr="003A3184">
        <w:tc>
          <w:tcPr>
            <w:tcW w:w="2500" w:type="pct"/>
          </w:tcPr>
          <w:p w14:paraId="365BF1B6" w14:textId="77777777" w:rsidR="00BF3A29" w:rsidRPr="00BF3A29" w:rsidRDefault="00BF3A29" w:rsidP="00BF3A29">
            <w:r>
              <w:t>Min</w:t>
            </w:r>
          </w:p>
        </w:tc>
        <w:tc>
          <w:tcPr>
            <w:tcW w:w="2500" w:type="pct"/>
          </w:tcPr>
          <w:p w14:paraId="00549EB9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1EF424C8" w14:textId="77777777" w:rsidTr="003A3184">
        <w:tc>
          <w:tcPr>
            <w:tcW w:w="2500" w:type="pct"/>
          </w:tcPr>
          <w:p w14:paraId="1789A304" w14:textId="77777777" w:rsidR="00BF3A29" w:rsidRPr="00BF3A29" w:rsidRDefault="00BF3A29" w:rsidP="00BF3A29">
            <w:r>
              <w:t>25%</w:t>
            </w:r>
          </w:p>
        </w:tc>
        <w:tc>
          <w:tcPr>
            <w:tcW w:w="2500" w:type="pct"/>
          </w:tcPr>
          <w:p w14:paraId="163F8C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7CC127F5" w14:textId="77777777" w:rsidTr="003A3184">
        <w:tc>
          <w:tcPr>
            <w:tcW w:w="2500" w:type="pct"/>
          </w:tcPr>
          <w:p w14:paraId="1733C29C" w14:textId="77777777" w:rsidR="00BF3A29" w:rsidRPr="00BF3A29" w:rsidRDefault="00BF3A29" w:rsidP="00BF3A29">
            <w:r>
              <w:t>50%</w:t>
            </w:r>
          </w:p>
        </w:tc>
        <w:tc>
          <w:tcPr>
            <w:tcW w:w="2500" w:type="pct"/>
          </w:tcPr>
          <w:p w14:paraId="37BD85C2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7AB4C43" w14:textId="77777777" w:rsidTr="003A3184">
        <w:tc>
          <w:tcPr>
            <w:tcW w:w="2500" w:type="pct"/>
          </w:tcPr>
          <w:p w14:paraId="1926E2F5" w14:textId="77777777" w:rsidR="00BF3A29" w:rsidRPr="00BF3A29" w:rsidRDefault="00BF3A29" w:rsidP="00BF3A29">
            <w:r>
              <w:t>75%</w:t>
            </w:r>
          </w:p>
        </w:tc>
        <w:tc>
          <w:tcPr>
            <w:tcW w:w="2500" w:type="pct"/>
          </w:tcPr>
          <w:p w14:paraId="03DD9BB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41FC081" w14:textId="77777777" w:rsidTr="003A3184">
        <w:tc>
          <w:tcPr>
            <w:tcW w:w="2500" w:type="pct"/>
          </w:tcPr>
          <w:p w14:paraId="31999A8E" w14:textId="77777777" w:rsidR="00BF3A29" w:rsidRPr="00BF3A29" w:rsidRDefault="00BF3A29" w:rsidP="00BF3A29">
            <w:r w:rsidRPr="00BF3A29">
              <w:t>Max</w:t>
            </w:r>
          </w:p>
        </w:tc>
        <w:tc>
          <w:tcPr>
            <w:tcW w:w="2500" w:type="pct"/>
          </w:tcPr>
          <w:p w14:paraId="6CCB08DC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</w:tbl>
    <w:p w14:paraId="1128F3F3" w14:textId="77777777" w:rsidR="00330CB2" w:rsidRPr="00330CB2" w:rsidRDefault="00330CB2" w:rsidP="00D222A2">
      <w:pPr>
        <w:rPr>
          <w:b/>
          <w:bCs/>
        </w:rPr>
      </w:pPr>
    </w:p>
    <w:p w14:paraId="6B237802" w14:textId="0355B7C8" w:rsidR="00330CB2" w:rsidRDefault="007D0F4A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Total</w:t>
      </w:r>
      <w:r w:rsidR="00330CB2">
        <w:rPr>
          <w:b/>
          <w:bCs/>
        </w:rPr>
        <w:t xml:space="preserve"> </w:t>
      </w:r>
      <w:r>
        <w:rPr>
          <w:b/>
          <w:bCs/>
        </w:rPr>
        <w:t xml:space="preserve">childhood </w:t>
      </w:r>
      <w:r w:rsidR="00330CB2">
        <w:rPr>
          <w:b/>
          <w:bCs/>
        </w:rPr>
        <w:t>asthma incident cases</w:t>
      </w:r>
      <w:r>
        <w:rPr>
          <w:b/>
          <w:bCs/>
        </w:rPr>
        <w:t>, attributable number of cases, and percentage of cases due to NO</w:t>
      </w:r>
      <w:r w:rsidRPr="007D0F4A">
        <w:rPr>
          <w:b/>
          <w:bCs/>
          <w:vertAlign w:val="subscript"/>
        </w:rPr>
        <w:t>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8"/>
        <w:gridCol w:w="2233"/>
        <w:gridCol w:w="1711"/>
        <w:gridCol w:w="1367"/>
        <w:gridCol w:w="1401"/>
      </w:tblGrid>
      <w:tr w:rsidR="007D0F4A" w14:paraId="412AD274" w14:textId="7B28DCE1" w:rsidTr="003A3184">
        <w:trPr>
          <w:trHeight w:val="215"/>
        </w:trPr>
        <w:tc>
          <w:tcPr>
            <w:tcW w:w="1411" w:type="pct"/>
          </w:tcPr>
          <w:p w14:paraId="21ABF50A" w14:textId="77777777" w:rsidR="007D0F4A" w:rsidRDefault="007D0F4A" w:rsidP="007D0F4A"/>
        </w:tc>
        <w:tc>
          <w:tcPr>
            <w:tcW w:w="1194" w:type="pct"/>
          </w:tcPr>
          <w:p w14:paraId="5CE456A6" w14:textId="77777777" w:rsidR="007D0F4A" w:rsidRDefault="007D0F4A" w:rsidP="007D0F4A"/>
        </w:tc>
        <w:tc>
          <w:tcPr>
            <w:tcW w:w="915" w:type="pct"/>
            <w:vAlign w:val="bottom"/>
          </w:tcPr>
          <w:p w14:paraId="3EDD0C3A" w14:textId="71542AF2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731" w:type="pct"/>
          </w:tcPr>
          <w:p w14:paraId="293C475F" w14:textId="6C60EE30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749" w:type="pct"/>
          </w:tcPr>
          <w:p w14:paraId="088ADA63" w14:textId="5D9E96A1" w:rsidR="007D0F4A" w:rsidRDefault="007D0F4A" w:rsidP="007D0F4A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0831BD" w14:paraId="7B475F59" w14:textId="6DBFB041" w:rsidTr="003A3184">
        <w:trPr>
          <w:trHeight w:val="104"/>
        </w:trPr>
        <w:tc>
          <w:tcPr>
            <w:tcW w:w="1411" w:type="pct"/>
          </w:tcPr>
          <w:p w14:paraId="583C8784" w14:textId="77777777" w:rsidR="000831BD" w:rsidRDefault="000831BD" w:rsidP="000831BD"/>
        </w:tc>
        <w:tc>
          <w:tcPr>
            <w:tcW w:w="1194" w:type="pct"/>
          </w:tcPr>
          <w:p w14:paraId="4ABFD08C" w14:textId="32CC0730" w:rsidR="000831BD" w:rsidRPr="00330CB2" w:rsidRDefault="000831BD" w:rsidP="000831BD">
            <w:r>
              <w:t>Total</w:t>
            </w:r>
          </w:p>
        </w:tc>
        <w:tc>
          <w:tcPr>
            <w:tcW w:w="915" w:type="pct"/>
            <w:vAlign w:val="bottom"/>
          </w:tcPr>
          <w:p w14:paraId="3BB07363" w14:textId="23B20710" w:rsidR="000831BD" w:rsidRPr="00D222A2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4,893</w:t>
            </w:r>
          </w:p>
        </w:tc>
        <w:tc>
          <w:tcPr>
            <w:tcW w:w="731" w:type="pct"/>
            <w:vAlign w:val="bottom"/>
          </w:tcPr>
          <w:p w14:paraId="67D076B4" w14:textId="759948EF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2,829</w:t>
            </w:r>
          </w:p>
        </w:tc>
        <w:tc>
          <w:tcPr>
            <w:tcW w:w="749" w:type="pct"/>
            <w:vAlign w:val="bottom"/>
          </w:tcPr>
          <w:p w14:paraId="4366CF80" w14:textId="62C0572C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6</w:t>
            </w:r>
          </w:p>
        </w:tc>
      </w:tr>
      <w:tr w:rsidR="000831BD" w14:paraId="34E939AA" w14:textId="52D41DE9" w:rsidTr="003A3184">
        <w:trPr>
          <w:trHeight w:val="104"/>
        </w:trPr>
        <w:tc>
          <w:tcPr>
            <w:tcW w:w="1411" w:type="pct"/>
            <w:vMerge w:val="restart"/>
            <w:vAlign w:val="center"/>
          </w:tcPr>
          <w:p w14:paraId="04DBD40D" w14:textId="57FE51EF" w:rsidR="000831BD" w:rsidRDefault="000831BD" w:rsidP="000831BD">
            <w:r>
              <w:t>By living location (% of Total)</w:t>
            </w:r>
          </w:p>
        </w:tc>
        <w:tc>
          <w:tcPr>
            <w:tcW w:w="1194" w:type="pct"/>
            <w:vAlign w:val="bottom"/>
          </w:tcPr>
          <w:p w14:paraId="6ADB2624" w14:textId="11422DD2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915" w:type="pct"/>
            <w:vAlign w:val="bottom"/>
          </w:tcPr>
          <w:p w14:paraId="74532617" w14:textId="5DF448C4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42,559</w:t>
            </w:r>
          </w:p>
        </w:tc>
        <w:tc>
          <w:tcPr>
            <w:tcW w:w="731" w:type="pct"/>
            <w:vAlign w:val="bottom"/>
          </w:tcPr>
          <w:p w14:paraId="7B725F06" w14:textId="7006EDAB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,951</w:t>
            </w:r>
          </w:p>
        </w:tc>
        <w:tc>
          <w:tcPr>
            <w:tcW w:w="749" w:type="pct"/>
            <w:vAlign w:val="bottom"/>
          </w:tcPr>
          <w:p w14:paraId="6DB45BAB" w14:textId="4A1BBFF7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8</w:t>
            </w:r>
          </w:p>
        </w:tc>
      </w:tr>
      <w:tr w:rsidR="000831BD" w14:paraId="41E1CDC8" w14:textId="595CCA82" w:rsidTr="003A3184">
        <w:trPr>
          <w:trHeight w:val="219"/>
        </w:trPr>
        <w:tc>
          <w:tcPr>
            <w:tcW w:w="1411" w:type="pct"/>
            <w:vMerge/>
            <w:vAlign w:val="center"/>
          </w:tcPr>
          <w:p w14:paraId="6208F0A4" w14:textId="77777777" w:rsidR="000831BD" w:rsidRDefault="000831BD" w:rsidP="000831BD"/>
        </w:tc>
        <w:tc>
          <w:tcPr>
            <w:tcW w:w="1194" w:type="pct"/>
            <w:vAlign w:val="bottom"/>
          </w:tcPr>
          <w:p w14:paraId="72560B97" w14:textId="069D6429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915" w:type="pct"/>
            <w:vAlign w:val="bottom"/>
          </w:tcPr>
          <w:p w14:paraId="6A07A214" w14:textId="17000FF1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1,249</w:t>
            </w:r>
          </w:p>
        </w:tc>
        <w:tc>
          <w:tcPr>
            <w:tcW w:w="731" w:type="pct"/>
            <w:vAlign w:val="bottom"/>
          </w:tcPr>
          <w:p w14:paraId="6010F2E7" w14:textId="19C6116A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296</w:t>
            </w:r>
          </w:p>
        </w:tc>
        <w:tc>
          <w:tcPr>
            <w:tcW w:w="749" w:type="pct"/>
            <w:vAlign w:val="bottom"/>
          </w:tcPr>
          <w:p w14:paraId="05436548" w14:textId="10ABC946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</w:tr>
      <w:tr w:rsidR="000831BD" w14:paraId="36488CBE" w14:textId="258B0047" w:rsidTr="003A3184">
        <w:trPr>
          <w:trHeight w:val="215"/>
        </w:trPr>
        <w:tc>
          <w:tcPr>
            <w:tcW w:w="1411" w:type="pct"/>
            <w:vMerge/>
            <w:vAlign w:val="center"/>
          </w:tcPr>
          <w:p w14:paraId="29C43EA9" w14:textId="77777777" w:rsidR="000831BD" w:rsidRDefault="000831BD" w:rsidP="000831BD"/>
        </w:tc>
        <w:tc>
          <w:tcPr>
            <w:tcW w:w="1194" w:type="pct"/>
            <w:vAlign w:val="bottom"/>
          </w:tcPr>
          <w:p w14:paraId="6932E41A" w14:textId="3C5436BB" w:rsidR="000831BD" w:rsidRPr="00BF3A29" w:rsidRDefault="000831BD" w:rsidP="000831BD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915" w:type="pct"/>
            <w:vAlign w:val="bottom"/>
          </w:tcPr>
          <w:p w14:paraId="6065A3C4" w14:textId="08B77225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41,085</w:t>
            </w:r>
          </w:p>
        </w:tc>
        <w:tc>
          <w:tcPr>
            <w:tcW w:w="731" w:type="pct"/>
            <w:vAlign w:val="bottom"/>
          </w:tcPr>
          <w:p w14:paraId="2F93F90E" w14:textId="5CF8FEB8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9,581</w:t>
            </w:r>
          </w:p>
        </w:tc>
        <w:tc>
          <w:tcPr>
            <w:tcW w:w="749" w:type="pct"/>
            <w:vAlign w:val="bottom"/>
          </w:tcPr>
          <w:p w14:paraId="5AC66DEB" w14:textId="45D96D41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3</w:t>
            </w:r>
          </w:p>
        </w:tc>
      </w:tr>
      <w:tr w:rsidR="000831BD" w14:paraId="23965C00" w14:textId="05F19D76" w:rsidTr="003A3184">
        <w:trPr>
          <w:trHeight w:val="104"/>
        </w:trPr>
        <w:tc>
          <w:tcPr>
            <w:tcW w:w="1411" w:type="pct"/>
            <w:vMerge w:val="restart"/>
            <w:vAlign w:val="center"/>
          </w:tcPr>
          <w:p w14:paraId="271CBCF9" w14:textId="579395B5" w:rsidR="000831BD" w:rsidRPr="00BF3A29" w:rsidRDefault="000831BD" w:rsidP="000831BD">
            <w:r>
              <w:t>By median household income</w:t>
            </w:r>
          </w:p>
        </w:tc>
        <w:tc>
          <w:tcPr>
            <w:tcW w:w="1194" w:type="pct"/>
          </w:tcPr>
          <w:p w14:paraId="3D6878DB" w14:textId="0B2860F8" w:rsidR="000831BD" w:rsidRPr="00BF3A29" w:rsidRDefault="000831BD" w:rsidP="000831BD">
            <w:r w:rsidRPr="00BF3A29">
              <w:t>&lt;20,000</w:t>
            </w:r>
          </w:p>
        </w:tc>
        <w:tc>
          <w:tcPr>
            <w:tcW w:w="915" w:type="pct"/>
            <w:vAlign w:val="bottom"/>
          </w:tcPr>
          <w:p w14:paraId="6BF14FFC" w14:textId="7D3C79C3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8,039</w:t>
            </w:r>
          </w:p>
        </w:tc>
        <w:tc>
          <w:tcPr>
            <w:tcW w:w="731" w:type="pct"/>
            <w:vAlign w:val="bottom"/>
          </w:tcPr>
          <w:p w14:paraId="372A3636" w14:textId="51F1668F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834</w:t>
            </w:r>
          </w:p>
        </w:tc>
        <w:tc>
          <w:tcPr>
            <w:tcW w:w="749" w:type="pct"/>
            <w:vAlign w:val="bottom"/>
          </w:tcPr>
          <w:p w14:paraId="696E7B73" w14:textId="7C880856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8</w:t>
            </w:r>
          </w:p>
        </w:tc>
      </w:tr>
      <w:tr w:rsidR="000831BD" w14:paraId="384488BF" w14:textId="276693F8" w:rsidTr="003A3184">
        <w:trPr>
          <w:trHeight w:val="219"/>
        </w:trPr>
        <w:tc>
          <w:tcPr>
            <w:tcW w:w="1411" w:type="pct"/>
            <w:vMerge/>
          </w:tcPr>
          <w:p w14:paraId="1B14DF62" w14:textId="77777777" w:rsidR="000831BD" w:rsidRDefault="000831BD" w:rsidP="000831BD"/>
        </w:tc>
        <w:tc>
          <w:tcPr>
            <w:tcW w:w="1194" w:type="pct"/>
          </w:tcPr>
          <w:p w14:paraId="5A5443BD" w14:textId="148A5CC0" w:rsidR="000831BD" w:rsidRPr="00BF3A29" w:rsidRDefault="000831BD" w:rsidP="000831BD">
            <w:r>
              <w:t>20,000 to  &lt;35,000</w:t>
            </w:r>
          </w:p>
        </w:tc>
        <w:tc>
          <w:tcPr>
            <w:tcW w:w="915" w:type="pct"/>
            <w:vAlign w:val="bottom"/>
          </w:tcPr>
          <w:p w14:paraId="6DB79E65" w14:textId="7CAB904C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34,208</w:t>
            </w:r>
          </w:p>
        </w:tc>
        <w:tc>
          <w:tcPr>
            <w:tcW w:w="731" w:type="pct"/>
            <w:vAlign w:val="bottom"/>
          </w:tcPr>
          <w:p w14:paraId="0B671FEF" w14:textId="37338A38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,906</w:t>
            </w:r>
          </w:p>
        </w:tc>
        <w:tc>
          <w:tcPr>
            <w:tcW w:w="749" w:type="pct"/>
            <w:vAlign w:val="bottom"/>
          </w:tcPr>
          <w:p w14:paraId="0E40CAC0" w14:textId="767AD6EA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6</w:t>
            </w:r>
          </w:p>
        </w:tc>
      </w:tr>
      <w:tr w:rsidR="000831BD" w14:paraId="72E3998E" w14:textId="3CC4C831" w:rsidTr="003A3184">
        <w:trPr>
          <w:trHeight w:val="219"/>
        </w:trPr>
        <w:tc>
          <w:tcPr>
            <w:tcW w:w="1411" w:type="pct"/>
            <w:vMerge/>
          </w:tcPr>
          <w:p w14:paraId="154A15F2" w14:textId="77777777" w:rsidR="000831BD" w:rsidRDefault="000831BD" w:rsidP="000831BD"/>
        </w:tc>
        <w:tc>
          <w:tcPr>
            <w:tcW w:w="1194" w:type="pct"/>
          </w:tcPr>
          <w:p w14:paraId="383ECB33" w14:textId="0ACA7DD5" w:rsidR="000831BD" w:rsidRPr="00BF3A29" w:rsidRDefault="000831BD" w:rsidP="000831BD">
            <w:r>
              <w:t>35,000 to &lt;50,000</w:t>
            </w:r>
          </w:p>
        </w:tc>
        <w:tc>
          <w:tcPr>
            <w:tcW w:w="915" w:type="pct"/>
            <w:vAlign w:val="bottom"/>
          </w:tcPr>
          <w:p w14:paraId="5C0625C3" w14:textId="0F4212EE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0,481</w:t>
            </w:r>
          </w:p>
        </w:tc>
        <w:tc>
          <w:tcPr>
            <w:tcW w:w="731" w:type="pct"/>
            <w:vAlign w:val="bottom"/>
          </w:tcPr>
          <w:p w14:paraId="5DEEE84D" w14:textId="70703E3D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,369</w:t>
            </w:r>
          </w:p>
        </w:tc>
        <w:tc>
          <w:tcPr>
            <w:tcW w:w="749" w:type="pct"/>
            <w:vAlign w:val="bottom"/>
          </w:tcPr>
          <w:p w14:paraId="3152B16F" w14:textId="7FB4AE99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</w:tr>
      <w:tr w:rsidR="000831BD" w14:paraId="46F9F8F3" w14:textId="24D3924E" w:rsidTr="003A3184">
        <w:trPr>
          <w:trHeight w:val="215"/>
        </w:trPr>
        <w:tc>
          <w:tcPr>
            <w:tcW w:w="1411" w:type="pct"/>
            <w:vMerge/>
          </w:tcPr>
          <w:p w14:paraId="53DC2A44" w14:textId="77777777" w:rsidR="000831BD" w:rsidRDefault="000831BD" w:rsidP="000831BD"/>
        </w:tc>
        <w:tc>
          <w:tcPr>
            <w:tcW w:w="1194" w:type="pct"/>
          </w:tcPr>
          <w:p w14:paraId="2086D61F" w14:textId="563895EB" w:rsidR="000831BD" w:rsidRPr="00BF3A29" w:rsidRDefault="000831BD" w:rsidP="000831BD">
            <w:r>
              <w:t>50,000 to &lt;75,000</w:t>
            </w:r>
          </w:p>
        </w:tc>
        <w:tc>
          <w:tcPr>
            <w:tcW w:w="915" w:type="pct"/>
            <w:vAlign w:val="bottom"/>
          </w:tcPr>
          <w:p w14:paraId="6FD12EB6" w14:textId="58DD5DD1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23,522</w:t>
            </w:r>
          </w:p>
        </w:tc>
        <w:tc>
          <w:tcPr>
            <w:tcW w:w="731" w:type="pct"/>
            <w:vAlign w:val="bottom"/>
          </w:tcPr>
          <w:p w14:paraId="276708FD" w14:textId="224DB027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7,559</w:t>
            </w:r>
          </w:p>
        </w:tc>
        <w:tc>
          <w:tcPr>
            <w:tcW w:w="749" w:type="pct"/>
            <w:vAlign w:val="bottom"/>
          </w:tcPr>
          <w:p w14:paraId="36D095DF" w14:textId="46E6D148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8</w:t>
            </w:r>
          </w:p>
        </w:tc>
      </w:tr>
      <w:tr w:rsidR="000831BD" w14:paraId="1DE7F403" w14:textId="22335617" w:rsidTr="003A3184">
        <w:trPr>
          <w:trHeight w:val="109"/>
        </w:trPr>
        <w:tc>
          <w:tcPr>
            <w:tcW w:w="1411" w:type="pct"/>
            <w:vMerge/>
          </w:tcPr>
          <w:p w14:paraId="19EBFEDD" w14:textId="77777777" w:rsidR="000831BD" w:rsidRDefault="000831BD" w:rsidP="000831BD">
            <w:pPr>
              <w:rPr>
                <w:rFonts w:cstheme="minorHAnsi"/>
              </w:rPr>
            </w:pPr>
          </w:p>
        </w:tc>
        <w:tc>
          <w:tcPr>
            <w:tcW w:w="1194" w:type="pct"/>
          </w:tcPr>
          <w:p w14:paraId="7ED04D6D" w14:textId="404E60FF" w:rsidR="000831BD" w:rsidRPr="00BF3A29" w:rsidRDefault="000831BD" w:rsidP="000831BD">
            <w:r>
              <w:rPr>
                <w:rFonts w:cstheme="minorHAnsi"/>
              </w:rPr>
              <w:t>≥75,000</w:t>
            </w:r>
          </w:p>
        </w:tc>
        <w:tc>
          <w:tcPr>
            <w:tcW w:w="915" w:type="pct"/>
            <w:vAlign w:val="bottom"/>
          </w:tcPr>
          <w:p w14:paraId="183755EC" w14:textId="2090038C" w:rsidR="000831BD" w:rsidRPr="00330CB2" w:rsidRDefault="000831BD" w:rsidP="000831BD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78,497</w:t>
            </w:r>
          </w:p>
        </w:tc>
        <w:tc>
          <w:tcPr>
            <w:tcW w:w="731" w:type="pct"/>
            <w:vAlign w:val="bottom"/>
          </w:tcPr>
          <w:p w14:paraId="0A675E8E" w14:textId="4FE2A787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2,133</w:t>
            </w:r>
          </w:p>
        </w:tc>
        <w:tc>
          <w:tcPr>
            <w:tcW w:w="749" w:type="pct"/>
            <w:vAlign w:val="bottom"/>
          </w:tcPr>
          <w:p w14:paraId="3AA31B38" w14:textId="789EEB81" w:rsidR="000831BD" w:rsidRDefault="000831BD" w:rsidP="000831BD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</w:tr>
    </w:tbl>
    <w:p w14:paraId="6A7F24E2" w14:textId="673B9E15" w:rsidR="00A529FC" w:rsidRDefault="00A529FC" w:rsidP="00D222A2">
      <w:pPr>
        <w:rPr>
          <w:b/>
          <w:bCs/>
        </w:rPr>
      </w:pPr>
    </w:p>
    <w:p w14:paraId="752C7F3E" w14:textId="2743D0AC" w:rsidR="007D0F4A" w:rsidRPr="007D0F4A" w:rsidRDefault="007D0F4A" w:rsidP="007D0F4A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of state-specific asthma incidence rate with </w:t>
      </w:r>
      <w:r w:rsidR="00BF62AE">
        <w:rPr>
          <w:b/>
          <w:bCs/>
        </w:rPr>
        <w:t>national incidence rate</w:t>
      </w:r>
    </w:p>
    <w:p w14:paraId="2AB6E62B" w14:textId="77777777" w:rsidR="00A529FC" w:rsidRDefault="008B791E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ate</w:t>
      </w:r>
    </w:p>
    <w:p w14:paraId="45A8C0F5" w14:textId="77777777" w:rsidR="00AA29F2" w:rsidRPr="00A529FC" w:rsidRDefault="00AA29F2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rat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83"/>
        <w:gridCol w:w="2330"/>
        <w:gridCol w:w="1107"/>
        <w:gridCol w:w="1490"/>
        <w:gridCol w:w="1320"/>
        <w:gridCol w:w="1320"/>
      </w:tblGrid>
      <w:tr w:rsidR="00AA29F2" w:rsidRPr="00330CB2" w14:paraId="79241AD6" w14:textId="77777777" w:rsidTr="003A3184">
        <w:tc>
          <w:tcPr>
            <w:tcW w:w="953" w:type="pct"/>
          </w:tcPr>
          <w:p w14:paraId="75FF5FD3" w14:textId="77777777" w:rsidR="00AA29F2" w:rsidRDefault="00AA29F2" w:rsidP="00682AC9"/>
        </w:tc>
        <w:tc>
          <w:tcPr>
            <w:tcW w:w="1246" w:type="pct"/>
          </w:tcPr>
          <w:p w14:paraId="610C2646" w14:textId="77777777" w:rsidR="00AA29F2" w:rsidRDefault="00AA29F2" w:rsidP="00682AC9"/>
        </w:tc>
        <w:tc>
          <w:tcPr>
            <w:tcW w:w="592" w:type="pct"/>
          </w:tcPr>
          <w:p w14:paraId="2A2538C0" w14:textId="77777777" w:rsidR="00AA29F2" w:rsidRPr="00330CB2" w:rsidRDefault="00AA29F2" w:rsidP="00682AC9">
            <w:r>
              <w:t>Mean</w:t>
            </w:r>
          </w:p>
        </w:tc>
        <w:tc>
          <w:tcPr>
            <w:tcW w:w="797" w:type="pct"/>
          </w:tcPr>
          <w:p w14:paraId="70FEF81C" w14:textId="77777777" w:rsidR="00AA29F2" w:rsidRPr="00330CB2" w:rsidRDefault="00AA29F2" w:rsidP="00AA29F2">
            <w:r>
              <w:t>Min</w:t>
            </w:r>
          </w:p>
        </w:tc>
        <w:tc>
          <w:tcPr>
            <w:tcW w:w="706" w:type="pct"/>
          </w:tcPr>
          <w:p w14:paraId="00814CA0" w14:textId="77777777" w:rsidR="00AA29F2" w:rsidRDefault="00AA29F2" w:rsidP="00AA29F2">
            <w:r>
              <w:t>Median</w:t>
            </w:r>
          </w:p>
        </w:tc>
        <w:tc>
          <w:tcPr>
            <w:tcW w:w="706" w:type="pct"/>
          </w:tcPr>
          <w:p w14:paraId="7B6552BD" w14:textId="77777777" w:rsidR="00AA29F2" w:rsidRDefault="00AA29F2" w:rsidP="00AA29F2">
            <w:r>
              <w:t>Max</w:t>
            </w:r>
          </w:p>
        </w:tc>
      </w:tr>
      <w:tr w:rsidR="00AA29F2" w:rsidRPr="00330CB2" w14:paraId="312A33AD" w14:textId="77777777" w:rsidTr="003A3184">
        <w:tc>
          <w:tcPr>
            <w:tcW w:w="953" w:type="pct"/>
          </w:tcPr>
          <w:p w14:paraId="79268AFC" w14:textId="77777777" w:rsidR="00AA29F2" w:rsidRPr="00330CB2" w:rsidRDefault="00AA29F2" w:rsidP="00682AC9">
            <w:r>
              <w:t>Total</w:t>
            </w:r>
          </w:p>
        </w:tc>
        <w:tc>
          <w:tcPr>
            <w:tcW w:w="1246" w:type="pct"/>
          </w:tcPr>
          <w:p w14:paraId="56AEE081" w14:textId="77777777" w:rsidR="00AA29F2" w:rsidRPr="00330CB2" w:rsidRDefault="00AA29F2" w:rsidP="00682AC9"/>
        </w:tc>
        <w:tc>
          <w:tcPr>
            <w:tcW w:w="592" w:type="pct"/>
          </w:tcPr>
          <w:p w14:paraId="0DE7918E" w14:textId="77777777" w:rsidR="00AA29F2" w:rsidRPr="00330CB2" w:rsidRDefault="00AA29F2" w:rsidP="00682AC9"/>
        </w:tc>
        <w:tc>
          <w:tcPr>
            <w:tcW w:w="797" w:type="pct"/>
          </w:tcPr>
          <w:p w14:paraId="07C79C27" w14:textId="77777777" w:rsidR="00AA29F2" w:rsidRPr="00330CB2" w:rsidRDefault="00AA29F2" w:rsidP="00682AC9"/>
        </w:tc>
        <w:tc>
          <w:tcPr>
            <w:tcW w:w="706" w:type="pct"/>
          </w:tcPr>
          <w:p w14:paraId="0FBE340D" w14:textId="77777777" w:rsidR="00AA29F2" w:rsidRPr="00330CB2" w:rsidRDefault="00AA29F2" w:rsidP="00682AC9"/>
        </w:tc>
        <w:tc>
          <w:tcPr>
            <w:tcW w:w="706" w:type="pct"/>
          </w:tcPr>
          <w:p w14:paraId="0EDF8CD3" w14:textId="77777777" w:rsidR="00AA29F2" w:rsidRPr="00330CB2" w:rsidRDefault="00AA29F2" w:rsidP="00682AC9"/>
        </w:tc>
      </w:tr>
      <w:tr w:rsidR="000129A8" w:rsidRPr="00330CB2" w14:paraId="72AA216B" w14:textId="77777777" w:rsidTr="003A3184">
        <w:tc>
          <w:tcPr>
            <w:tcW w:w="953" w:type="pct"/>
            <w:vMerge w:val="restart"/>
            <w:vAlign w:val="center"/>
          </w:tcPr>
          <w:p w14:paraId="3B0D3017" w14:textId="77777777" w:rsidR="000129A8" w:rsidRDefault="000129A8" w:rsidP="000129A8">
            <w:r>
              <w:t>By living location</w:t>
            </w:r>
          </w:p>
        </w:tc>
        <w:tc>
          <w:tcPr>
            <w:tcW w:w="1246" w:type="pct"/>
            <w:vAlign w:val="bottom"/>
          </w:tcPr>
          <w:p w14:paraId="03FABDB2" w14:textId="418B4658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592" w:type="pct"/>
          </w:tcPr>
          <w:p w14:paraId="454C1940" w14:textId="77777777" w:rsidR="000129A8" w:rsidRPr="00330CB2" w:rsidRDefault="000129A8" w:rsidP="000129A8"/>
        </w:tc>
        <w:tc>
          <w:tcPr>
            <w:tcW w:w="797" w:type="pct"/>
          </w:tcPr>
          <w:p w14:paraId="13717FF3" w14:textId="77777777" w:rsidR="000129A8" w:rsidRPr="00330CB2" w:rsidRDefault="000129A8" w:rsidP="000129A8"/>
        </w:tc>
        <w:tc>
          <w:tcPr>
            <w:tcW w:w="706" w:type="pct"/>
          </w:tcPr>
          <w:p w14:paraId="04463CA3" w14:textId="77777777" w:rsidR="000129A8" w:rsidRPr="00330CB2" w:rsidRDefault="000129A8" w:rsidP="000129A8"/>
        </w:tc>
        <w:tc>
          <w:tcPr>
            <w:tcW w:w="706" w:type="pct"/>
          </w:tcPr>
          <w:p w14:paraId="1590E4E7" w14:textId="77777777" w:rsidR="000129A8" w:rsidRPr="00330CB2" w:rsidRDefault="000129A8" w:rsidP="000129A8"/>
        </w:tc>
      </w:tr>
      <w:tr w:rsidR="000129A8" w:rsidRPr="00330CB2" w14:paraId="6116DFAC" w14:textId="77777777" w:rsidTr="003A3184">
        <w:tc>
          <w:tcPr>
            <w:tcW w:w="953" w:type="pct"/>
            <w:vMerge/>
            <w:vAlign w:val="center"/>
          </w:tcPr>
          <w:p w14:paraId="03D10C39" w14:textId="77777777" w:rsidR="000129A8" w:rsidRDefault="000129A8" w:rsidP="000129A8"/>
        </w:tc>
        <w:tc>
          <w:tcPr>
            <w:tcW w:w="1246" w:type="pct"/>
            <w:vAlign w:val="bottom"/>
          </w:tcPr>
          <w:p w14:paraId="05CE8E0C" w14:textId="52B1A0DF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592" w:type="pct"/>
          </w:tcPr>
          <w:p w14:paraId="602C23B2" w14:textId="77777777" w:rsidR="000129A8" w:rsidRPr="00330CB2" w:rsidRDefault="000129A8" w:rsidP="000129A8"/>
        </w:tc>
        <w:tc>
          <w:tcPr>
            <w:tcW w:w="797" w:type="pct"/>
          </w:tcPr>
          <w:p w14:paraId="18624C7E" w14:textId="77777777" w:rsidR="000129A8" w:rsidRPr="00330CB2" w:rsidRDefault="000129A8" w:rsidP="000129A8"/>
        </w:tc>
        <w:tc>
          <w:tcPr>
            <w:tcW w:w="706" w:type="pct"/>
          </w:tcPr>
          <w:p w14:paraId="0E1D35AC" w14:textId="77777777" w:rsidR="000129A8" w:rsidRPr="00330CB2" w:rsidRDefault="000129A8" w:rsidP="000129A8"/>
        </w:tc>
        <w:tc>
          <w:tcPr>
            <w:tcW w:w="706" w:type="pct"/>
          </w:tcPr>
          <w:p w14:paraId="11A0CE4B" w14:textId="77777777" w:rsidR="000129A8" w:rsidRPr="00330CB2" w:rsidRDefault="000129A8" w:rsidP="000129A8"/>
        </w:tc>
      </w:tr>
      <w:tr w:rsidR="000129A8" w:rsidRPr="00330CB2" w14:paraId="0156A639" w14:textId="77777777" w:rsidTr="003A3184">
        <w:tc>
          <w:tcPr>
            <w:tcW w:w="953" w:type="pct"/>
            <w:vMerge/>
            <w:vAlign w:val="center"/>
          </w:tcPr>
          <w:p w14:paraId="6331C186" w14:textId="77777777" w:rsidR="000129A8" w:rsidRDefault="000129A8" w:rsidP="000129A8"/>
        </w:tc>
        <w:tc>
          <w:tcPr>
            <w:tcW w:w="1246" w:type="pct"/>
            <w:vAlign w:val="bottom"/>
          </w:tcPr>
          <w:p w14:paraId="06DA0F45" w14:textId="4C3FF31F" w:rsidR="000129A8" w:rsidRPr="00BF3A29" w:rsidRDefault="000129A8" w:rsidP="000129A8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592" w:type="pct"/>
          </w:tcPr>
          <w:p w14:paraId="76887885" w14:textId="77777777" w:rsidR="000129A8" w:rsidRPr="00330CB2" w:rsidRDefault="000129A8" w:rsidP="000129A8"/>
        </w:tc>
        <w:tc>
          <w:tcPr>
            <w:tcW w:w="797" w:type="pct"/>
          </w:tcPr>
          <w:p w14:paraId="6C8477D5" w14:textId="77777777" w:rsidR="000129A8" w:rsidRPr="00330CB2" w:rsidRDefault="000129A8" w:rsidP="000129A8"/>
        </w:tc>
        <w:tc>
          <w:tcPr>
            <w:tcW w:w="706" w:type="pct"/>
          </w:tcPr>
          <w:p w14:paraId="30F6076A" w14:textId="77777777" w:rsidR="000129A8" w:rsidRPr="00330CB2" w:rsidRDefault="000129A8" w:rsidP="000129A8"/>
        </w:tc>
        <w:tc>
          <w:tcPr>
            <w:tcW w:w="706" w:type="pct"/>
          </w:tcPr>
          <w:p w14:paraId="698729AC" w14:textId="77777777" w:rsidR="000129A8" w:rsidRPr="00330CB2" w:rsidRDefault="000129A8" w:rsidP="000129A8"/>
        </w:tc>
      </w:tr>
      <w:tr w:rsidR="00AA29F2" w:rsidRPr="00330CB2" w14:paraId="559D397D" w14:textId="77777777" w:rsidTr="003A3184">
        <w:tc>
          <w:tcPr>
            <w:tcW w:w="953" w:type="pct"/>
            <w:vMerge w:val="restart"/>
            <w:vAlign w:val="center"/>
          </w:tcPr>
          <w:p w14:paraId="74337A0C" w14:textId="77777777" w:rsidR="00AA29F2" w:rsidRPr="00BF3A29" w:rsidRDefault="00AA29F2" w:rsidP="00682AC9">
            <w:r>
              <w:t>By median household income</w:t>
            </w:r>
          </w:p>
        </w:tc>
        <w:tc>
          <w:tcPr>
            <w:tcW w:w="1246" w:type="pct"/>
          </w:tcPr>
          <w:p w14:paraId="75DE180B" w14:textId="77777777" w:rsidR="00AA29F2" w:rsidRPr="00BF3A29" w:rsidRDefault="00AA29F2" w:rsidP="00682AC9">
            <w:r w:rsidRPr="00BF3A29">
              <w:t>&lt;20,000</w:t>
            </w:r>
          </w:p>
        </w:tc>
        <w:tc>
          <w:tcPr>
            <w:tcW w:w="592" w:type="pct"/>
          </w:tcPr>
          <w:p w14:paraId="644D42C6" w14:textId="77777777" w:rsidR="00AA29F2" w:rsidRPr="00330CB2" w:rsidRDefault="00AA29F2" w:rsidP="00682AC9"/>
        </w:tc>
        <w:tc>
          <w:tcPr>
            <w:tcW w:w="797" w:type="pct"/>
          </w:tcPr>
          <w:p w14:paraId="03078B9D" w14:textId="77777777" w:rsidR="00AA29F2" w:rsidRPr="00330CB2" w:rsidRDefault="00AA29F2" w:rsidP="00682AC9"/>
        </w:tc>
        <w:tc>
          <w:tcPr>
            <w:tcW w:w="706" w:type="pct"/>
          </w:tcPr>
          <w:p w14:paraId="5383A5CE" w14:textId="77777777" w:rsidR="00AA29F2" w:rsidRPr="00330CB2" w:rsidRDefault="00AA29F2" w:rsidP="00682AC9"/>
        </w:tc>
        <w:tc>
          <w:tcPr>
            <w:tcW w:w="706" w:type="pct"/>
          </w:tcPr>
          <w:p w14:paraId="7C7CAA46" w14:textId="77777777" w:rsidR="00AA29F2" w:rsidRPr="00330CB2" w:rsidRDefault="00AA29F2" w:rsidP="00682AC9"/>
        </w:tc>
      </w:tr>
      <w:tr w:rsidR="00AA29F2" w:rsidRPr="00330CB2" w14:paraId="1CD5105C" w14:textId="77777777" w:rsidTr="003A3184">
        <w:tc>
          <w:tcPr>
            <w:tcW w:w="953" w:type="pct"/>
            <w:vMerge/>
          </w:tcPr>
          <w:p w14:paraId="0BB34635" w14:textId="77777777" w:rsidR="00AA29F2" w:rsidRDefault="00AA29F2" w:rsidP="00682AC9"/>
        </w:tc>
        <w:tc>
          <w:tcPr>
            <w:tcW w:w="1246" w:type="pct"/>
          </w:tcPr>
          <w:p w14:paraId="779911E7" w14:textId="77777777" w:rsidR="00AA29F2" w:rsidRPr="00BF3A29" w:rsidRDefault="00AA29F2" w:rsidP="00682AC9">
            <w:r>
              <w:t>20,000 to  &lt;35,000</w:t>
            </w:r>
          </w:p>
        </w:tc>
        <w:tc>
          <w:tcPr>
            <w:tcW w:w="592" w:type="pct"/>
          </w:tcPr>
          <w:p w14:paraId="4650C307" w14:textId="77777777" w:rsidR="00AA29F2" w:rsidRPr="00330CB2" w:rsidRDefault="00AA29F2" w:rsidP="00682AC9"/>
        </w:tc>
        <w:tc>
          <w:tcPr>
            <w:tcW w:w="797" w:type="pct"/>
          </w:tcPr>
          <w:p w14:paraId="2356C3FA" w14:textId="77777777" w:rsidR="00AA29F2" w:rsidRPr="00330CB2" w:rsidRDefault="00AA29F2" w:rsidP="00682AC9"/>
        </w:tc>
        <w:tc>
          <w:tcPr>
            <w:tcW w:w="706" w:type="pct"/>
          </w:tcPr>
          <w:p w14:paraId="52A91EE4" w14:textId="77777777" w:rsidR="00AA29F2" w:rsidRPr="00330CB2" w:rsidRDefault="00AA29F2" w:rsidP="00682AC9"/>
        </w:tc>
        <w:tc>
          <w:tcPr>
            <w:tcW w:w="706" w:type="pct"/>
          </w:tcPr>
          <w:p w14:paraId="3D12FF33" w14:textId="77777777" w:rsidR="00AA29F2" w:rsidRPr="00330CB2" w:rsidRDefault="00AA29F2" w:rsidP="00682AC9"/>
        </w:tc>
      </w:tr>
      <w:tr w:rsidR="00AA29F2" w:rsidRPr="00330CB2" w14:paraId="2AD196B9" w14:textId="77777777" w:rsidTr="003A3184">
        <w:tc>
          <w:tcPr>
            <w:tcW w:w="953" w:type="pct"/>
            <w:vMerge/>
          </w:tcPr>
          <w:p w14:paraId="34E1622E" w14:textId="77777777" w:rsidR="00AA29F2" w:rsidRDefault="00AA29F2" w:rsidP="00682AC9"/>
        </w:tc>
        <w:tc>
          <w:tcPr>
            <w:tcW w:w="1246" w:type="pct"/>
          </w:tcPr>
          <w:p w14:paraId="4580407F" w14:textId="77777777" w:rsidR="00AA29F2" w:rsidRPr="00BF3A29" w:rsidRDefault="00AA29F2" w:rsidP="00682AC9">
            <w:r>
              <w:t>35,000 to &lt;50,000</w:t>
            </w:r>
          </w:p>
        </w:tc>
        <w:tc>
          <w:tcPr>
            <w:tcW w:w="592" w:type="pct"/>
          </w:tcPr>
          <w:p w14:paraId="64373468" w14:textId="77777777" w:rsidR="00AA29F2" w:rsidRPr="00330CB2" w:rsidRDefault="00AA29F2" w:rsidP="00682AC9"/>
        </w:tc>
        <w:tc>
          <w:tcPr>
            <w:tcW w:w="797" w:type="pct"/>
          </w:tcPr>
          <w:p w14:paraId="34E265AE" w14:textId="77777777" w:rsidR="00AA29F2" w:rsidRPr="00330CB2" w:rsidRDefault="00AA29F2" w:rsidP="00682AC9"/>
        </w:tc>
        <w:tc>
          <w:tcPr>
            <w:tcW w:w="706" w:type="pct"/>
          </w:tcPr>
          <w:p w14:paraId="6C638D43" w14:textId="77777777" w:rsidR="00AA29F2" w:rsidRPr="00330CB2" w:rsidRDefault="00AA29F2" w:rsidP="00682AC9"/>
        </w:tc>
        <w:tc>
          <w:tcPr>
            <w:tcW w:w="706" w:type="pct"/>
          </w:tcPr>
          <w:p w14:paraId="422F475D" w14:textId="77777777" w:rsidR="00AA29F2" w:rsidRPr="00330CB2" w:rsidRDefault="00AA29F2" w:rsidP="00682AC9"/>
        </w:tc>
      </w:tr>
      <w:tr w:rsidR="00AA29F2" w:rsidRPr="00330CB2" w14:paraId="2FB5A874" w14:textId="77777777" w:rsidTr="003A3184">
        <w:tc>
          <w:tcPr>
            <w:tcW w:w="953" w:type="pct"/>
            <w:vMerge/>
          </w:tcPr>
          <w:p w14:paraId="45900C2D" w14:textId="77777777" w:rsidR="00AA29F2" w:rsidRDefault="00AA29F2" w:rsidP="00682AC9"/>
        </w:tc>
        <w:tc>
          <w:tcPr>
            <w:tcW w:w="1246" w:type="pct"/>
          </w:tcPr>
          <w:p w14:paraId="422FF370" w14:textId="77777777" w:rsidR="00AA29F2" w:rsidRPr="00BF3A29" w:rsidRDefault="00AA29F2" w:rsidP="00682AC9">
            <w:r>
              <w:t>50,000 to &lt;75,000</w:t>
            </w:r>
          </w:p>
        </w:tc>
        <w:tc>
          <w:tcPr>
            <w:tcW w:w="592" w:type="pct"/>
          </w:tcPr>
          <w:p w14:paraId="449AE867" w14:textId="77777777" w:rsidR="00AA29F2" w:rsidRPr="00330CB2" w:rsidRDefault="00AA29F2" w:rsidP="00682AC9"/>
        </w:tc>
        <w:tc>
          <w:tcPr>
            <w:tcW w:w="797" w:type="pct"/>
          </w:tcPr>
          <w:p w14:paraId="05D293A9" w14:textId="77777777" w:rsidR="00AA29F2" w:rsidRPr="00330CB2" w:rsidRDefault="00AA29F2" w:rsidP="00682AC9"/>
        </w:tc>
        <w:tc>
          <w:tcPr>
            <w:tcW w:w="706" w:type="pct"/>
          </w:tcPr>
          <w:p w14:paraId="7A775E82" w14:textId="77777777" w:rsidR="00AA29F2" w:rsidRPr="00330CB2" w:rsidRDefault="00AA29F2" w:rsidP="00682AC9"/>
        </w:tc>
        <w:tc>
          <w:tcPr>
            <w:tcW w:w="706" w:type="pct"/>
          </w:tcPr>
          <w:p w14:paraId="50719032" w14:textId="77777777" w:rsidR="00AA29F2" w:rsidRPr="00330CB2" w:rsidRDefault="00AA29F2" w:rsidP="00682AC9"/>
        </w:tc>
      </w:tr>
      <w:tr w:rsidR="00AA29F2" w:rsidRPr="00330CB2" w14:paraId="3E8D5207" w14:textId="77777777" w:rsidTr="003A3184">
        <w:tc>
          <w:tcPr>
            <w:tcW w:w="953" w:type="pct"/>
            <w:vMerge/>
          </w:tcPr>
          <w:p w14:paraId="670C3F42" w14:textId="77777777" w:rsidR="00AA29F2" w:rsidRDefault="00AA29F2" w:rsidP="00682AC9">
            <w:pPr>
              <w:rPr>
                <w:rFonts w:cstheme="minorHAnsi"/>
              </w:rPr>
            </w:pPr>
          </w:p>
        </w:tc>
        <w:tc>
          <w:tcPr>
            <w:tcW w:w="1246" w:type="pct"/>
          </w:tcPr>
          <w:p w14:paraId="5BE3AE00" w14:textId="77777777" w:rsidR="00AA29F2" w:rsidRPr="00BF3A29" w:rsidRDefault="00AA29F2" w:rsidP="00682AC9">
            <w:r>
              <w:rPr>
                <w:rFonts w:cstheme="minorHAnsi"/>
              </w:rPr>
              <w:t>≥75,000</w:t>
            </w:r>
          </w:p>
        </w:tc>
        <w:tc>
          <w:tcPr>
            <w:tcW w:w="592" w:type="pct"/>
          </w:tcPr>
          <w:p w14:paraId="48972CD6" w14:textId="77777777" w:rsidR="00AA29F2" w:rsidRPr="00330CB2" w:rsidRDefault="00AA29F2" w:rsidP="00682AC9"/>
        </w:tc>
        <w:tc>
          <w:tcPr>
            <w:tcW w:w="797" w:type="pct"/>
          </w:tcPr>
          <w:p w14:paraId="6A9FEABA" w14:textId="77777777" w:rsidR="00AA29F2" w:rsidRPr="00330CB2" w:rsidRDefault="00AA29F2" w:rsidP="00682AC9"/>
        </w:tc>
        <w:tc>
          <w:tcPr>
            <w:tcW w:w="706" w:type="pct"/>
          </w:tcPr>
          <w:p w14:paraId="13FCCB5F" w14:textId="77777777" w:rsidR="00AA29F2" w:rsidRPr="00330CB2" w:rsidRDefault="00AA29F2" w:rsidP="00682AC9"/>
        </w:tc>
        <w:tc>
          <w:tcPr>
            <w:tcW w:w="706" w:type="pct"/>
          </w:tcPr>
          <w:p w14:paraId="6412C145" w14:textId="77777777" w:rsidR="00AA29F2" w:rsidRPr="00330CB2" w:rsidRDefault="00AA29F2" w:rsidP="00682AC9"/>
        </w:tc>
      </w:tr>
    </w:tbl>
    <w:p w14:paraId="4E90A7D7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E83C005" w14:textId="35EBE755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>sthma survey summary coun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06"/>
        <w:gridCol w:w="1124"/>
        <w:gridCol w:w="1124"/>
        <w:gridCol w:w="1124"/>
        <w:gridCol w:w="1124"/>
        <w:gridCol w:w="1124"/>
        <w:gridCol w:w="1124"/>
      </w:tblGrid>
      <w:tr w:rsidR="00085265" w14:paraId="42900D1B" w14:textId="3F336DD1" w:rsidTr="003A3184">
        <w:tc>
          <w:tcPr>
            <w:tcW w:w="1394" w:type="pct"/>
          </w:tcPr>
          <w:p w14:paraId="3F6A3C49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9978666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01" w:type="pct"/>
          </w:tcPr>
          <w:p w14:paraId="750BD4A3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01" w:type="pct"/>
          </w:tcPr>
          <w:p w14:paraId="61E96C6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01" w:type="pct"/>
          </w:tcPr>
          <w:p w14:paraId="52F0503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01" w:type="pct"/>
          </w:tcPr>
          <w:p w14:paraId="6841E23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601" w:type="pct"/>
          </w:tcPr>
          <w:p w14:paraId="3308C37E" w14:textId="3DE33E05" w:rsidR="00085265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</w:tr>
      <w:tr w:rsidR="00085265" w14:paraId="2E231563" w14:textId="72408712" w:rsidTr="003A3184">
        <w:tc>
          <w:tcPr>
            <w:tcW w:w="1394" w:type="pct"/>
          </w:tcPr>
          <w:p w14:paraId="2B539655" w14:textId="0DC48AD9" w:rsidR="00085265" w:rsidRPr="003A3184" w:rsidRDefault="00085265" w:rsidP="0027130C">
            <w:r w:rsidRPr="003A3184">
              <w:t xml:space="preserve">Children sample </w:t>
            </w:r>
          </w:p>
        </w:tc>
        <w:tc>
          <w:tcPr>
            <w:tcW w:w="601" w:type="pct"/>
          </w:tcPr>
          <w:p w14:paraId="40BB0655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1EEC15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F7C3E56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C703C4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C4BA11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08AB6A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7E6D4BBE" w14:textId="548CDFFB" w:rsidTr="003A3184">
        <w:tc>
          <w:tcPr>
            <w:tcW w:w="1394" w:type="pct"/>
          </w:tcPr>
          <w:p w14:paraId="12F85082" w14:textId="7A6C9AB3" w:rsidR="00085265" w:rsidRPr="003A3184" w:rsidRDefault="00085265" w:rsidP="00AA29F2">
            <w:r w:rsidRPr="003A3184">
              <w:t xml:space="preserve">Ever asthma </w:t>
            </w:r>
          </w:p>
        </w:tc>
        <w:tc>
          <w:tcPr>
            <w:tcW w:w="601" w:type="pct"/>
          </w:tcPr>
          <w:p w14:paraId="5B354106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250C6D0E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8C07ECF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BCDCB67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1010017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B798171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</w:tr>
      <w:tr w:rsidR="00085265" w14:paraId="4C0CCE0B" w14:textId="3F679D0C" w:rsidTr="003A3184">
        <w:tc>
          <w:tcPr>
            <w:tcW w:w="1394" w:type="pct"/>
          </w:tcPr>
          <w:p w14:paraId="41FFAC9D" w14:textId="0FA37DA9" w:rsidR="00085265" w:rsidRPr="003A3184" w:rsidRDefault="00085265" w:rsidP="00AA29F2">
            <w:r w:rsidRPr="003A3184">
              <w:t>&lt;12 month</w:t>
            </w:r>
          </w:p>
        </w:tc>
        <w:tc>
          <w:tcPr>
            <w:tcW w:w="601" w:type="pct"/>
          </w:tcPr>
          <w:p w14:paraId="088DCECB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342E75C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B2954D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616A5DA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5DE59833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500BCC4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</w:tr>
      <w:tr w:rsidR="00085265" w14:paraId="10EFD765" w14:textId="085651CC" w:rsidTr="003A3184">
        <w:tc>
          <w:tcPr>
            <w:tcW w:w="1394" w:type="pct"/>
          </w:tcPr>
          <w:p w14:paraId="20D4157D" w14:textId="1985F914" w:rsidR="00085265" w:rsidRPr="003A3184" w:rsidRDefault="00085265" w:rsidP="0027130C">
            <w:pPr>
              <w:tabs>
                <w:tab w:val="left" w:pos="840"/>
              </w:tabs>
            </w:pPr>
            <w:r w:rsidRPr="003A3184">
              <w:t>At-risk</w:t>
            </w:r>
          </w:p>
        </w:tc>
        <w:tc>
          <w:tcPr>
            <w:tcW w:w="601" w:type="pct"/>
          </w:tcPr>
          <w:p w14:paraId="0349180F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262C9B0B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844B331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E9B202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02CC78A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28CA12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516570AE" w14:textId="180E344D" w:rsidTr="003A3184">
        <w:tc>
          <w:tcPr>
            <w:tcW w:w="1394" w:type="pct"/>
          </w:tcPr>
          <w:p w14:paraId="166FC1F5" w14:textId="77777777" w:rsidR="00085265" w:rsidRPr="003A3184" w:rsidRDefault="00085265" w:rsidP="0027130C">
            <w:r w:rsidRPr="003A3184">
              <w:t>IR per 1,000</w:t>
            </w:r>
          </w:p>
        </w:tc>
        <w:tc>
          <w:tcPr>
            <w:tcW w:w="601" w:type="pct"/>
          </w:tcPr>
          <w:p w14:paraId="587096C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254B0F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6161D25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968E27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7C3E64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3F9223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0706CDB5" w14:textId="37A1C928" w:rsidTr="003A3184">
        <w:tc>
          <w:tcPr>
            <w:tcW w:w="1394" w:type="pct"/>
          </w:tcPr>
          <w:p w14:paraId="12E2A69F" w14:textId="1937A0FD" w:rsidR="00085265" w:rsidRPr="003A3184" w:rsidRDefault="00085265" w:rsidP="0027130C">
            <w:r w:rsidRPr="003A3184">
              <w:t>PRV per 100</w:t>
            </w:r>
          </w:p>
        </w:tc>
        <w:tc>
          <w:tcPr>
            <w:tcW w:w="601" w:type="pct"/>
          </w:tcPr>
          <w:p w14:paraId="1C1ECC4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48E6659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5F95FE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AE07577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006FC3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54AEDA13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</w:tbl>
    <w:p w14:paraId="3BA0A2F8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C98E32E" w14:textId="02BA08B0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 xml:space="preserve">sthma survey summary weighted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42"/>
        <w:gridCol w:w="1218"/>
        <w:gridCol w:w="1218"/>
        <w:gridCol w:w="1218"/>
        <w:gridCol w:w="1218"/>
        <w:gridCol w:w="1218"/>
        <w:gridCol w:w="1218"/>
      </w:tblGrid>
      <w:tr w:rsidR="00085265" w14:paraId="1FA75761" w14:textId="691F8683" w:rsidTr="003A3184">
        <w:tc>
          <w:tcPr>
            <w:tcW w:w="1394" w:type="pct"/>
          </w:tcPr>
          <w:p w14:paraId="04597FA6" w14:textId="77777777" w:rsidR="00085265" w:rsidRPr="00AA29F2" w:rsidRDefault="00085265" w:rsidP="00D77115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82C29E" w14:textId="77777777" w:rsidR="00085265" w:rsidRPr="00AA29F2" w:rsidRDefault="00085265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01" w:type="pct"/>
          </w:tcPr>
          <w:p w14:paraId="4B7113E5" w14:textId="77777777" w:rsidR="00085265" w:rsidRPr="00AA29F2" w:rsidRDefault="00085265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01" w:type="pct"/>
          </w:tcPr>
          <w:p w14:paraId="4C1512A1" w14:textId="77777777" w:rsidR="00085265" w:rsidRPr="00AA29F2" w:rsidRDefault="00085265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01" w:type="pct"/>
          </w:tcPr>
          <w:p w14:paraId="5F788D8B" w14:textId="77777777" w:rsidR="00085265" w:rsidRPr="00AA29F2" w:rsidRDefault="00085265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01" w:type="pct"/>
          </w:tcPr>
          <w:p w14:paraId="2EDAEC48" w14:textId="77777777" w:rsidR="00085265" w:rsidRPr="00AA29F2" w:rsidRDefault="00085265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601" w:type="pct"/>
          </w:tcPr>
          <w:p w14:paraId="79783A6F" w14:textId="5C0FF1BD" w:rsidR="00085265" w:rsidRDefault="00085265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</w:tr>
      <w:tr w:rsidR="00085265" w14:paraId="4501BEE8" w14:textId="1466B547" w:rsidTr="003A3184">
        <w:tc>
          <w:tcPr>
            <w:tcW w:w="1394" w:type="pct"/>
          </w:tcPr>
          <w:p w14:paraId="71CFFA2E" w14:textId="73CFB75B" w:rsidR="00085265" w:rsidRPr="003A3184" w:rsidRDefault="00085265" w:rsidP="00085265">
            <w:r w:rsidRPr="003A3184">
              <w:lastRenderedPageBreak/>
              <w:t xml:space="preserve">Children weighted sample </w:t>
            </w:r>
          </w:p>
        </w:tc>
        <w:tc>
          <w:tcPr>
            <w:tcW w:w="601" w:type="pct"/>
            <w:vAlign w:val="bottom"/>
          </w:tcPr>
          <w:p w14:paraId="52BD9DA9" w14:textId="215232A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0,674,742</w:t>
            </w:r>
          </w:p>
        </w:tc>
        <w:tc>
          <w:tcPr>
            <w:tcW w:w="601" w:type="pct"/>
            <w:vAlign w:val="bottom"/>
          </w:tcPr>
          <w:p w14:paraId="4F564C69" w14:textId="696D266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3,661,381</w:t>
            </w:r>
          </w:p>
        </w:tc>
        <w:tc>
          <w:tcPr>
            <w:tcW w:w="601" w:type="pct"/>
            <w:vAlign w:val="bottom"/>
          </w:tcPr>
          <w:p w14:paraId="3CBE4730" w14:textId="1B67F89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3,327,550</w:t>
            </w:r>
          </w:p>
        </w:tc>
        <w:tc>
          <w:tcPr>
            <w:tcW w:w="601" w:type="pct"/>
            <w:vAlign w:val="bottom"/>
          </w:tcPr>
          <w:p w14:paraId="6ABDDD9E" w14:textId="7EB7ABC3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747,373</w:t>
            </w:r>
          </w:p>
        </w:tc>
        <w:tc>
          <w:tcPr>
            <w:tcW w:w="601" w:type="pct"/>
            <w:vAlign w:val="bottom"/>
          </w:tcPr>
          <w:p w14:paraId="10EBE6CB" w14:textId="674556E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9,975,264</w:t>
            </w:r>
          </w:p>
        </w:tc>
        <w:tc>
          <w:tcPr>
            <w:tcW w:w="601" w:type="pct"/>
            <w:vAlign w:val="bottom"/>
          </w:tcPr>
          <w:p w14:paraId="43452F7F" w14:textId="6A24519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077,262</w:t>
            </w:r>
          </w:p>
        </w:tc>
      </w:tr>
      <w:tr w:rsidR="00085265" w14:paraId="7E1C3B4D" w14:textId="503BF8A6" w:rsidTr="003A3184">
        <w:tc>
          <w:tcPr>
            <w:tcW w:w="1394" w:type="pct"/>
          </w:tcPr>
          <w:p w14:paraId="6F0596DB" w14:textId="6A856DEB" w:rsidR="00085265" w:rsidRPr="003A3184" w:rsidRDefault="00085265" w:rsidP="00085265">
            <w:r w:rsidRPr="003A3184">
              <w:t xml:space="preserve">Ever asthma </w:t>
            </w:r>
          </w:p>
        </w:tc>
        <w:tc>
          <w:tcPr>
            <w:tcW w:w="601" w:type="pct"/>
            <w:vAlign w:val="bottom"/>
          </w:tcPr>
          <w:p w14:paraId="447941D3" w14:textId="0E5B982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493,224</w:t>
            </w:r>
          </w:p>
        </w:tc>
        <w:tc>
          <w:tcPr>
            <w:tcW w:w="601" w:type="pct"/>
            <w:vAlign w:val="bottom"/>
          </w:tcPr>
          <w:p w14:paraId="7ADF15A3" w14:textId="6AE8D8C5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763,409</w:t>
            </w:r>
          </w:p>
        </w:tc>
        <w:tc>
          <w:tcPr>
            <w:tcW w:w="601" w:type="pct"/>
            <w:vAlign w:val="bottom"/>
          </w:tcPr>
          <w:p w14:paraId="5B4E142F" w14:textId="01D0FE2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218,400</w:t>
            </w:r>
          </w:p>
        </w:tc>
        <w:tc>
          <w:tcPr>
            <w:tcW w:w="601" w:type="pct"/>
            <w:vAlign w:val="bottom"/>
          </w:tcPr>
          <w:p w14:paraId="5D694695" w14:textId="49B29F9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279,938</w:t>
            </w:r>
          </w:p>
        </w:tc>
        <w:tc>
          <w:tcPr>
            <w:tcW w:w="601" w:type="pct"/>
            <w:vAlign w:val="bottom"/>
          </w:tcPr>
          <w:p w14:paraId="2AC5B778" w14:textId="64A14F0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158,455</w:t>
            </w:r>
          </w:p>
        </w:tc>
        <w:tc>
          <w:tcPr>
            <w:tcW w:w="601" w:type="pct"/>
            <w:vAlign w:val="bottom"/>
          </w:tcPr>
          <w:p w14:paraId="27BEC628" w14:textId="1B60C07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182,685</w:t>
            </w:r>
          </w:p>
        </w:tc>
      </w:tr>
      <w:tr w:rsidR="00085265" w14:paraId="44E92B9B" w14:textId="5CC4BBCE" w:rsidTr="003A3184">
        <w:tc>
          <w:tcPr>
            <w:tcW w:w="1394" w:type="pct"/>
          </w:tcPr>
          <w:p w14:paraId="1C1BE878" w14:textId="171E5657" w:rsidR="00085265" w:rsidRPr="003A3184" w:rsidRDefault="00085265" w:rsidP="00085265">
            <w:r w:rsidRPr="003A3184">
              <w:t>&lt;12 month</w:t>
            </w:r>
          </w:p>
        </w:tc>
        <w:tc>
          <w:tcPr>
            <w:tcW w:w="601" w:type="pct"/>
            <w:vAlign w:val="bottom"/>
          </w:tcPr>
          <w:p w14:paraId="75B201DB" w14:textId="69C46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04,276</w:t>
            </w:r>
          </w:p>
        </w:tc>
        <w:tc>
          <w:tcPr>
            <w:tcW w:w="601" w:type="pct"/>
            <w:vAlign w:val="bottom"/>
          </w:tcPr>
          <w:p w14:paraId="48FE2C96" w14:textId="2F89DB5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2,917</w:t>
            </w:r>
          </w:p>
        </w:tc>
        <w:tc>
          <w:tcPr>
            <w:tcW w:w="601" w:type="pct"/>
            <w:vAlign w:val="bottom"/>
          </w:tcPr>
          <w:p w14:paraId="5A016469" w14:textId="56B0CF8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85,818</w:t>
            </w:r>
          </w:p>
        </w:tc>
        <w:tc>
          <w:tcPr>
            <w:tcW w:w="601" w:type="pct"/>
            <w:vAlign w:val="bottom"/>
          </w:tcPr>
          <w:p w14:paraId="0275FBE5" w14:textId="5815707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97,546</w:t>
            </w:r>
          </w:p>
        </w:tc>
        <w:tc>
          <w:tcPr>
            <w:tcW w:w="601" w:type="pct"/>
            <w:vAlign w:val="bottom"/>
          </w:tcPr>
          <w:p w14:paraId="034D3B50" w14:textId="49884E9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9,743</w:t>
            </w:r>
          </w:p>
        </w:tc>
        <w:tc>
          <w:tcPr>
            <w:tcW w:w="601" w:type="pct"/>
            <w:vAlign w:val="bottom"/>
          </w:tcPr>
          <w:p w14:paraId="0265AE6C" w14:textId="0D3BA3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44,060</w:t>
            </w:r>
          </w:p>
        </w:tc>
      </w:tr>
      <w:tr w:rsidR="00085265" w14:paraId="265A86AC" w14:textId="11E11DE2" w:rsidTr="003A3184">
        <w:tc>
          <w:tcPr>
            <w:tcW w:w="1394" w:type="pct"/>
          </w:tcPr>
          <w:p w14:paraId="68E97E8D" w14:textId="7F257F80" w:rsidR="00085265" w:rsidRPr="003A3184" w:rsidRDefault="00085265" w:rsidP="00085265">
            <w:r w:rsidRPr="003A3184">
              <w:t>At-risk</w:t>
            </w:r>
          </w:p>
        </w:tc>
        <w:tc>
          <w:tcPr>
            <w:tcW w:w="601" w:type="pct"/>
            <w:vAlign w:val="bottom"/>
          </w:tcPr>
          <w:p w14:paraId="60A8E939" w14:textId="44027C1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0,825,589</w:t>
            </w:r>
          </w:p>
        </w:tc>
        <w:tc>
          <w:tcPr>
            <w:tcW w:w="601" w:type="pct"/>
            <w:vAlign w:val="bottom"/>
          </w:tcPr>
          <w:p w14:paraId="4B080F2A" w14:textId="2E5E3A5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6,050,557</w:t>
            </w:r>
          </w:p>
        </w:tc>
        <w:tc>
          <w:tcPr>
            <w:tcW w:w="601" w:type="pct"/>
            <w:vAlign w:val="bottom"/>
          </w:tcPr>
          <w:p w14:paraId="0F3AA7D6" w14:textId="6FF1153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6,491,259</w:t>
            </w:r>
          </w:p>
        </w:tc>
        <w:tc>
          <w:tcPr>
            <w:tcW w:w="601" w:type="pct"/>
            <w:vAlign w:val="bottom"/>
          </w:tcPr>
          <w:p w14:paraId="58456D98" w14:textId="0EC7B14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5,942,087</w:t>
            </w:r>
          </w:p>
        </w:tc>
        <w:tc>
          <w:tcPr>
            <w:tcW w:w="601" w:type="pct"/>
            <w:vAlign w:val="bottom"/>
          </w:tcPr>
          <w:p w14:paraId="7A8A4A8A" w14:textId="1DE7CF2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2,900,850</w:t>
            </w:r>
          </w:p>
        </w:tc>
        <w:tc>
          <w:tcPr>
            <w:tcW w:w="601" w:type="pct"/>
            <w:vAlign w:val="bottom"/>
          </w:tcPr>
          <w:p w14:paraId="044426DF" w14:textId="6103AC8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8,442,068</w:t>
            </w:r>
          </w:p>
        </w:tc>
      </w:tr>
      <w:tr w:rsidR="00085265" w14:paraId="3FE9378A" w14:textId="4593F33B" w:rsidTr="003A3184">
        <w:tc>
          <w:tcPr>
            <w:tcW w:w="1394" w:type="pct"/>
          </w:tcPr>
          <w:p w14:paraId="46B2105F" w14:textId="7F819ED7" w:rsidR="00085265" w:rsidRPr="003A3184" w:rsidRDefault="00085265" w:rsidP="00085265">
            <w:r w:rsidRPr="003A3184">
              <w:t>IR per 1,000</w:t>
            </w:r>
          </w:p>
        </w:tc>
        <w:tc>
          <w:tcPr>
            <w:tcW w:w="601" w:type="pct"/>
            <w:vAlign w:val="bottom"/>
          </w:tcPr>
          <w:p w14:paraId="382AD891" w14:textId="64FF170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  <w:tc>
          <w:tcPr>
            <w:tcW w:w="601" w:type="pct"/>
            <w:vAlign w:val="bottom"/>
          </w:tcPr>
          <w:p w14:paraId="5EC2F429" w14:textId="2922584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601" w:type="pct"/>
            <w:vAlign w:val="bottom"/>
          </w:tcPr>
          <w:p w14:paraId="781DBFA7" w14:textId="25A1909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6</w:t>
            </w:r>
          </w:p>
        </w:tc>
        <w:tc>
          <w:tcPr>
            <w:tcW w:w="601" w:type="pct"/>
            <w:vAlign w:val="bottom"/>
          </w:tcPr>
          <w:p w14:paraId="284E660D" w14:textId="42356AF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1.5</w:t>
            </w:r>
          </w:p>
        </w:tc>
        <w:tc>
          <w:tcPr>
            <w:tcW w:w="601" w:type="pct"/>
            <w:vAlign w:val="bottom"/>
          </w:tcPr>
          <w:p w14:paraId="62ADC847" w14:textId="16556BB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  <w:tc>
          <w:tcPr>
            <w:tcW w:w="601" w:type="pct"/>
            <w:vAlign w:val="bottom"/>
          </w:tcPr>
          <w:p w14:paraId="57E6FD71" w14:textId="6611E0C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1</w:t>
            </w:r>
          </w:p>
        </w:tc>
      </w:tr>
      <w:tr w:rsidR="00085265" w14:paraId="3DDC919A" w14:textId="5395BE2D" w:rsidTr="003A3184">
        <w:tc>
          <w:tcPr>
            <w:tcW w:w="1394" w:type="pct"/>
          </w:tcPr>
          <w:p w14:paraId="71048A9D" w14:textId="606F37F6" w:rsidR="00085265" w:rsidRPr="003A3184" w:rsidRDefault="00085265" w:rsidP="00085265">
            <w:r w:rsidRPr="003A3184">
              <w:t>PRV per 100</w:t>
            </w:r>
          </w:p>
        </w:tc>
        <w:tc>
          <w:tcPr>
            <w:tcW w:w="601" w:type="pct"/>
            <w:vAlign w:val="bottom"/>
          </w:tcPr>
          <w:p w14:paraId="56468EF0" w14:textId="56E862C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8</w:t>
            </w:r>
          </w:p>
        </w:tc>
        <w:tc>
          <w:tcPr>
            <w:tcW w:w="601" w:type="pct"/>
            <w:vAlign w:val="bottom"/>
          </w:tcPr>
          <w:p w14:paraId="6BE66839" w14:textId="2C22EA4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01" w:type="pct"/>
            <w:vAlign w:val="bottom"/>
          </w:tcPr>
          <w:p w14:paraId="01394726" w14:textId="52835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5</w:t>
            </w:r>
          </w:p>
        </w:tc>
        <w:tc>
          <w:tcPr>
            <w:tcW w:w="601" w:type="pct"/>
            <w:vAlign w:val="bottom"/>
          </w:tcPr>
          <w:p w14:paraId="0D6B3AC6" w14:textId="1486FE04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01" w:type="pct"/>
            <w:vAlign w:val="bottom"/>
          </w:tcPr>
          <w:p w14:paraId="65BA79B9" w14:textId="19CB968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9</w:t>
            </w:r>
          </w:p>
        </w:tc>
        <w:tc>
          <w:tcPr>
            <w:tcW w:w="601" w:type="pct"/>
            <w:vAlign w:val="bottom"/>
          </w:tcPr>
          <w:p w14:paraId="32ADB44B" w14:textId="325A7FE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</w:tr>
    </w:tbl>
    <w:p w14:paraId="69E60615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08B77DB2" w14:textId="7357ECCE" w:rsidR="00207872" w:rsidRPr="00A529FC" w:rsidRDefault="00207872" w:rsidP="00207872">
      <w:pPr>
        <w:pStyle w:val="ListParagraph"/>
        <w:numPr>
          <w:ilvl w:val="0"/>
          <w:numId w:val="3"/>
        </w:numPr>
        <w:rPr>
          <w:b/>
          <w:bCs/>
        </w:rPr>
      </w:pPr>
      <w:bookmarkStart w:id="0" w:name="_Hlk7729330"/>
      <w:r>
        <w:rPr>
          <w:b/>
          <w:bCs/>
        </w:rPr>
        <w:t xml:space="preserve">Childhood asthma survey </w:t>
      </w:r>
      <w:r w:rsidR="003A3184">
        <w:rPr>
          <w:b/>
          <w:bCs/>
        </w:rPr>
        <w:t>mean</w:t>
      </w:r>
      <w:r>
        <w:rPr>
          <w:b/>
          <w:bCs/>
        </w:rPr>
        <w:t xml:space="preserve"> weighted </w:t>
      </w:r>
      <w:r w:rsidR="003A3184">
        <w:rPr>
          <w:b/>
          <w:bCs/>
        </w:rPr>
        <w:t xml:space="preserve">summary </w:t>
      </w:r>
      <w:r>
        <w:rPr>
          <w:b/>
          <w:bCs/>
        </w:rPr>
        <w:t>by st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05"/>
        <w:gridCol w:w="1460"/>
        <w:gridCol w:w="1107"/>
        <w:gridCol w:w="1273"/>
        <w:gridCol w:w="1223"/>
        <w:gridCol w:w="1253"/>
        <w:gridCol w:w="1329"/>
      </w:tblGrid>
      <w:tr w:rsidR="003A3184" w:rsidRPr="003A3184" w14:paraId="46674C2C" w14:textId="77777777" w:rsidTr="003A3184">
        <w:trPr>
          <w:trHeight w:val="288"/>
        </w:trPr>
        <w:tc>
          <w:tcPr>
            <w:tcW w:w="912" w:type="pct"/>
            <w:noWrap/>
            <w:hideMark/>
          </w:tcPr>
          <w:bookmarkEnd w:id="0"/>
          <w:p w14:paraId="7C695DF9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State</w:t>
            </w:r>
          </w:p>
        </w:tc>
        <w:tc>
          <w:tcPr>
            <w:tcW w:w="781" w:type="pct"/>
            <w:noWrap/>
            <w:hideMark/>
          </w:tcPr>
          <w:p w14:paraId="714715E9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SAMPLE</w:t>
            </w:r>
          </w:p>
        </w:tc>
        <w:tc>
          <w:tcPr>
            <w:tcW w:w="592" w:type="pct"/>
            <w:noWrap/>
            <w:hideMark/>
          </w:tcPr>
          <w:p w14:paraId="4F20809B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EVER</w:t>
            </w:r>
          </w:p>
        </w:tc>
        <w:tc>
          <w:tcPr>
            <w:tcW w:w="681" w:type="pct"/>
            <w:noWrap/>
            <w:hideMark/>
          </w:tcPr>
          <w:p w14:paraId="2CF2A8FB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&lt;12_month</w:t>
            </w:r>
          </w:p>
        </w:tc>
        <w:tc>
          <w:tcPr>
            <w:tcW w:w="654" w:type="pct"/>
            <w:noWrap/>
            <w:hideMark/>
          </w:tcPr>
          <w:p w14:paraId="74496385" w14:textId="084A531E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At</w:t>
            </w:r>
            <w:r>
              <w:rPr>
                <w:b/>
                <w:bCs/>
              </w:rPr>
              <w:t>-</w:t>
            </w:r>
            <w:r w:rsidRPr="003A3184">
              <w:rPr>
                <w:b/>
                <w:bCs/>
              </w:rPr>
              <w:t>risk</w:t>
            </w:r>
          </w:p>
        </w:tc>
        <w:tc>
          <w:tcPr>
            <w:tcW w:w="670" w:type="pct"/>
            <w:noWrap/>
            <w:hideMark/>
          </w:tcPr>
          <w:p w14:paraId="3E7BEA51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IR per 1000</w:t>
            </w:r>
          </w:p>
        </w:tc>
        <w:tc>
          <w:tcPr>
            <w:tcW w:w="711" w:type="pct"/>
            <w:noWrap/>
            <w:hideMark/>
          </w:tcPr>
          <w:p w14:paraId="32D8E8CA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PRV per 100</w:t>
            </w:r>
          </w:p>
        </w:tc>
      </w:tr>
      <w:tr w:rsidR="003A3184" w:rsidRPr="003A3184" w14:paraId="62FBBA4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3E21612" w14:textId="77777777" w:rsidR="003A3184" w:rsidRPr="003A3184" w:rsidRDefault="003A3184" w:rsidP="003A3184">
            <w:r w:rsidRPr="003A3184">
              <w:t>Arizona</w:t>
            </w:r>
          </w:p>
        </w:tc>
        <w:tc>
          <w:tcPr>
            <w:tcW w:w="781" w:type="pct"/>
            <w:noWrap/>
            <w:hideMark/>
          </w:tcPr>
          <w:p w14:paraId="13755B1A" w14:textId="77777777" w:rsidR="003A3184" w:rsidRPr="003A3184" w:rsidRDefault="003A3184" w:rsidP="003A3184">
            <w:pPr>
              <w:jc w:val="center"/>
            </w:pPr>
            <w:r w:rsidRPr="003A3184">
              <w:t>6,631,643</w:t>
            </w:r>
          </w:p>
        </w:tc>
        <w:tc>
          <w:tcPr>
            <w:tcW w:w="592" w:type="pct"/>
            <w:noWrap/>
            <w:hideMark/>
          </w:tcPr>
          <w:p w14:paraId="1834AE84" w14:textId="77777777" w:rsidR="003A3184" w:rsidRPr="003A3184" w:rsidRDefault="003A3184" w:rsidP="003A3184">
            <w:pPr>
              <w:jc w:val="center"/>
            </w:pPr>
            <w:r w:rsidRPr="003A3184">
              <w:t>866,487</w:t>
            </w:r>
          </w:p>
        </w:tc>
        <w:tc>
          <w:tcPr>
            <w:tcW w:w="681" w:type="pct"/>
            <w:noWrap/>
            <w:hideMark/>
          </w:tcPr>
          <w:p w14:paraId="3817CF07" w14:textId="77777777" w:rsidR="003A3184" w:rsidRPr="003A3184" w:rsidRDefault="003A3184" w:rsidP="003A3184">
            <w:pPr>
              <w:jc w:val="center"/>
            </w:pPr>
            <w:r w:rsidRPr="003A3184">
              <w:t>42,622</w:t>
            </w:r>
          </w:p>
        </w:tc>
        <w:tc>
          <w:tcPr>
            <w:tcW w:w="654" w:type="pct"/>
            <w:noWrap/>
            <w:hideMark/>
          </w:tcPr>
          <w:p w14:paraId="046E078E" w14:textId="77777777" w:rsidR="003A3184" w:rsidRPr="003A3184" w:rsidRDefault="003A3184" w:rsidP="003A3184">
            <w:pPr>
              <w:jc w:val="center"/>
            </w:pPr>
            <w:r w:rsidRPr="003A3184">
              <w:t>2,802,422</w:t>
            </w:r>
          </w:p>
        </w:tc>
        <w:tc>
          <w:tcPr>
            <w:tcW w:w="670" w:type="pct"/>
            <w:noWrap/>
            <w:hideMark/>
          </w:tcPr>
          <w:p w14:paraId="0C24750E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711" w:type="pct"/>
            <w:noWrap/>
            <w:hideMark/>
          </w:tcPr>
          <w:p w14:paraId="6DAB62D7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3A3184" w:rsidRPr="003A3184" w14:paraId="70C36AA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E253C08" w14:textId="77777777" w:rsidR="003A3184" w:rsidRPr="003A3184" w:rsidRDefault="003A3184" w:rsidP="003A3184">
            <w:r w:rsidRPr="003A3184">
              <w:t>California</w:t>
            </w:r>
          </w:p>
        </w:tc>
        <w:tc>
          <w:tcPr>
            <w:tcW w:w="781" w:type="pct"/>
            <w:noWrap/>
            <w:hideMark/>
          </w:tcPr>
          <w:p w14:paraId="257CF8BE" w14:textId="77777777" w:rsidR="003A3184" w:rsidRPr="003A3184" w:rsidRDefault="003A3184" w:rsidP="003A3184">
            <w:pPr>
              <w:jc w:val="center"/>
            </w:pPr>
            <w:r w:rsidRPr="003A3184">
              <w:t>36,944,762</w:t>
            </w:r>
          </w:p>
        </w:tc>
        <w:tc>
          <w:tcPr>
            <w:tcW w:w="592" w:type="pct"/>
            <w:noWrap/>
            <w:hideMark/>
          </w:tcPr>
          <w:p w14:paraId="465F51FC" w14:textId="77777777" w:rsidR="003A3184" w:rsidRPr="003A3184" w:rsidRDefault="003A3184" w:rsidP="003A3184">
            <w:pPr>
              <w:jc w:val="center"/>
            </w:pPr>
            <w:r w:rsidRPr="003A3184">
              <w:t>4,513,981</w:t>
            </w:r>
          </w:p>
        </w:tc>
        <w:tc>
          <w:tcPr>
            <w:tcW w:w="681" w:type="pct"/>
            <w:noWrap/>
            <w:hideMark/>
          </w:tcPr>
          <w:p w14:paraId="51D91CE4" w14:textId="77777777" w:rsidR="003A3184" w:rsidRPr="003A3184" w:rsidRDefault="003A3184" w:rsidP="003A3184">
            <w:pPr>
              <w:jc w:val="center"/>
            </w:pPr>
            <w:r w:rsidRPr="003A3184">
              <w:t>156,599</w:t>
            </w:r>
          </w:p>
        </w:tc>
        <w:tc>
          <w:tcPr>
            <w:tcW w:w="654" w:type="pct"/>
            <w:noWrap/>
            <w:hideMark/>
          </w:tcPr>
          <w:p w14:paraId="113649B2" w14:textId="77777777" w:rsidR="003A3184" w:rsidRPr="003A3184" w:rsidRDefault="003A3184" w:rsidP="003A3184">
            <w:pPr>
              <w:jc w:val="center"/>
            </w:pPr>
            <w:r w:rsidRPr="003A3184">
              <w:t>16,850,453</w:t>
            </w:r>
          </w:p>
        </w:tc>
        <w:tc>
          <w:tcPr>
            <w:tcW w:w="670" w:type="pct"/>
            <w:noWrap/>
            <w:hideMark/>
          </w:tcPr>
          <w:p w14:paraId="6AB5F699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  <w:tc>
          <w:tcPr>
            <w:tcW w:w="711" w:type="pct"/>
            <w:noWrap/>
            <w:hideMark/>
          </w:tcPr>
          <w:p w14:paraId="61C2299E" w14:textId="77777777" w:rsidR="003A3184" w:rsidRPr="003A3184" w:rsidRDefault="003A3184" w:rsidP="003A3184">
            <w:pPr>
              <w:jc w:val="center"/>
            </w:pPr>
            <w:r w:rsidRPr="003A3184">
              <w:t>12.2</w:t>
            </w:r>
          </w:p>
        </w:tc>
      </w:tr>
      <w:tr w:rsidR="003A3184" w:rsidRPr="003A3184" w14:paraId="3BF0353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3DFD48D" w14:textId="77777777" w:rsidR="003A3184" w:rsidRPr="003A3184" w:rsidRDefault="003A3184" w:rsidP="003A3184">
            <w:r w:rsidRPr="003A3184">
              <w:t>Connecticut</w:t>
            </w:r>
          </w:p>
        </w:tc>
        <w:tc>
          <w:tcPr>
            <w:tcW w:w="781" w:type="pct"/>
            <w:noWrap/>
            <w:hideMark/>
          </w:tcPr>
          <w:p w14:paraId="0CE9E225" w14:textId="77777777" w:rsidR="003A3184" w:rsidRPr="003A3184" w:rsidRDefault="003A3184" w:rsidP="003A3184">
            <w:pPr>
              <w:jc w:val="center"/>
            </w:pPr>
            <w:r w:rsidRPr="003A3184">
              <w:t>3,216,911</w:t>
            </w:r>
          </w:p>
        </w:tc>
        <w:tc>
          <w:tcPr>
            <w:tcW w:w="592" w:type="pct"/>
            <w:noWrap/>
            <w:hideMark/>
          </w:tcPr>
          <w:p w14:paraId="03954C68" w14:textId="77777777" w:rsidR="003A3184" w:rsidRPr="003A3184" w:rsidRDefault="003A3184" w:rsidP="003A3184">
            <w:pPr>
              <w:jc w:val="center"/>
            </w:pPr>
            <w:r w:rsidRPr="003A3184">
              <w:t>515,372</w:t>
            </w:r>
          </w:p>
        </w:tc>
        <w:tc>
          <w:tcPr>
            <w:tcW w:w="681" w:type="pct"/>
            <w:noWrap/>
            <w:hideMark/>
          </w:tcPr>
          <w:p w14:paraId="11A0F6A5" w14:textId="77777777" w:rsidR="003A3184" w:rsidRPr="003A3184" w:rsidRDefault="003A3184" w:rsidP="003A3184">
            <w:pPr>
              <w:jc w:val="center"/>
            </w:pPr>
            <w:r w:rsidRPr="003A3184">
              <w:t>32,939</w:t>
            </w:r>
          </w:p>
        </w:tc>
        <w:tc>
          <w:tcPr>
            <w:tcW w:w="654" w:type="pct"/>
            <w:noWrap/>
            <w:hideMark/>
          </w:tcPr>
          <w:p w14:paraId="6722C8A5" w14:textId="77777777" w:rsidR="003A3184" w:rsidRPr="003A3184" w:rsidRDefault="003A3184" w:rsidP="003A3184">
            <w:pPr>
              <w:jc w:val="center"/>
            </w:pPr>
            <w:r w:rsidRPr="003A3184">
              <w:t>2,734,478</w:t>
            </w:r>
          </w:p>
        </w:tc>
        <w:tc>
          <w:tcPr>
            <w:tcW w:w="670" w:type="pct"/>
            <w:noWrap/>
            <w:hideMark/>
          </w:tcPr>
          <w:p w14:paraId="3C783E54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6BFBF4EE" w14:textId="77777777" w:rsidR="003A3184" w:rsidRPr="003A3184" w:rsidRDefault="003A3184" w:rsidP="003A3184">
            <w:pPr>
              <w:jc w:val="center"/>
            </w:pPr>
            <w:r w:rsidRPr="003A3184">
              <w:t>16.0</w:t>
            </w:r>
          </w:p>
        </w:tc>
      </w:tr>
      <w:tr w:rsidR="003A3184" w:rsidRPr="003A3184" w14:paraId="41542713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9354D7B" w14:textId="125D8C58" w:rsidR="003A3184" w:rsidRPr="003A3184" w:rsidRDefault="003A3184" w:rsidP="003A3184">
            <w:r w:rsidRPr="003A3184">
              <w:t>D.C.</w:t>
            </w:r>
          </w:p>
        </w:tc>
        <w:tc>
          <w:tcPr>
            <w:tcW w:w="781" w:type="pct"/>
            <w:noWrap/>
            <w:hideMark/>
          </w:tcPr>
          <w:p w14:paraId="5CEA0F65" w14:textId="77777777" w:rsidR="003A3184" w:rsidRPr="003A3184" w:rsidRDefault="003A3184" w:rsidP="003A3184">
            <w:pPr>
              <w:jc w:val="center"/>
            </w:pPr>
            <w:r w:rsidRPr="003A3184">
              <w:t>550,985</w:t>
            </w:r>
          </w:p>
        </w:tc>
        <w:tc>
          <w:tcPr>
            <w:tcW w:w="592" w:type="pct"/>
            <w:noWrap/>
            <w:hideMark/>
          </w:tcPr>
          <w:p w14:paraId="1A5D79E0" w14:textId="77777777" w:rsidR="003A3184" w:rsidRPr="003A3184" w:rsidRDefault="003A3184" w:rsidP="003A3184">
            <w:pPr>
              <w:jc w:val="center"/>
            </w:pPr>
            <w:r w:rsidRPr="003A3184">
              <w:t>109,403</w:t>
            </w:r>
          </w:p>
        </w:tc>
        <w:tc>
          <w:tcPr>
            <w:tcW w:w="681" w:type="pct"/>
            <w:noWrap/>
            <w:hideMark/>
          </w:tcPr>
          <w:p w14:paraId="0F19343C" w14:textId="77777777" w:rsidR="003A3184" w:rsidRPr="003A3184" w:rsidRDefault="003A3184" w:rsidP="003A3184">
            <w:pPr>
              <w:jc w:val="center"/>
            </w:pPr>
            <w:r w:rsidRPr="003A3184">
              <w:t>3,184</w:t>
            </w:r>
          </w:p>
        </w:tc>
        <w:tc>
          <w:tcPr>
            <w:tcW w:w="654" w:type="pct"/>
            <w:noWrap/>
            <w:hideMark/>
          </w:tcPr>
          <w:p w14:paraId="54F59B91" w14:textId="77777777" w:rsidR="003A3184" w:rsidRPr="003A3184" w:rsidRDefault="003A3184" w:rsidP="003A3184">
            <w:pPr>
              <w:jc w:val="center"/>
            </w:pPr>
            <w:r w:rsidRPr="003A3184">
              <w:t>179,493</w:t>
            </w:r>
          </w:p>
        </w:tc>
        <w:tc>
          <w:tcPr>
            <w:tcW w:w="670" w:type="pct"/>
            <w:noWrap/>
            <w:hideMark/>
          </w:tcPr>
          <w:p w14:paraId="6D5DE53C" w14:textId="77777777" w:rsidR="003A3184" w:rsidRPr="003A3184" w:rsidRDefault="003A3184" w:rsidP="003A3184">
            <w:pPr>
              <w:jc w:val="center"/>
            </w:pPr>
            <w:r w:rsidRPr="003A3184">
              <w:t>17.7</w:t>
            </w:r>
          </w:p>
        </w:tc>
        <w:tc>
          <w:tcPr>
            <w:tcW w:w="711" w:type="pct"/>
            <w:noWrap/>
            <w:hideMark/>
          </w:tcPr>
          <w:p w14:paraId="46302DA7" w14:textId="77777777" w:rsidR="003A3184" w:rsidRPr="003A3184" w:rsidRDefault="003A3184" w:rsidP="003A3184">
            <w:pPr>
              <w:jc w:val="center"/>
            </w:pPr>
            <w:r w:rsidRPr="003A3184">
              <w:t>19.9</w:t>
            </w:r>
          </w:p>
        </w:tc>
      </w:tr>
      <w:tr w:rsidR="003A3184" w:rsidRPr="003A3184" w14:paraId="6775CCE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46BE1B6" w14:textId="01670AE6" w:rsidR="003A3184" w:rsidRPr="003A3184" w:rsidRDefault="003A3184" w:rsidP="003A3184">
            <w:r w:rsidRPr="003A3184">
              <w:t>Georgia</w:t>
            </w:r>
          </w:p>
        </w:tc>
        <w:tc>
          <w:tcPr>
            <w:tcW w:w="781" w:type="pct"/>
            <w:noWrap/>
            <w:hideMark/>
          </w:tcPr>
          <w:p w14:paraId="49BEECD7" w14:textId="77777777" w:rsidR="003A3184" w:rsidRPr="003A3184" w:rsidRDefault="003A3184" w:rsidP="003A3184">
            <w:pPr>
              <w:jc w:val="center"/>
            </w:pPr>
            <w:r w:rsidRPr="003A3184">
              <w:t>12,211,232</w:t>
            </w:r>
          </w:p>
        </w:tc>
        <w:tc>
          <w:tcPr>
            <w:tcW w:w="592" w:type="pct"/>
            <w:noWrap/>
            <w:hideMark/>
          </w:tcPr>
          <w:p w14:paraId="3C90D942" w14:textId="77777777" w:rsidR="003A3184" w:rsidRPr="003A3184" w:rsidRDefault="003A3184" w:rsidP="003A3184">
            <w:pPr>
              <w:jc w:val="center"/>
            </w:pPr>
            <w:r w:rsidRPr="003A3184">
              <w:t>1,847,944</w:t>
            </w:r>
          </w:p>
        </w:tc>
        <w:tc>
          <w:tcPr>
            <w:tcW w:w="681" w:type="pct"/>
            <w:noWrap/>
            <w:hideMark/>
          </w:tcPr>
          <w:p w14:paraId="1BEB9B0F" w14:textId="77777777" w:rsidR="003A3184" w:rsidRPr="003A3184" w:rsidRDefault="003A3184" w:rsidP="003A3184">
            <w:pPr>
              <w:jc w:val="center"/>
            </w:pPr>
            <w:r w:rsidRPr="003A3184">
              <w:t>94,786</w:t>
            </w:r>
          </w:p>
        </w:tc>
        <w:tc>
          <w:tcPr>
            <w:tcW w:w="654" w:type="pct"/>
            <w:noWrap/>
            <w:hideMark/>
          </w:tcPr>
          <w:p w14:paraId="38A85F5F" w14:textId="77777777" w:rsidR="003A3184" w:rsidRPr="003A3184" w:rsidRDefault="003A3184" w:rsidP="003A3184">
            <w:pPr>
              <w:jc w:val="center"/>
            </w:pPr>
            <w:r w:rsidRPr="003A3184">
              <w:t>10,458,074</w:t>
            </w:r>
          </w:p>
        </w:tc>
        <w:tc>
          <w:tcPr>
            <w:tcW w:w="670" w:type="pct"/>
            <w:noWrap/>
            <w:hideMark/>
          </w:tcPr>
          <w:p w14:paraId="2E5F9F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711" w:type="pct"/>
            <w:noWrap/>
            <w:hideMark/>
          </w:tcPr>
          <w:p w14:paraId="2587D7FD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</w:tr>
      <w:tr w:rsidR="003A3184" w:rsidRPr="003A3184" w14:paraId="7204658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D431C34" w14:textId="77777777" w:rsidR="003A3184" w:rsidRPr="003A3184" w:rsidRDefault="003A3184" w:rsidP="003A3184">
            <w:r w:rsidRPr="003A3184">
              <w:t>Illinois</w:t>
            </w:r>
          </w:p>
        </w:tc>
        <w:tc>
          <w:tcPr>
            <w:tcW w:w="781" w:type="pct"/>
            <w:noWrap/>
            <w:hideMark/>
          </w:tcPr>
          <w:p w14:paraId="029DBFA6" w14:textId="77777777" w:rsidR="003A3184" w:rsidRPr="003A3184" w:rsidRDefault="003A3184" w:rsidP="003A3184">
            <w:pPr>
              <w:jc w:val="center"/>
            </w:pPr>
            <w:r w:rsidRPr="003A3184">
              <w:t>12,758,371</w:t>
            </w:r>
          </w:p>
        </w:tc>
        <w:tc>
          <w:tcPr>
            <w:tcW w:w="592" w:type="pct"/>
            <w:noWrap/>
            <w:hideMark/>
          </w:tcPr>
          <w:p w14:paraId="78CE0517" w14:textId="77777777" w:rsidR="003A3184" w:rsidRPr="003A3184" w:rsidRDefault="003A3184" w:rsidP="003A3184">
            <w:pPr>
              <w:jc w:val="center"/>
            </w:pPr>
            <w:r w:rsidRPr="003A3184">
              <w:t>1,580,896</w:t>
            </w:r>
          </w:p>
        </w:tc>
        <w:tc>
          <w:tcPr>
            <w:tcW w:w="681" w:type="pct"/>
            <w:noWrap/>
            <w:hideMark/>
          </w:tcPr>
          <w:p w14:paraId="12A62FA2" w14:textId="77777777" w:rsidR="003A3184" w:rsidRPr="003A3184" w:rsidRDefault="003A3184" w:rsidP="003A3184">
            <w:pPr>
              <w:jc w:val="center"/>
            </w:pPr>
            <w:r w:rsidRPr="003A3184">
              <w:t>37,799</w:t>
            </w:r>
          </w:p>
        </w:tc>
        <w:tc>
          <w:tcPr>
            <w:tcW w:w="654" w:type="pct"/>
            <w:noWrap/>
            <w:hideMark/>
          </w:tcPr>
          <w:p w14:paraId="0C7E1007" w14:textId="77777777" w:rsidR="003A3184" w:rsidRPr="003A3184" w:rsidRDefault="003A3184" w:rsidP="003A3184">
            <w:pPr>
              <w:jc w:val="center"/>
            </w:pPr>
            <w:r w:rsidRPr="003A3184">
              <w:t>5,673,571</w:t>
            </w:r>
          </w:p>
        </w:tc>
        <w:tc>
          <w:tcPr>
            <w:tcW w:w="670" w:type="pct"/>
            <w:noWrap/>
            <w:hideMark/>
          </w:tcPr>
          <w:p w14:paraId="5B399C88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711" w:type="pct"/>
            <w:noWrap/>
            <w:hideMark/>
          </w:tcPr>
          <w:p w14:paraId="4C36EBE4" w14:textId="77777777" w:rsidR="003A3184" w:rsidRPr="003A3184" w:rsidRDefault="003A3184" w:rsidP="003A3184">
            <w:pPr>
              <w:jc w:val="center"/>
            </w:pPr>
            <w:r w:rsidRPr="003A3184">
              <w:t>12.4</w:t>
            </w:r>
          </w:p>
        </w:tc>
      </w:tr>
      <w:tr w:rsidR="003A3184" w:rsidRPr="003A3184" w14:paraId="11CC3C5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DB84590" w14:textId="77777777" w:rsidR="003A3184" w:rsidRPr="003A3184" w:rsidRDefault="003A3184" w:rsidP="003A3184">
            <w:r w:rsidRPr="003A3184">
              <w:t>Indiana</w:t>
            </w:r>
          </w:p>
        </w:tc>
        <w:tc>
          <w:tcPr>
            <w:tcW w:w="781" w:type="pct"/>
            <w:noWrap/>
            <w:hideMark/>
          </w:tcPr>
          <w:p w14:paraId="1151647B" w14:textId="77777777" w:rsidR="003A3184" w:rsidRPr="003A3184" w:rsidRDefault="003A3184" w:rsidP="003A3184">
            <w:pPr>
              <w:jc w:val="center"/>
            </w:pPr>
            <w:r w:rsidRPr="003A3184">
              <w:t>7,837,910</w:t>
            </w:r>
          </w:p>
        </w:tc>
        <w:tc>
          <w:tcPr>
            <w:tcW w:w="592" w:type="pct"/>
            <w:noWrap/>
            <w:hideMark/>
          </w:tcPr>
          <w:p w14:paraId="7A887AE0" w14:textId="77777777" w:rsidR="003A3184" w:rsidRPr="003A3184" w:rsidRDefault="003A3184" w:rsidP="003A3184">
            <w:pPr>
              <w:jc w:val="center"/>
            </w:pPr>
            <w:r w:rsidRPr="003A3184">
              <w:t>1,006,366</w:t>
            </w:r>
          </w:p>
        </w:tc>
        <w:tc>
          <w:tcPr>
            <w:tcW w:w="681" w:type="pct"/>
            <w:noWrap/>
            <w:hideMark/>
          </w:tcPr>
          <w:p w14:paraId="60DEEC6B" w14:textId="77777777" w:rsidR="003A3184" w:rsidRPr="003A3184" w:rsidRDefault="003A3184" w:rsidP="003A3184">
            <w:pPr>
              <w:jc w:val="center"/>
            </w:pPr>
            <w:r w:rsidRPr="003A3184">
              <w:t>105,219</w:t>
            </w:r>
          </w:p>
        </w:tc>
        <w:tc>
          <w:tcPr>
            <w:tcW w:w="654" w:type="pct"/>
            <w:noWrap/>
            <w:hideMark/>
          </w:tcPr>
          <w:p w14:paraId="6320A740" w14:textId="77777777" w:rsidR="003A3184" w:rsidRPr="003A3184" w:rsidRDefault="003A3184" w:rsidP="003A3184">
            <w:pPr>
              <w:jc w:val="center"/>
            </w:pPr>
            <w:r w:rsidRPr="003A3184">
              <w:t>6,936,762</w:t>
            </w:r>
          </w:p>
        </w:tc>
        <w:tc>
          <w:tcPr>
            <w:tcW w:w="670" w:type="pct"/>
            <w:noWrap/>
            <w:hideMark/>
          </w:tcPr>
          <w:p w14:paraId="76BD2F0B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711" w:type="pct"/>
            <w:noWrap/>
            <w:hideMark/>
          </w:tcPr>
          <w:p w14:paraId="52C2AF4F" w14:textId="77777777" w:rsidR="003A3184" w:rsidRPr="003A3184" w:rsidRDefault="003A3184" w:rsidP="003A3184">
            <w:pPr>
              <w:jc w:val="center"/>
            </w:pPr>
            <w:r w:rsidRPr="003A3184">
              <w:t>12.8</w:t>
            </w:r>
          </w:p>
        </w:tc>
      </w:tr>
      <w:tr w:rsidR="003A3184" w:rsidRPr="003A3184" w14:paraId="085ABDBD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333E338" w14:textId="77777777" w:rsidR="003A3184" w:rsidRPr="003A3184" w:rsidRDefault="003A3184" w:rsidP="003A3184">
            <w:r w:rsidRPr="003A3184">
              <w:t>Iowa</w:t>
            </w:r>
          </w:p>
        </w:tc>
        <w:tc>
          <w:tcPr>
            <w:tcW w:w="781" w:type="pct"/>
            <w:noWrap/>
            <w:hideMark/>
          </w:tcPr>
          <w:p w14:paraId="58A0C0B8" w14:textId="77777777" w:rsidR="003A3184" w:rsidRPr="003A3184" w:rsidRDefault="003A3184" w:rsidP="003A3184">
            <w:pPr>
              <w:jc w:val="center"/>
            </w:pPr>
            <w:r w:rsidRPr="003A3184">
              <w:t>3,410,014</w:t>
            </w:r>
          </w:p>
        </w:tc>
        <w:tc>
          <w:tcPr>
            <w:tcW w:w="592" w:type="pct"/>
            <w:noWrap/>
            <w:hideMark/>
          </w:tcPr>
          <w:p w14:paraId="2A0E49D5" w14:textId="77777777" w:rsidR="003A3184" w:rsidRPr="003A3184" w:rsidRDefault="003A3184" w:rsidP="003A3184">
            <w:pPr>
              <w:jc w:val="center"/>
            </w:pPr>
            <w:r w:rsidRPr="003A3184">
              <w:t>287,609</w:t>
            </w:r>
          </w:p>
        </w:tc>
        <w:tc>
          <w:tcPr>
            <w:tcW w:w="681" w:type="pct"/>
            <w:noWrap/>
            <w:hideMark/>
          </w:tcPr>
          <w:p w14:paraId="013334F1" w14:textId="77777777" w:rsidR="003A3184" w:rsidRPr="003A3184" w:rsidRDefault="003A3184" w:rsidP="003A3184">
            <w:pPr>
              <w:jc w:val="center"/>
            </w:pPr>
            <w:r w:rsidRPr="003A3184">
              <w:t>11,510</w:t>
            </w:r>
          </w:p>
        </w:tc>
        <w:tc>
          <w:tcPr>
            <w:tcW w:w="654" w:type="pct"/>
            <w:noWrap/>
            <w:hideMark/>
          </w:tcPr>
          <w:p w14:paraId="2482BCBF" w14:textId="77777777" w:rsidR="003A3184" w:rsidRPr="003A3184" w:rsidRDefault="003A3184" w:rsidP="003A3184">
            <w:pPr>
              <w:jc w:val="center"/>
            </w:pPr>
            <w:r w:rsidRPr="003A3184">
              <w:t>1,829,734</w:t>
            </w:r>
          </w:p>
        </w:tc>
        <w:tc>
          <w:tcPr>
            <w:tcW w:w="670" w:type="pct"/>
            <w:noWrap/>
            <w:hideMark/>
          </w:tcPr>
          <w:p w14:paraId="468FB1E5" w14:textId="77777777" w:rsidR="003A3184" w:rsidRPr="003A3184" w:rsidRDefault="003A3184" w:rsidP="003A3184">
            <w:pPr>
              <w:jc w:val="center"/>
            </w:pPr>
            <w:r w:rsidRPr="003A3184">
              <w:t>6.3</w:t>
            </w:r>
          </w:p>
        </w:tc>
        <w:tc>
          <w:tcPr>
            <w:tcW w:w="711" w:type="pct"/>
            <w:noWrap/>
            <w:hideMark/>
          </w:tcPr>
          <w:p w14:paraId="11A8809D" w14:textId="77777777" w:rsidR="003A3184" w:rsidRPr="003A3184" w:rsidRDefault="003A3184" w:rsidP="003A3184">
            <w:pPr>
              <w:jc w:val="center"/>
            </w:pPr>
            <w:r w:rsidRPr="003A3184">
              <w:t>8.4</w:t>
            </w:r>
          </w:p>
        </w:tc>
      </w:tr>
      <w:tr w:rsidR="003A3184" w:rsidRPr="003A3184" w14:paraId="089E321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C2D9FB4" w14:textId="77777777" w:rsidR="003A3184" w:rsidRPr="003A3184" w:rsidRDefault="003A3184" w:rsidP="003A3184">
            <w:r w:rsidRPr="003A3184">
              <w:t>Kansas</w:t>
            </w:r>
          </w:p>
        </w:tc>
        <w:tc>
          <w:tcPr>
            <w:tcW w:w="781" w:type="pct"/>
            <w:noWrap/>
            <w:hideMark/>
          </w:tcPr>
          <w:p w14:paraId="1D547E08" w14:textId="77777777" w:rsidR="003A3184" w:rsidRPr="003A3184" w:rsidRDefault="003A3184" w:rsidP="003A3184">
            <w:pPr>
              <w:jc w:val="center"/>
            </w:pPr>
            <w:r w:rsidRPr="003A3184">
              <w:t>3,428,398</w:t>
            </w:r>
          </w:p>
        </w:tc>
        <w:tc>
          <w:tcPr>
            <w:tcW w:w="592" w:type="pct"/>
            <w:noWrap/>
            <w:hideMark/>
          </w:tcPr>
          <w:p w14:paraId="4D73B0E1" w14:textId="77777777" w:rsidR="003A3184" w:rsidRPr="003A3184" w:rsidRDefault="003A3184" w:rsidP="003A3184">
            <w:pPr>
              <w:jc w:val="center"/>
            </w:pPr>
            <w:r w:rsidRPr="003A3184">
              <w:t>396,147</w:t>
            </w:r>
          </w:p>
        </w:tc>
        <w:tc>
          <w:tcPr>
            <w:tcW w:w="681" w:type="pct"/>
            <w:noWrap/>
            <w:hideMark/>
          </w:tcPr>
          <w:p w14:paraId="6A557583" w14:textId="77777777" w:rsidR="003A3184" w:rsidRPr="003A3184" w:rsidRDefault="003A3184" w:rsidP="003A3184">
            <w:pPr>
              <w:jc w:val="center"/>
            </w:pPr>
            <w:r w:rsidRPr="003A3184">
              <w:t>27,509</w:t>
            </w:r>
          </w:p>
        </w:tc>
        <w:tc>
          <w:tcPr>
            <w:tcW w:w="654" w:type="pct"/>
            <w:noWrap/>
            <w:hideMark/>
          </w:tcPr>
          <w:p w14:paraId="6B8A1142" w14:textId="77777777" w:rsidR="003A3184" w:rsidRPr="003A3184" w:rsidRDefault="003A3184" w:rsidP="003A3184">
            <w:pPr>
              <w:jc w:val="center"/>
            </w:pPr>
            <w:r w:rsidRPr="003A3184">
              <w:t>3,059,760</w:t>
            </w:r>
          </w:p>
        </w:tc>
        <w:tc>
          <w:tcPr>
            <w:tcW w:w="670" w:type="pct"/>
            <w:noWrap/>
            <w:hideMark/>
          </w:tcPr>
          <w:p w14:paraId="2AC4F5AF" w14:textId="77777777" w:rsidR="003A3184" w:rsidRPr="003A3184" w:rsidRDefault="003A3184" w:rsidP="003A3184">
            <w:pPr>
              <w:jc w:val="center"/>
            </w:pPr>
            <w:r w:rsidRPr="003A3184">
              <w:t>9.0</w:t>
            </w:r>
          </w:p>
        </w:tc>
        <w:tc>
          <w:tcPr>
            <w:tcW w:w="711" w:type="pct"/>
            <w:noWrap/>
            <w:hideMark/>
          </w:tcPr>
          <w:p w14:paraId="6111F2D8" w14:textId="77777777" w:rsidR="003A3184" w:rsidRPr="003A3184" w:rsidRDefault="003A3184" w:rsidP="003A3184">
            <w:pPr>
              <w:jc w:val="center"/>
            </w:pPr>
            <w:r w:rsidRPr="003A3184">
              <w:t>11.6</w:t>
            </w:r>
          </w:p>
        </w:tc>
      </w:tr>
      <w:tr w:rsidR="003A3184" w:rsidRPr="003A3184" w14:paraId="59796773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7F58716" w14:textId="77777777" w:rsidR="003A3184" w:rsidRPr="003A3184" w:rsidRDefault="003A3184" w:rsidP="003A3184">
            <w:r w:rsidRPr="003A3184">
              <w:t>Louisiana</w:t>
            </w:r>
          </w:p>
        </w:tc>
        <w:tc>
          <w:tcPr>
            <w:tcW w:w="781" w:type="pct"/>
            <w:noWrap/>
            <w:hideMark/>
          </w:tcPr>
          <w:p w14:paraId="614C16D4" w14:textId="77777777" w:rsidR="003A3184" w:rsidRPr="003A3184" w:rsidRDefault="003A3184" w:rsidP="003A3184">
            <w:pPr>
              <w:jc w:val="center"/>
            </w:pPr>
            <w:r w:rsidRPr="003A3184">
              <w:t>2,178,496</w:t>
            </w:r>
          </w:p>
        </w:tc>
        <w:tc>
          <w:tcPr>
            <w:tcW w:w="592" w:type="pct"/>
            <w:noWrap/>
            <w:hideMark/>
          </w:tcPr>
          <w:p w14:paraId="3F14B9ED" w14:textId="77777777" w:rsidR="003A3184" w:rsidRPr="003A3184" w:rsidRDefault="003A3184" w:rsidP="003A3184">
            <w:pPr>
              <w:jc w:val="center"/>
            </w:pPr>
            <w:r w:rsidRPr="003A3184">
              <w:t>282,443</w:t>
            </w:r>
          </w:p>
        </w:tc>
        <w:tc>
          <w:tcPr>
            <w:tcW w:w="681" w:type="pct"/>
            <w:noWrap/>
            <w:hideMark/>
          </w:tcPr>
          <w:p w14:paraId="192D9D0E" w14:textId="77777777" w:rsidR="003A3184" w:rsidRPr="003A3184" w:rsidRDefault="003A3184" w:rsidP="003A3184">
            <w:pPr>
              <w:jc w:val="center"/>
            </w:pPr>
            <w:r w:rsidRPr="003A3184">
              <w:t>5,379</w:t>
            </w:r>
          </w:p>
        </w:tc>
        <w:tc>
          <w:tcPr>
            <w:tcW w:w="654" w:type="pct"/>
            <w:noWrap/>
            <w:hideMark/>
          </w:tcPr>
          <w:p w14:paraId="05EEE167" w14:textId="77777777" w:rsidR="003A3184" w:rsidRPr="003A3184" w:rsidRDefault="003A3184" w:rsidP="003A3184">
            <w:pPr>
              <w:jc w:val="center"/>
            </w:pPr>
            <w:r w:rsidRPr="003A3184">
              <w:t>931,966</w:t>
            </w:r>
          </w:p>
        </w:tc>
        <w:tc>
          <w:tcPr>
            <w:tcW w:w="670" w:type="pct"/>
            <w:noWrap/>
            <w:hideMark/>
          </w:tcPr>
          <w:p w14:paraId="3849F28D" w14:textId="77777777" w:rsidR="003A3184" w:rsidRPr="003A3184" w:rsidRDefault="003A3184" w:rsidP="003A3184">
            <w:pPr>
              <w:jc w:val="center"/>
            </w:pPr>
            <w:r w:rsidRPr="003A3184">
              <w:t>5.8</w:t>
            </w:r>
          </w:p>
        </w:tc>
        <w:tc>
          <w:tcPr>
            <w:tcW w:w="711" w:type="pct"/>
            <w:noWrap/>
            <w:hideMark/>
          </w:tcPr>
          <w:p w14:paraId="07EAE5AA" w14:textId="77777777" w:rsidR="003A3184" w:rsidRPr="003A3184" w:rsidRDefault="003A3184" w:rsidP="003A3184">
            <w:pPr>
              <w:jc w:val="center"/>
            </w:pPr>
            <w:r w:rsidRPr="003A3184">
              <w:t>13.0</w:t>
            </w:r>
          </w:p>
        </w:tc>
      </w:tr>
      <w:tr w:rsidR="003A3184" w:rsidRPr="003A3184" w14:paraId="5CF8B1C5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1828590" w14:textId="77777777" w:rsidR="003A3184" w:rsidRPr="003A3184" w:rsidRDefault="003A3184" w:rsidP="003A3184">
            <w:r w:rsidRPr="003A3184">
              <w:t>Maine</w:t>
            </w:r>
          </w:p>
        </w:tc>
        <w:tc>
          <w:tcPr>
            <w:tcW w:w="781" w:type="pct"/>
            <w:noWrap/>
            <w:hideMark/>
          </w:tcPr>
          <w:p w14:paraId="274AB689" w14:textId="77777777" w:rsidR="003A3184" w:rsidRPr="003A3184" w:rsidRDefault="003A3184" w:rsidP="003A3184">
            <w:pPr>
              <w:jc w:val="center"/>
            </w:pPr>
            <w:r w:rsidRPr="003A3184">
              <w:t>825,221</w:t>
            </w:r>
          </w:p>
        </w:tc>
        <w:tc>
          <w:tcPr>
            <w:tcW w:w="592" w:type="pct"/>
            <w:noWrap/>
            <w:hideMark/>
          </w:tcPr>
          <w:p w14:paraId="78497BB6" w14:textId="77777777" w:rsidR="003A3184" w:rsidRPr="003A3184" w:rsidRDefault="003A3184" w:rsidP="003A3184">
            <w:pPr>
              <w:jc w:val="center"/>
            </w:pPr>
            <w:r w:rsidRPr="003A3184">
              <w:t>109,120</w:t>
            </w:r>
          </w:p>
        </w:tc>
        <w:tc>
          <w:tcPr>
            <w:tcW w:w="681" w:type="pct"/>
            <w:noWrap/>
            <w:hideMark/>
          </w:tcPr>
          <w:p w14:paraId="361BDC12" w14:textId="77777777" w:rsidR="003A3184" w:rsidRPr="003A3184" w:rsidRDefault="003A3184" w:rsidP="003A3184">
            <w:pPr>
              <w:jc w:val="center"/>
            </w:pPr>
            <w:r w:rsidRPr="003A3184">
              <w:t>6,662</w:t>
            </w:r>
          </w:p>
        </w:tc>
        <w:tc>
          <w:tcPr>
            <w:tcW w:w="654" w:type="pct"/>
            <w:noWrap/>
            <w:hideMark/>
          </w:tcPr>
          <w:p w14:paraId="65D66831" w14:textId="77777777" w:rsidR="003A3184" w:rsidRPr="003A3184" w:rsidRDefault="003A3184" w:rsidP="003A3184">
            <w:pPr>
              <w:jc w:val="center"/>
            </w:pPr>
            <w:r w:rsidRPr="003A3184">
              <w:t>722,763</w:t>
            </w:r>
          </w:p>
        </w:tc>
        <w:tc>
          <w:tcPr>
            <w:tcW w:w="670" w:type="pct"/>
            <w:noWrap/>
            <w:hideMark/>
          </w:tcPr>
          <w:p w14:paraId="6D680ED8" w14:textId="77777777" w:rsidR="003A3184" w:rsidRPr="003A3184" w:rsidRDefault="003A3184" w:rsidP="003A3184">
            <w:pPr>
              <w:jc w:val="center"/>
            </w:pPr>
            <w:r w:rsidRPr="003A3184">
              <w:t>9.2</w:t>
            </w:r>
          </w:p>
        </w:tc>
        <w:tc>
          <w:tcPr>
            <w:tcW w:w="711" w:type="pct"/>
            <w:noWrap/>
            <w:hideMark/>
          </w:tcPr>
          <w:p w14:paraId="4C0E55A6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</w:tr>
      <w:tr w:rsidR="003A3184" w:rsidRPr="003A3184" w14:paraId="5F01546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BC8C50E" w14:textId="77777777" w:rsidR="003A3184" w:rsidRPr="003A3184" w:rsidRDefault="003A3184" w:rsidP="003A3184">
            <w:r w:rsidRPr="003A3184">
              <w:t>Maryland</w:t>
            </w:r>
          </w:p>
        </w:tc>
        <w:tc>
          <w:tcPr>
            <w:tcW w:w="781" w:type="pct"/>
            <w:noWrap/>
            <w:hideMark/>
          </w:tcPr>
          <w:p w14:paraId="703C98E7" w14:textId="77777777" w:rsidR="003A3184" w:rsidRPr="003A3184" w:rsidRDefault="003A3184" w:rsidP="003A3184">
            <w:pPr>
              <w:jc w:val="center"/>
            </w:pPr>
            <w:r w:rsidRPr="003A3184">
              <w:t>6,754,689</w:t>
            </w:r>
          </w:p>
        </w:tc>
        <w:tc>
          <w:tcPr>
            <w:tcW w:w="592" w:type="pct"/>
            <w:noWrap/>
            <w:hideMark/>
          </w:tcPr>
          <w:p w14:paraId="5FC2C88F" w14:textId="77777777" w:rsidR="003A3184" w:rsidRPr="003A3184" w:rsidRDefault="003A3184" w:rsidP="003A3184">
            <w:pPr>
              <w:jc w:val="center"/>
            </w:pPr>
            <w:r w:rsidRPr="003A3184">
              <w:t>1,002,976</w:t>
            </w:r>
          </w:p>
        </w:tc>
        <w:tc>
          <w:tcPr>
            <w:tcW w:w="681" w:type="pct"/>
            <w:noWrap/>
            <w:hideMark/>
          </w:tcPr>
          <w:p w14:paraId="4E94EC7E" w14:textId="77777777" w:rsidR="003A3184" w:rsidRPr="003A3184" w:rsidRDefault="003A3184" w:rsidP="003A3184">
            <w:pPr>
              <w:jc w:val="center"/>
            </w:pPr>
            <w:r w:rsidRPr="003A3184">
              <w:t>64,871</w:t>
            </w:r>
          </w:p>
        </w:tc>
        <w:tc>
          <w:tcPr>
            <w:tcW w:w="654" w:type="pct"/>
            <w:noWrap/>
            <w:hideMark/>
          </w:tcPr>
          <w:p w14:paraId="42416FBF" w14:textId="77777777" w:rsidR="003A3184" w:rsidRPr="003A3184" w:rsidRDefault="003A3184" w:rsidP="003A3184">
            <w:pPr>
              <w:jc w:val="center"/>
            </w:pPr>
            <w:r w:rsidRPr="003A3184">
              <w:t>5,816,584</w:t>
            </w:r>
          </w:p>
        </w:tc>
        <w:tc>
          <w:tcPr>
            <w:tcW w:w="670" w:type="pct"/>
            <w:noWrap/>
            <w:hideMark/>
          </w:tcPr>
          <w:p w14:paraId="6368C149" w14:textId="77777777" w:rsidR="003A3184" w:rsidRPr="003A3184" w:rsidRDefault="003A3184" w:rsidP="003A3184">
            <w:pPr>
              <w:jc w:val="center"/>
            </w:pPr>
            <w:r w:rsidRPr="003A3184">
              <w:t>11.2</w:t>
            </w:r>
          </w:p>
        </w:tc>
        <w:tc>
          <w:tcPr>
            <w:tcW w:w="711" w:type="pct"/>
            <w:noWrap/>
            <w:hideMark/>
          </w:tcPr>
          <w:p w14:paraId="44CBF1A0" w14:textId="77777777" w:rsidR="003A3184" w:rsidRPr="003A3184" w:rsidRDefault="003A3184" w:rsidP="003A3184">
            <w:pPr>
              <w:jc w:val="center"/>
            </w:pPr>
            <w:r w:rsidRPr="003A3184">
              <w:t>14.8</w:t>
            </w:r>
          </w:p>
        </w:tc>
      </w:tr>
      <w:tr w:rsidR="003A3184" w:rsidRPr="003A3184" w14:paraId="79A4399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10ECB21" w14:textId="77777777" w:rsidR="003A3184" w:rsidRPr="003A3184" w:rsidRDefault="003A3184" w:rsidP="003A3184">
            <w:r w:rsidRPr="003A3184">
              <w:t>Michigan</w:t>
            </w:r>
          </w:p>
        </w:tc>
        <w:tc>
          <w:tcPr>
            <w:tcW w:w="781" w:type="pct"/>
            <w:noWrap/>
            <w:hideMark/>
          </w:tcPr>
          <w:p w14:paraId="3F938C2D" w14:textId="77777777" w:rsidR="003A3184" w:rsidRPr="003A3184" w:rsidRDefault="003A3184" w:rsidP="003A3184">
            <w:pPr>
              <w:jc w:val="center"/>
            </w:pPr>
            <w:r w:rsidRPr="003A3184">
              <w:t>11,990,510</w:t>
            </w:r>
          </w:p>
        </w:tc>
        <w:tc>
          <w:tcPr>
            <w:tcW w:w="592" w:type="pct"/>
            <w:noWrap/>
            <w:hideMark/>
          </w:tcPr>
          <w:p w14:paraId="1A75765D" w14:textId="77777777" w:rsidR="003A3184" w:rsidRPr="003A3184" w:rsidRDefault="003A3184" w:rsidP="003A3184">
            <w:pPr>
              <w:jc w:val="center"/>
            </w:pPr>
            <w:r w:rsidRPr="003A3184">
              <w:t>1,625,547</w:t>
            </w:r>
          </w:p>
        </w:tc>
        <w:tc>
          <w:tcPr>
            <w:tcW w:w="681" w:type="pct"/>
            <w:noWrap/>
            <w:hideMark/>
          </w:tcPr>
          <w:p w14:paraId="274A835C" w14:textId="77777777" w:rsidR="003A3184" w:rsidRPr="003A3184" w:rsidRDefault="003A3184" w:rsidP="003A3184">
            <w:pPr>
              <w:jc w:val="center"/>
            </w:pPr>
            <w:r w:rsidRPr="003A3184">
              <w:t>126,102</w:t>
            </w:r>
          </w:p>
        </w:tc>
        <w:tc>
          <w:tcPr>
            <w:tcW w:w="654" w:type="pct"/>
            <w:noWrap/>
            <w:hideMark/>
          </w:tcPr>
          <w:p w14:paraId="709E3563" w14:textId="77777777" w:rsidR="003A3184" w:rsidRPr="003A3184" w:rsidRDefault="003A3184" w:rsidP="003A3184">
            <w:pPr>
              <w:jc w:val="center"/>
            </w:pPr>
            <w:r w:rsidRPr="003A3184">
              <w:t>10,491,065</w:t>
            </w:r>
          </w:p>
        </w:tc>
        <w:tc>
          <w:tcPr>
            <w:tcW w:w="670" w:type="pct"/>
            <w:noWrap/>
            <w:hideMark/>
          </w:tcPr>
          <w:p w14:paraId="0073166C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5A2FDFA9" w14:textId="77777777" w:rsidR="003A3184" w:rsidRPr="003A3184" w:rsidRDefault="003A3184" w:rsidP="003A3184">
            <w:pPr>
              <w:jc w:val="center"/>
            </w:pPr>
            <w:r w:rsidRPr="003A3184">
              <w:t>13.6</w:t>
            </w:r>
          </w:p>
        </w:tc>
      </w:tr>
      <w:tr w:rsidR="003A3184" w:rsidRPr="003A3184" w14:paraId="4196481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C429AC5" w14:textId="77777777" w:rsidR="003A3184" w:rsidRPr="003A3184" w:rsidRDefault="003A3184" w:rsidP="003A3184">
            <w:r w:rsidRPr="003A3184">
              <w:t>Mississippi</w:t>
            </w:r>
          </w:p>
        </w:tc>
        <w:tc>
          <w:tcPr>
            <w:tcW w:w="781" w:type="pct"/>
            <w:noWrap/>
            <w:hideMark/>
          </w:tcPr>
          <w:p w14:paraId="12383888" w14:textId="77777777" w:rsidR="003A3184" w:rsidRPr="003A3184" w:rsidRDefault="003A3184" w:rsidP="003A3184">
            <w:pPr>
              <w:jc w:val="center"/>
            </w:pPr>
            <w:r w:rsidRPr="003A3184">
              <w:t>3,630,503</w:t>
            </w:r>
          </w:p>
        </w:tc>
        <w:tc>
          <w:tcPr>
            <w:tcW w:w="592" w:type="pct"/>
            <w:noWrap/>
            <w:hideMark/>
          </w:tcPr>
          <w:p w14:paraId="11DD7F64" w14:textId="77777777" w:rsidR="003A3184" w:rsidRPr="003A3184" w:rsidRDefault="003A3184" w:rsidP="003A3184">
            <w:pPr>
              <w:jc w:val="center"/>
            </w:pPr>
            <w:r w:rsidRPr="003A3184">
              <w:t>515,551</w:t>
            </w:r>
          </w:p>
        </w:tc>
        <w:tc>
          <w:tcPr>
            <w:tcW w:w="681" w:type="pct"/>
            <w:noWrap/>
            <w:hideMark/>
          </w:tcPr>
          <w:p w14:paraId="796CEBD4" w14:textId="77777777" w:rsidR="003A3184" w:rsidRPr="003A3184" w:rsidRDefault="003A3184" w:rsidP="003A3184">
            <w:pPr>
              <w:jc w:val="center"/>
            </w:pPr>
            <w:r w:rsidRPr="003A3184">
              <w:t>18,264</w:t>
            </w:r>
          </w:p>
        </w:tc>
        <w:tc>
          <w:tcPr>
            <w:tcW w:w="654" w:type="pct"/>
            <w:noWrap/>
            <w:hideMark/>
          </w:tcPr>
          <w:p w14:paraId="62A00F50" w14:textId="77777777" w:rsidR="003A3184" w:rsidRPr="003A3184" w:rsidRDefault="003A3184" w:rsidP="003A3184">
            <w:pPr>
              <w:jc w:val="center"/>
            </w:pPr>
            <w:r w:rsidRPr="003A3184">
              <w:t>1,300,917</w:t>
            </w:r>
          </w:p>
        </w:tc>
        <w:tc>
          <w:tcPr>
            <w:tcW w:w="670" w:type="pct"/>
            <w:noWrap/>
            <w:hideMark/>
          </w:tcPr>
          <w:p w14:paraId="31784E19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  <w:tc>
          <w:tcPr>
            <w:tcW w:w="711" w:type="pct"/>
            <w:noWrap/>
            <w:hideMark/>
          </w:tcPr>
          <w:p w14:paraId="6F58ED58" w14:textId="77777777" w:rsidR="003A3184" w:rsidRPr="003A3184" w:rsidRDefault="003A3184" w:rsidP="003A3184">
            <w:pPr>
              <w:jc w:val="center"/>
            </w:pPr>
            <w:r w:rsidRPr="003A3184">
              <w:t>14.2</w:t>
            </w:r>
          </w:p>
        </w:tc>
      </w:tr>
      <w:tr w:rsidR="003A3184" w:rsidRPr="003A3184" w14:paraId="359304D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D59B08B" w14:textId="77777777" w:rsidR="003A3184" w:rsidRPr="003A3184" w:rsidRDefault="003A3184" w:rsidP="003A3184">
            <w:r w:rsidRPr="003A3184">
              <w:t>Missouri</w:t>
            </w:r>
          </w:p>
        </w:tc>
        <w:tc>
          <w:tcPr>
            <w:tcW w:w="781" w:type="pct"/>
            <w:noWrap/>
            <w:hideMark/>
          </w:tcPr>
          <w:p w14:paraId="34D691D3" w14:textId="77777777" w:rsidR="003A3184" w:rsidRPr="003A3184" w:rsidRDefault="003A3184" w:rsidP="003A3184">
            <w:pPr>
              <w:jc w:val="center"/>
            </w:pPr>
            <w:r w:rsidRPr="003A3184">
              <w:t>5,518,464</w:t>
            </w:r>
          </w:p>
        </w:tc>
        <w:tc>
          <w:tcPr>
            <w:tcW w:w="592" w:type="pct"/>
            <w:noWrap/>
            <w:hideMark/>
          </w:tcPr>
          <w:p w14:paraId="26A51083" w14:textId="77777777" w:rsidR="003A3184" w:rsidRPr="003A3184" w:rsidRDefault="003A3184" w:rsidP="003A3184">
            <w:pPr>
              <w:jc w:val="center"/>
            </w:pPr>
            <w:r w:rsidRPr="003A3184">
              <w:t>766,864</w:t>
            </w:r>
          </w:p>
        </w:tc>
        <w:tc>
          <w:tcPr>
            <w:tcW w:w="681" w:type="pct"/>
            <w:noWrap/>
            <w:hideMark/>
          </w:tcPr>
          <w:p w14:paraId="257748A9" w14:textId="77777777" w:rsidR="003A3184" w:rsidRPr="003A3184" w:rsidRDefault="003A3184" w:rsidP="003A3184">
            <w:pPr>
              <w:jc w:val="center"/>
            </w:pPr>
            <w:r w:rsidRPr="003A3184">
              <w:t>46,410</w:t>
            </w:r>
          </w:p>
        </w:tc>
        <w:tc>
          <w:tcPr>
            <w:tcW w:w="654" w:type="pct"/>
            <w:noWrap/>
            <w:hideMark/>
          </w:tcPr>
          <w:p w14:paraId="6C2B316A" w14:textId="77777777" w:rsidR="003A3184" w:rsidRPr="003A3184" w:rsidRDefault="003A3184" w:rsidP="003A3184">
            <w:pPr>
              <w:jc w:val="center"/>
            </w:pPr>
            <w:r w:rsidRPr="003A3184">
              <w:t>3,600,272</w:t>
            </w:r>
          </w:p>
        </w:tc>
        <w:tc>
          <w:tcPr>
            <w:tcW w:w="670" w:type="pct"/>
            <w:noWrap/>
            <w:hideMark/>
          </w:tcPr>
          <w:p w14:paraId="5013AE49" w14:textId="77777777" w:rsidR="003A3184" w:rsidRPr="003A3184" w:rsidRDefault="003A3184" w:rsidP="003A3184">
            <w:pPr>
              <w:jc w:val="center"/>
            </w:pPr>
            <w:r w:rsidRPr="003A3184">
              <w:t>12.9</w:t>
            </w:r>
          </w:p>
        </w:tc>
        <w:tc>
          <w:tcPr>
            <w:tcW w:w="711" w:type="pct"/>
            <w:noWrap/>
            <w:hideMark/>
          </w:tcPr>
          <w:p w14:paraId="1E120D40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3A3184" w:rsidRPr="003A3184" w14:paraId="69C0835E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42DE64D" w14:textId="77777777" w:rsidR="003A3184" w:rsidRPr="003A3184" w:rsidRDefault="003A3184" w:rsidP="003A3184">
            <w:r w:rsidRPr="003A3184">
              <w:t>Montana</w:t>
            </w:r>
          </w:p>
        </w:tc>
        <w:tc>
          <w:tcPr>
            <w:tcW w:w="781" w:type="pct"/>
            <w:noWrap/>
            <w:hideMark/>
          </w:tcPr>
          <w:p w14:paraId="4FE90046" w14:textId="77777777" w:rsidR="003A3184" w:rsidRPr="003A3184" w:rsidRDefault="003A3184" w:rsidP="003A3184">
            <w:pPr>
              <w:jc w:val="center"/>
            </w:pPr>
            <w:r w:rsidRPr="003A3184">
              <w:t>1,059,004</w:t>
            </w:r>
          </w:p>
        </w:tc>
        <w:tc>
          <w:tcPr>
            <w:tcW w:w="592" w:type="pct"/>
            <w:noWrap/>
            <w:hideMark/>
          </w:tcPr>
          <w:p w14:paraId="38BC5146" w14:textId="77777777" w:rsidR="003A3184" w:rsidRPr="003A3184" w:rsidRDefault="003A3184" w:rsidP="003A3184">
            <w:pPr>
              <w:jc w:val="center"/>
            </w:pPr>
            <w:r w:rsidRPr="003A3184">
              <w:t>102,944</w:t>
            </w:r>
          </w:p>
        </w:tc>
        <w:tc>
          <w:tcPr>
            <w:tcW w:w="681" w:type="pct"/>
            <w:noWrap/>
            <w:hideMark/>
          </w:tcPr>
          <w:p w14:paraId="2B86CE16" w14:textId="77777777" w:rsidR="003A3184" w:rsidRPr="003A3184" w:rsidRDefault="003A3184" w:rsidP="003A3184">
            <w:pPr>
              <w:jc w:val="center"/>
            </w:pPr>
            <w:r w:rsidRPr="003A3184">
              <w:t>3,296</w:t>
            </w:r>
          </w:p>
        </w:tc>
        <w:tc>
          <w:tcPr>
            <w:tcW w:w="654" w:type="pct"/>
            <w:noWrap/>
            <w:hideMark/>
          </w:tcPr>
          <w:p w14:paraId="6D9CEBCB" w14:textId="77777777" w:rsidR="003A3184" w:rsidRPr="003A3184" w:rsidRDefault="003A3184" w:rsidP="003A3184">
            <w:pPr>
              <w:jc w:val="center"/>
            </w:pPr>
            <w:r w:rsidRPr="003A3184">
              <w:t>768,012</w:t>
            </w:r>
          </w:p>
        </w:tc>
        <w:tc>
          <w:tcPr>
            <w:tcW w:w="670" w:type="pct"/>
            <w:noWrap/>
            <w:hideMark/>
          </w:tcPr>
          <w:p w14:paraId="380EC7BA" w14:textId="77777777" w:rsidR="003A3184" w:rsidRPr="003A3184" w:rsidRDefault="003A3184" w:rsidP="003A3184">
            <w:pPr>
              <w:jc w:val="center"/>
            </w:pPr>
            <w:r w:rsidRPr="003A3184">
              <w:t>4.3</w:t>
            </w:r>
          </w:p>
        </w:tc>
        <w:tc>
          <w:tcPr>
            <w:tcW w:w="711" w:type="pct"/>
            <w:noWrap/>
            <w:hideMark/>
          </w:tcPr>
          <w:p w14:paraId="2A110383" w14:textId="77777777" w:rsidR="003A3184" w:rsidRPr="003A3184" w:rsidRDefault="003A3184" w:rsidP="003A3184">
            <w:pPr>
              <w:jc w:val="center"/>
            </w:pPr>
            <w:r w:rsidRPr="003A3184">
              <w:t>9.7</w:t>
            </w:r>
          </w:p>
        </w:tc>
      </w:tr>
      <w:tr w:rsidR="003A3184" w:rsidRPr="003A3184" w14:paraId="05013E3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97C91A1" w14:textId="77777777" w:rsidR="003A3184" w:rsidRPr="003A3184" w:rsidRDefault="003A3184" w:rsidP="003A3184">
            <w:r w:rsidRPr="003A3184">
              <w:t>Nebraska</w:t>
            </w:r>
          </w:p>
        </w:tc>
        <w:tc>
          <w:tcPr>
            <w:tcW w:w="781" w:type="pct"/>
            <w:noWrap/>
            <w:hideMark/>
          </w:tcPr>
          <w:p w14:paraId="5AEB9737" w14:textId="77777777" w:rsidR="003A3184" w:rsidRPr="003A3184" w:rsidRDefault="003A3184" w:rsidP="003A3184">
            <w:pPr>
              <w:jc w:val="center"/>
            </w:pPr>
            <w:r w:rsidRPr="003A3184">
              <w:t>2,201,248</w:t>
            </w:r>
          </w:p>
        </w:tc>
        <w:tc>
          <w:tcPr>
            <w:tcW w:w="592" w:type="pct"/>
            <w:noWrap/>
            <w:hideMark/>
          </w:tcPr>
          <w:p w14:paraId="1B150EFF" w14:textId="77777777" w:rsidR="003A3184" w:rsidRPr="003A3184" w:rsidRDefault="003A3184" w:rsidP="003A3184">
            <w:pPr>
              <w:jc w:val="center"/>
            </w:pPr>
            <w:r w:rsidRPr="003A3184">
              <w:t>204,905</w:t>
            </w:r>
          </w:p>
        </w:tc>
        <w:tc>
          <w:tcPr>
            <w:tcW w:w="681" w:type="pct"/>
            <w:noWrap/>
            <w:hideMark/>
          </w:tcPr>
          <w:p w14:paraId="11ED0356" w14:textId="77777777" w:rsidR="003A3184" w:rsidRPr="003A3184" w:rsidRDefault="003A3184" w:rsidP="003A3184">
            <w:pPr>
              <w:jc w:val="center"/>
            </w:pPr>
            <w:r w:rsidRPr="003A3184">
              <w:t>18,262</w:t>
            </w:r>
          </w:p>
        </w:tc>
        <w:tc>
          <w:tcPr>
            <w:tcW w:w="654" w:type="pct"/>
            <w:noWrap/>
            <w:hideMark/>
          </w:tcPr>
          <w:p w14:paraId="4CA5C4A5" w14:textId="77777777" w:rsidR="003A3184" w:rsidRPr="003A3184" w:rsidRDefault="003A3184" w:rsidP="003A3184">
            <w:pPr>
              <w:jc w:val="center"/>
            </w:pPr>
            <w:r w:rsidRPr="003A3184">
              <w:t>2,014,605</w:t>
            </w:r>
          </w:p>
        </w:tc>
        <w:tc>
          <w:tcPr>
            <w:tcW w:w="670" w:type="pct"/>
            <w:noWrap/>
            <w:hideMark/>
          </w:tcPr>
          <w:p w14:paraId="0E75D5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711" w:type="pct"/>
            <w:noWrap/>
            <w:hideMark/>
          </w:tcPr>
          <w:p w14:paraId="599D5CE2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</w:tr>
      <w:tr w:rsidR="003A3184" w:rsidRPr="003A3184" w14:paraId="1F3DCA08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BBD98D5" w14:textId="77777777" w:rsidR="003A3184" w:rsidRPr="003A3184" w:rsidRDefault="003A3184" w:rsidP="003A3184">
            <w:r w:rsidRPr="003A3184">
              <w:t>New Hampshire</w:t>
            </w:r>
          </w:p>
        </w:tc>
        <w:tc>
          <w:tcPr>
            <w:tcW w:w="781" w:type="pct"/>
            <w:noWrap/>
            <w:hideMark/>
          </w:tcPr>
          <w:p w14:paraId="539CE1B8" w14:textId="77777777" w:rsidR="003A3184" w:rsidRPr="003A3184" w:rsidRDefault="003A3184" w:rsidP="003A3184">
            <w:pPr>
              <w:jc w:val="center"/>
            </w:pPr>
            <w:r w:rsidRPr="003A3184">
              <w:t>886,427</w:t>
            </w:r>
          </w:p>
        </w:tc>
        <w:tc>
          <w:tcPr>
            <w:tcW w:w="592" w:type="pct"/>
            <w:noWrap/>
            <w:hideMark/>
          </w:tcPr>
          <w:p w14:paraId="448C2E7A" w14:textId="77777777" w:rsidR="003A3184" w:rsidRPr="003A3184" w:rsidRDefault="003A3184" w:rsidP="003A3184">
            <w:pPr>
              <w:jc w:val="center"/>
            </w:pPr>
            <w:r w:rsidRPr="003A3184">
              <w:t>107,549</w:t>
            </w:r>
          </w:p>
        </w:tc>
        <w:tc>
          <w:tcPr>
            <w:tcW w:w="681" w:type="pct"/>
            <w:noWrap/>
            <w:hideMark/>
          </w:tcPr>
          <w:p w14:paraId="50DFE7F8" w14:textId="77777777" w:rsidR="003A3184" w:rsidRPr="003A3184" w:rsidRDefault="003A3184" w:rsidP="003A3184">
            <w:pPr>
              <w:jc w:val="center"/>
            </w:pPr>
            <w:r w:rsidRPr="003A3184">
              <w:t>9,423</w:t>
            </w:r>
          </w:p>
        </w:tc>
        <w:tc>
          <w:tcPr>
            <w:tcW w:w="654" w:type="pct"/>
            <w:noWrap/>
            <w:hideMark/>
          </w:tcPr>
          <w:p w14:paraId="38D2F348" w14:textId="77777777" w:rsidR="003A3184" w:rsidRPr="003A3184" w:rsidRDefault="003A3184" w:rsidP="003A3184">
            <w:pPr>
              <w:jc w:val="center"/>
            </w:pPr>
            <w:r w:rsidRPr="003A3184">
              <w:t>788,302</w:t>
            </w:r>
          </w:p>
        </w:tc>
        <w:tc>
          <w:tcPr>
            <w:tcW w:w="670" w:type="pct"/>
            <w:noWrap/>
            <w:hideMark/>
          </w:tcPr>
          <w:p w14:paraId="0FCBD100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191D9730" w14:textId="77777777" w:rsidR="003A3184" w:rsidRPr="003A3184" w:rsidRDefault="003A3184" w:rsidP="003A3184">
            <w:pPr>
              <w:jc w:val="center"/>
            </w:pPr>
            <w:r w:rsidRPr="003A3184">
              <w:t>12.1</w:t>
            </w:r>
          </w:p>
        </w:tc>
      </w:tr>
      <w:tr w:rsidR="003A3184" w:rsidRPr="003A3184" w14:paraId="1525156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07C5439" w14:textId="77777777" w:rsidR="003A3184" w:rsidRPr="003A3184" w:rsidRDefault="003A3184" w:rsidP="003A3184">
            <w:r w:rsidRPr="003A3184">
              <w:t>New Jersey</w:t>
            </w:r>
          </w:p>
        </w:tc>
        <w:tc>
          <w:tcPr>
            <w:tcW w:w="781" w:type="pct"/>
            <w:noWrap/>
            <w:hideMark/>
          </w:tcPr>
          <w:p w14:paraId="5CB7D4D7" w14:textId="77777777" w:rsidR="003A3184" w:rsidRPr="003A3184" w:rsidRDefault="003A3184" w:rsidP="003A3184">
            <w:pPr>
              <w:jc w:val="center"/>
            </w:pPr>
            <w:r w:rsidRPr="003A3184">
              <w:t>8,196,056</w:t>
            </w:r>
          </w:p>
        </w:tc>
        <w:tc>
          <w:tcPr>
            <w:tcW w:w="592" w:type="pct"/>
            <w:noWrap/>
            <w:hideMark/>
          </w:tcPr>
          <w:p w14:paraId="136D168C" w14:textId="77777777" w:rsidR="003A3184" w:rsidRPr="003A3184" w:rsidRDefault="003A3184" w:rsidP="003A3184">
            <w:pPr>
              <w:jc w:val="center"/>
            </w:pPr>
            <w:r w:rsidRPr="003A3184">
              <w:t>1,168,380</w:t>
            </w:r>
          </w:p>
        </w:tc>
        <w:tc>
          <w:tcPr>
            <w:tcW w:w="681" w:type="pct"/>
            <w:noWrap/>
            <w:hideMark/>
          </w:tcPr>
          <w:p w14:paraId="5B06B58D" w14:textId="77777777" w:rsidR="003A3184" w:rsidRPr="003A3184" w:rsidRDefault="003A3184" w:rsidP="003A3184">
            <w:pPr>
              <w:jc w:val="center"/>
            </w:pPr>
            <w:r w:rsidRPr="003A3184">
              <w:t>51,472</w:t>
            </w:r>
          </w:p>
        </w:tc>
        <w:tc>
          <w:tcPr>
            <w:tcW w:w="654" w:type="pct"/>
            <w:noWrap/>
            <w:hideMark/>
          </w:tcPr>
          <w:p w14:paraId="2B6FC102" w14:textId="77777777" w:rsidR="003A3184" w:rsidRPr="003A3184" w:rsidRDefault="003A3184" w:rsidP="003A3184">
            <w:pPr>
              <w:jc w:val="center"/>
            </w:pPr>
            <w:r w:rsidRPr="003A3184">
              <w:t>5,274,310</w:t>
            </w:r>
          </w:p>
        </w:tc>
        <w:tc>
          <w:tcPr>
            <w:tcW w:w="670" w:type="pct"/>
            <w:noWrap/>
            <w:hideMark/>
          </w:tcPr>
          <w:p w14:paraId="794C3AF2" w14:textId="77777777" w:rsidR="003A3184" w:rsidRPr="003A3184" w:rsidRDefault="003A3184" w:rsidP="003A3184">
            <w:pPr>
              <w:jc w:val="center"/>
            </w:pPr>
            <w:r w:rsidRPr="003A3184">
              <w:t>9.8</w:t>
            </w:r>
          </w:p>
        </w:tc>
        <w:tc>
          <w:tcPr>
            <w:tcW w:w="711" w:type="pct"/>
            <w:noWrap/>
            <w:hideMark/>
          </w:tcPr>
          <w:p w14:paraId="7C7E5237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</w:tr>
      <w:tr w:rsidR="003A3184" w:rsidRPr="003A3184" w14:paraId="0D86FB25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AB1AE0F" w14:textId="77777777" w:rsidR="003A3184" w:rsidRPr="003A3184" w:rsidRDefault="003A3184" w:rsidP="003A3184">
            <w:r w:rsidRPr="003A3184">
              <w:t>New Mexico</w:t>
            </w:r>
          </w:p>
        </w:tc>
        <w:tc>
          <w:tcPr>
            <w:tcW w:w="781" w:type="pct"/>
            <w:noWrap/>
            <w:hideMark/>
          </w:tcPr>
          <w:p w14:paraId="1D6F5968" w14:textId="77777777" w:rsidR="003A3184" w:rsidRPr="003A3184" w:rsidRDefault="003A3184" w:rsidP="003A3184">
            <w:pPr>
              <w:jc w:val="center"/>
            </w:pPr>
            <w:r w:rsidRPr="003A3184">
              <w:t>1,497,760</w:t>
            </w:r>
          </w:p>
        </w:tc>
        <w:tc>
          <w:tcPr>
            <w:tcW w:w="592" w:type="pct"/>
            <w:noWrap/>
            <w:hideMark/>
          </w:tcPr>
          <w:p w14:paraId="53C5AA18" w14:textId="77777777" w:rsidR="003A3184" w:rsidRPr="003A3184" w:rsidRDefault="003A3184" w:rsidP="003A3184">
            <w:pPr>
              <w:jc w:val="center"/>
            </w:pPr>
            <w:r w:rsidRPr="003A3184">
              <w:t>179,121</w:t>
            </w:r>
          </w:p>
        </w:tc>
        <w:tc>
          <w:tcPr>
            <w:tcW w:w="681" w:type="pct"/>
            <w:noWrap/>
            <w:hideMark/>
          </w:tcPr>
          <w:p w14:paraId="611B4737" w14:textId="77777777" w:rsidR="003A3184" w:rsidRPr="003A3184" w:rsidRDefault="003A3184" w:rsidP="003A3184">
            <w:pPr>
              <w:jc w:val="center"/>
            </w:pPr>
            <w:r w:rsidRPr="003A3184">
              <w:t>8,857</w:t>
            </w:r>
          </w:p>
        </w:tc>
        <w:tc>
          <w:tcPr>
            <w:tcW w:w="654" w:type="pct"/>
            <w:noWrap/>
            <w:hideMark/>
          </w:tcPr>
          <w:p w14:paraId="6E87E36B" w14:textId="77777777" w:rsidR="003A3184" w:rsidRPr="003A3184" w:rsidRDefault="003A3184" w:rsidP="003A3184">
            <w:pPr>
              <w:jc w:val="center"/>
            </w:pPr>
            <w:r w:rsidRPr="003A3184">
              <w:t>1,327,496</w:t>
            </w:r>
          </w:p>
        </w:tc>
        <w:tc>
          <w:tcPr>
            <w:tcW w:w="670" w:type="pct"/>
            <w:noWrap/>
            <w:hideMark/>
          </w:tcPr>
          <w:p w14:paraId="6E2C62EC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711" w:type="pct"/>
            <w:noWrap/>
            <w:hideMark/>
          </w:tcPr>
          <w:p w14:paraId="37DBFD08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</w:tr>
      <w:tr w:rsidR="003A3184" w:rsidRPr="003A3184" w14:paraId="3D186B3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E5D68C0" w14:textId="77777777" w:rsidR="003A3184" w:rsidRPr="003A3184" w:rsidRDefault="003A3184" w:rsidP="003A3184">
            <w:r w:rsidRPr="003A3184">
              <w:t>New York</w:t>
            </w:r>
          </w:p>
        </w:tc>
        <w:tc>
          <w:tcPr>
            <w:tcW w:w="781" w:type="pct"/>
            <w:noWrap/>
            <w:hideMark/>
          </w:tcPr>
          <w:p w14:paraId="30884AF8" w14:textId="77777777" w:rsidR="003A3184" w:rsidRPr="003A3184" w:rsidRDefault="003A3184" w:rsidP="003A3184">
            <w:pPr>
              <w:jc w:val="center"/>
            </w:pPr>
            <w:r w:rsidRPr="003A3184">
              <w:t>17,587,681</w:t>
            </w:r>
          </w:p>
        </w:tc>
        <w:tc>
          <w:tcPr>
            <w:tcW w:w="592" w:type="pct"/>
            <w:noWrap/>
            <w:hideMark/>
          </w:tcPr>
          <w:p w14:paraId="77B0CEED" w14:textId="77777777" w:rsidR="003A3184" w:rsidRPr="003A3184" w:rsidRDefault="003A3184" w:rsidP="003A3184">
            <w:pPr>
              <w:jc w:val="center"/>
            </w:pPr>
            <w:r w:rsidRPr="003A3184">
              <w:t>2,781,426</w:t>
            </w:r>
          </w:p>
        </w:tc>
        <w:tc>
          <w:tcPr>
            <w:tcW w:w="681" w:type="pct"/>
            <w:noWrap/>
            <w:hideMark/>
          </w:tcPr>
          <w:p w14:paraId="54FF5B33" w14:textId="77777777" w:rsidR="003A3184" w:rsidRPr="003A3184" w:rsidRDefault="003A3184" w:rsidP="003A3184">
            <w:pPr>
              <w:jc w:val="center"/>
            </w:pPr>
            <w:r w:rsidRPr="003A3184">
              <w:t>221,226</w:t>
            </w:r>
          </w:p>
        </w:tc>
        <w:tc>
          <w:tcPr>
            <w:tcW w:w="654" w:type="pct"/>
            <w:noWrap/>
            <w:hideMark/>
          </w:tcPr>
          <w:p w14:paraId="635A8C2A" w14:textId="77777777" w:rsidR="003A3184" w:rsidRPr="003A3184" w:rsidRDefault="003A3184" w:rsidP="003A3184">
            <w:pPr>
              <w:jc w:val="center"/>
            </w:pPr>
            <w:r w:rsidRPr="003A3184">
              <w:t>15,027,481</w:t>
            </w:r>
          </w:p>
        </w:tc>
        <w:tc>
          <w:tcPr>
            <w:tcW w:w="670" w:type="pct"/>
            <w:noWrap/>
            <w:hideMark/>
          </w:tcPr>
          <w:p w14:paraId="23C022E4" w14:textId="77777777" w:rsidR="003A3184" w:rsidRPr="003A3184" w:rsidRDefault="003A3184" w:rsidP="003A3184">
            <w:pPr>
              <w:jc w:val="center"/>
            </w:pPr>
            <w:r w:rsidRPr="003A3184">
              <w:t>14.7</w:t>
            </w:r>
          </w:p>
        </w:tc>
        <w:tc>
          <w:tcPr>
            <w:tcW w:w="711" w:type="pct"/>
            <w:noWrap/>
            <w:hideMark/>
          </w:tcPr>
          <w:p w14:paraId="1D07536E" w14:textId="77777777" w:rsidR="003A3184" w:rsidRPr="003A3184" w:rsidRDefault="003A3184" w:rsidP="003A3184">
            <w:pPr>
              <w:jc w:val="center"/>
            </w:pPr>
            <w:r w:rsidRPr="003A3184">
              <w:t>15.8</w:t>
            </w:r>
          </w:p>
        </w:tc>
      </w:tr>
      <w:tr w:rsidR="003A3184" w:rsidRPr="003A3184" w14:paraId="5BCF369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CD51489" w14:textId="77777777" w:rsidR="003A3184" w:rsidRPr="003A3184" w:rsidRDefault="003A3184" w:rsidP="003A3184">
            <w:r w:rsidRPr="003A3184">
              <w:t>Ohio</w:t>
            </w:r>
          </w:p>
        </w:tc>
        <w:tc>
          <w:tcPr>
            <w:tcW w:w="781" w:type="pct"/>
            <w:noWrap/>
            <w:hideMark/>
          </w:tcPr>
          <w:p w14:paraId="4581AE86" w14:textId="77777777" w:rsidR="003A3184" w:rsidRPr="003A3184" w:rsidRDefault="003A3184" w:rsidP="003A3184">
            <w:pPr>
              <w:jc w:val="center"/>
            </w:pPr>
            <w:r w:rsidRPr="003A3184">
              <w:t>8,133,870</w:t>
            </w:r>
          </w:p>
        </w:tc>
        <w:tc>
          <w:tcPr>
            <w:tcW w:w="592" w:type="pct"/>
            <w:noWrap/>
            <w:hideMark/>
          </w:tcPr>
          <w:p w14:paraId="1B11341B" w14:textId="77777777" w:rsidR="003A3184" w:rsidRPr="003A3184" w:rsidRDefault="003A3184" w:rsidP="003A3184">
            <w:pPr>
              <w:jc w:val="center"/>
            </w:pPr>
            <w:r w:rsidRPr="003A3184">
              <w:t>997,198</w:t>
            </w:r>
          </w:p>
        </w:tc>
        <w:tc>
          <w:tcPr>
            <w:tcW w:w="681" w:type="pct"/>
            <w:noWrap/>
            <w:hideMark/>
          </w:tcPr>
          <w:p w14:paraId="7E08B916" w14:textId="77777777" w:rsidR="003A3184" w:rsidRPr="003A3184" w:rsidRDefault="003A3184" w:rsidP="003A3184">
            <w:pPr>
              <w:jc w:val="center"/>
            </w:pPr>
            <w:r w:rsidRPr="003A3184">
              <w:t>71,568</w:t>
            </w:r>
          </w:p>
        </w:tc>
        <w:tc>
          <w:tcPr>
            <w:tcW w:w="654" w:type="pct"/>
            <w:noWrap/>
            <w:hideMark/>
          </w:tcPr>
          <w:p w14:paraId="2FB1738F" w14:textId="77777777" w:rsidR="003A3184" w:rsidRPr="003A3184" w:rsidRDefault="003A3184" w:rsidP="003A3184">
            <w:pPr>
              <w:jc w:val="center"/>
            </w:pPr>
            <w:r w:rsidRPr="003A3184">
              <w:t>4,755,245</w:t>
            </w:r>
          </w:p>
        </w:tc>
        <w:tc>
          <w:tcPr>
            <w:tcW w:w="670" w:type="pct"/>
            <w:noWrap/>
            <w:hideMark/>
          </w:tcPr>
          <w:p w14:paraId="45AB0473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  <w:tc>
          <w:tcPr>
            <w:tcW w:w="711" w:type="pct"/>
            <w:noWrap/>
            <w:hideMark/>
          </w:tcPr>
          <w:p w14:paraId="4CD67EE7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</w:tr>
      <w:tr w:rsidR="003A3184" w:rsidRPr="003A3184" w14:paraId="5B181ED7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76D1991" w14:textId="77777777" w:rsidR="003A3184" w:rsidRPr="003A3184" w:rsidRDefault="003A3184" w:rsidP="003A3184">
            <w:r w:rsidRPr="003A3184">
              <w:t>Oklahoma</w:t>
            </w:r>
          </w:p>
        </w:tc>
        <w:tc>
          <w:tcPr>
            <w:tcW w:w="781" w:type="pct"/>
            <w:noWrap/>
            <w:hideMark/>
          </w:tcPr>
          <w:p w14:paraId="6F7A8EB0" w14:textId="77777777" w:rsidR="003A3184" w:rsidRPr="003A3184" w:rsidRDefault="003A3184" w:rsidP="003A3184">
            <w:pPr>
              <w:jc w:val="center"/>
            </w:pPr>
            <w:r w:rsidRPr="003A3184">
              <w:t>3,491,913</w:t>
            </w:r>
          </w:p>
        </w:tc>
        <w:tc>
          <w:tcPr>
            <w:tcW w:w="592" w:type="pct"/>
            <w:noWrap/>
            <w:hideMark/>
          </w:tcPr>
          <w:p w14:paraId="4BC0ECEC" w14:textId="77777777" w:rsidR="003A3184" w:rsidRPr="003A3184" w:rsidRDefault="003A3184" w:rsidP="003A3184">
            <w:pPr>
              <w:jc w:val="center"/>
            </w:pPr>
            <w:r w:rsidRPr="003A3184">
              <w:t>487,287</w:t>
            </w:r>
          </w:p>
        </w:tc>
        <w:tc>
          <w:tcPr>
            <w:tcW w:w="681" w:type="pct"/>
            <w:noWrap/>
            <w:hideMark/>
          </w:tcPr>
          <w:p w14:paraId="434E04A8" w14:textId="77777777" w:rsidR="003A3184" w:rsidRPr="003A3184" w:rsidRDefault="003A3184" w:rsidP="003A3184">
            <w:pPr>
              <w:jc w:val="center"/>
            </w:pPr>
            <w:r w:rsidRPr="003A3184">
              <w:t>24,628</w:t>
            </w:r>
          </w:p>
        </w:tc>
        <w:tc>
          <w:tcPr>
            <w:tcW w:w="654" w:type="pct"/>
            <w:noWrap/>
            <w:hideMark/>
          </w:tcPr>
          <w:p w14:paraId="23158297" w14:textId="77777777" w:rsidR="003A3184" w:rsidRPr="003A3184" w:rsidRDefault="003A3184" w:rsidP="003A3184">
            <w:pPr>
              <w:jc w:val="center"/>
            </w:pPr>
            <w:r w:rsidRPr="003A3184">
              <w:t>2,285,659</w:t>
            </w:r>
          </w:p>
        </w:tc>
        <w:tc>
          <w:tcPr>
            <w:tcW w:w="670" w:type="pct"/>
            <w:noWrap/>
            <w:hideMark/>
          </w:tcPr>
          <w:p w14:paraId="0B3FA15E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  <w:tc>
          <w:tcPr>
            <w:tcW w:w="711" w:type="pct"/>
            <w:noWrap/>
            <w:hideMark/>
          </w:tcPr>
          <w:p w14:paraId="231E43B4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</w:tr>
      <w:tr w:rsidR="003A3184" w:rsidRPr="003A3184" w14:paraId="7839AA42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763FEC3" w14:textId="77777777" w:rsidR="003A3184" w:rsidRPr="003A3184" w:rsidRDefault="003A3184" w:rsidP="003A3184">
            <w:r w:rsidRPr="003A3184">
              <w:t>Oregon</w:t>
            </w:r>
          </w:p>
        </w:tc>
        <w:tc>
          <w:tcPr>
            <w:tcW w:w="781" w:type="pct"/>
            <w:noWrap/>
            <w:hideMark/>
          </w:tcPr>
          <w:p w14:paraId="623164D1" w14:textId="77777777" w:rsidR="003A3184" w:rsidRPr="003A3184" w:rsidRDefault="003A3184" w:rsidP="003A3184">
            <w:pPr>
              <w:jc w:val="center"/>
            </w:pPr>
            <w:r w:rsidRPr="003A3184">
              <w:t>2,525,767</w:t>
            </w:r>
          </w:p>
        </w:tc>
        <w:tc>
          <w:tcPr>
            <w:tcW w:w="592" w:type="pct"/>
            <w:noWrap/>
            <w:hideMark/>
          </w:tcPr>
          <w:p w14:paraId="1BF587EF" w14:textId="77777777" w:rsidR="003A3184" w:rsidRPr="003A3184" w:rsidRDefault="003A3184" w:rsidP="003A3184">
            <w:pPr>
              <w:jc w:val="center"/>
            </w:pPr>
            <w:r w:rsidRPr="003A3184">
              <w:t>281,481</w:t>
            </w:r>
          </w:p>
        </w:tc>
        <w:tc>
          <w:tcPr>
            <w:tcW w:w="681" w:type="pct"/>
            <w:noWrap/>
            <w:hideMark/>
          </w:tcPr>
          <w:p w14:paraId="356CA5C8" w14:textId="77777777" w:rsidR="003A3184" w:rsidRPr="003A3184" w:rsidRDefault="003A3184" w:rsidP="003A3184">
            <w:pPr>
              <w:jc w:val="center"/>
            </w:pPr>
            <w:r w:rsidRPr="003A3184">
              <w:t>8,328</w:t>
            </w:r>
          </w:p>
        </w:tc>
        <w:tc>
          <w:tcPr>
            <w:tcW w:w="654" w:type="pct"/>
            <w:noWrap/>
            <w:hideMark/>
          </w:tcPr>
          <w:p w14:paraId="2420A7D9" w14:textId="77777777" w:rsidR="003A3184" w:rsidRPr="003A3184" w:rsidRDefault="003A3184" w:rsidP="003A3184">
            <w:pPr>
              <w:jc w:val="center"/>
            </w:pPr>
            <w:r w:rsidRPr="003A3184">
              <w:t>752,768</w:t>
            </w:r>
          </w:p>
        </w:tc>
        <w:tc>
          <w:tcPr>
            <w:tcW w:w="670" w:type="pct"/>
            <w:noWrap/>
            <w:hideMark/>
          </w:tcPr>
          <w:p w14:paraId="13D40088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  <w:tc>
          <w:tcPr>
            <w:tcW w:w="711" w:type="pct"/>
            <w:noWrap/>
            <w:hideMark/>
          </w:tcPr>
          <w:p w14:paraId="47252CEF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</w:tr>
      <w:tr w:rsidR="003A3184" w:rsidRPr="003A3184" w14:paraId="3D9A9C18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7459339" w14:textId="77777777" w:rsidR="003A3184" w:rsidRPr="003A3184" w:rsidRDefault="003A3184" w:rsidP="003A3184">
            <w:r w:rsidRPr="003A3184">
              <w:t>Pennsylvania</w:t>
            </w:r>
          </w:p>
        </w:tc>
        <w:tc>
          <w:tcPr>
            <w:tcW w:w="781" w:type="pct"/>
            <w:noWrap/>
            <w:hideMark/>
          </w:tcPr>
          <w:p w14:paraId="232DC541" w14:textId="77777777" w:rsidR="003A3184" w:rsidRPr="003A3184" w:rsidRDefault="003A3184" w:rsidP="003A3184">
            <w:pPr>
              <w:jc w:val="center"/>
            </w:pPr>
            <w:r w:rsidRPr="003A3184">
              <w:t>13,667,687</w:t>
            </w:r>
          </w:p>
        </w:tc>
        <w:tc>
          <w:tcPr>
            <w:tcW w:w="592" w:type="pct"/>
            <w:noWrap/>
            <w:hideMark/>
          </w:tcPr>
          <w:p w14:paraId="2DF51665" w14:textId="77777777" w:rsidR="003A3184" w:rsidRPr="003A3184" w:rsidRDefault="003A3184" w:rsidP="003A3184">
            <w:pPr>
              <w:jc w:val="center"/>
            </w:pPr>
            <w:r w:rsidRPr="003A3184">
              <w:t>1,905,109</w:t>
            </w:r>
          </w:p>
        </w:tc>
        <w:tc>
          <w:tcPr>
            <w:tcW w:w="681" w:type="pct"/>
            <w:noWrap/>
            <w:hideMark/>
          </w:tcPr>
          <w:p w14:paraId="2E68FAFB" w14:textId="77777777" w:rsidR="003A3184" w:rsidRPr="003A3184" w:rsidRDefault="003A3184" w:rsidP="003A3184">
            <w:pPr>
              <w:jc w:val="center"/>
            </w:pPr>
            <w:r w:rsidRPr="003A3184">
              <w:t>62,292</w:t>
            </w:r>
          </w:p>
        </w:tc>
        <w:tc>
          <w:tcPr>
            <w:tcW w:w="654" w:type="pct"/>
            <w:noWrap/>
            <w:hideMark/>
          </w:tcPr>
          <w:p w14:paraId="0C71444E" w14:textId="77777777" w:rsidR="003A3184" w:rsidRPr="003A3184" w:rsidRDefault="003A3184" w:rsidP="003A3184">
            <w:pPr>
              <w:jc w:val="center"/>
            </w:pPr>
            <w:r w:rsidRPr="003A3184">
              <w:t>4,733,925</w:t>
            </w:r>
          </w:p>
        </w:tc>
        <w:tc>
          <w:tcPr>
            <w:tcW w:w="670" w:type="pct"/>
            <w:noWrap/>
            <w:hideMark/>
          </w:tcPr>
          <w:p w14:paraId="705624FF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  <w:tc>
          <w:tcPr>
            <w:tcW w:w="711" w:type="pct"/>
            <w:noWrap/>
            <w:hideMark/>
          </w:tcPr>
          <w:p w14:paraId="33D64179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3A3184" w:rsidRPr="003A3184" w14:paraId="68807E7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F631617" w14:textId="77777777" w:rsidR="003A3184" w:rsidRPr="003A3184" w:rsidRDefault="003A3184" w:rsidP="003A3184">
            <w:r w:rsidRPr="003A3184">
              <w:t>Rhode Island</w:t>
            </w:r>
          </w:p>
        </w:tc>
        <w:tc>
          <w:tcPr>
            <w:tcW w:w="781" w:type="pct"/>
            <w:noWrap/>
            <w:hideMark/>
          </w:tcPr>
          <w:p w14:paraId="4753543C" w14:textId="77777777" w:rsidR="003A3184" w:rsidRPr="003A3184" w:rsidRDefault="003A3184" w:rsidP="003A3184">
            <w:pPr>
              <w:jc w:val="center"/>
            </w:pPr>
            <w:r w:rsidRPr="003A3184">
              <w:t>907,043</w:t>
            </w:r>
          </w:p>
        </w:tc>
        <w:tc>
          <w:tcPr>
            <w:tcW w:w="592" w:type="pct"/>
            <w:noWrap/>
            <w:hideMark/>
          </w:tcPr>
          <w:p w14:paraId="62D36094" w14:textId="77777777" w:rsidR="003A3184" w:rsidRPr="003A3184" w:rsidRDefault="003A3184" w:rsidP="003A3184">
            <w:pPr>
              <w:jc w:val="center"/>
            </w:pPr>
            <w:r w:rsidRPr="003A3184">
              <w:t>145,915</w:t>
            </w:r>
          </w:p>
        </w:tc>
        <w:tc>
          <w:tcPr>
            <w:tcW w:w="681" w:type="pct"/>
            <w:noWrap/>
            <w:hideMark/>
          </w:tcPr>
          <w:p w14:paraId="622D0559" w14:textId="77777777" w:rsidR="003A3184" w:rsidRPr="003A3184" w:rsidRDefault="003A3184" w:rsidP="003A3184">
            <w:pPr>
              <w:jc w:val="center"/>
            </w:pPr>
            <w:r w:rsidRPr="003A3184">
              <w:t>5,476</w:t>
            </w:r>
          </w:p>
        </w:tc>
        <w:tc>
          <w:tcPr>
            <w:tcW w:w="654" w:type="pct"/>
            <w:noWrap/>
            <w:hideMark/>
          </w:tcPr>
          <w:p w14:paraId="743323A3" w14:textId="77777777" w:rsidR="003A3184" w:rsidRPr="003A3184" w:rsidRDefault="003A3184" w:rsidP="003A3184">
            <w:pPr>
              <w:jc w:val="center"/>
            </w:pPr>
            <w:r w:rsidRPr="003A3184">
              <w:t>384,117</w:t>
            </w:r>
          </w:p>
        </w:tc>
        <w:tc>
          <w:tcPr>
            <w:tcW w:w="670" w:type="pct"/>
            <w:noWrap/>
            <w:hideMark/>
          </w:tcPr>
          <w:p w14:paraId="68EB0B2A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  <w:tc>
          <w:tcPr>
            <w:tcW w:w="711" w:type="pct"/>
            <w:noWrap/>
            <w:hideMark/>
          </w:tcPr>
          <w:p w14:paraId="1C183A47" w14:textId="77777777" w:rsidR="003A3184" w:rsidRPr="003A3184" w:rsidRDefault="003A3184" w:rsidP="003A3184">
            <w:pPr>
              <w:jc w:val="center"/>
            </w:pPr>
            <w:r w:rsidRPr="003A3184">
              <w:t>16.1</w:t>
            </w:r>
          </w:p>
        </w:tc>
      </w:tr>
      <w:tr w:rsidR="003A3184" w:rsidRPr="003A3184" w14:paraId="68EF10F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480C924" w14:textId="77777777" w:rsidR="003A3184" w:rsidRPr="003A3184" w:rsidRDefault="003A3184" w:rsidP="003A3184">
            <w:r w:rsidRPr="003A3184">
              <w:t>Texas</w:t>
            </w:r>
          </w:p>
        </w:tc>
        <w:tc>
          <w:tcPr>
            <w:tcW w:w="781" w:type="pct"/>
            <w:noWrap/>
            <w:hideMark/>
          </w:tcPr>
          <w:p w14:paraId="7BB1341B" w14:textId="77777777" w:rsidR="003A3184" w:rsidRPr="003A3184" w:rsidRDefault="003A3184" w:rsidP="003A3184">
            <w:pPr>
              <w:jc w:val="center"/>
            </w:pPr>
            <w:r w:rsidRPr="003A3184">
              <w:t>26,030,068</w:t>
            </w:r>
          </w:p>
        </w:tc>
        <w:tc>
          <w:tcPr>
            <w:tcW w:w="592" w:type="pct"/>
            <w:noWrap/>
            <w:hideMark/>
          </w:tcPr>
          <w:p w14:paraId="5828DB54" w14:textId="77777777" w:rsidR="003A3184" w:rsidRPr="003A3184" w:rsidRDefault="003A3184" w:rsidP="003A3184">
            <w:pPr>
              <w:jc w:val="center"/>
            </w:pPr>
            <w:r w:rsidRPr="003A3184">
              <w:t>3,420,044</w:t>
            </w:r>
          </w:p>
        </w:tc>
        <w:tc>
          <w:tcPr>
            <w:tcW w:w="681" w:type="pct"/>
            <w:noWrap/>
            <w:hideMark/>
          </w:tcPr>
          <w:p w14:paraId="32731888" w14:textId="77777777" w:rsidR="003A3184" w:rsidRPr="003A3184" w:rsidRDefault="003A3184" w:rsidP="003A3184">
            <w:pPr>
              <w:jc w:val="center"/>
            </w:pPr>
            <w:r w:rsidRPr="003A3184">
              <w:t>381,999</w:t>
            </w:r>
          </w:p>
        </w:tc>
        <w:tc>
          <w:tcPr>
            <w:tcW w:w="654" w:type="pct"/>
            <w:noWrap/>
            <w:hideMark/>
          </w:tcPr>
          <w:p w14:paraId="0480EC48" w14:textId="77777777" w:rsidR="003A3184" w:rsidRPr="003A3184" w:rsidRDefault="003A3184" w:rsidP="003A3184">
            <w:pPr>
              <w:jc w:val="center"/>
            </w:pPr>
            <w:r w:rsidRPr="003A3184">
              <w:t>22,992,023</w:t>
            </w:r>
          </w:p>
        </w:tc>
        <w:tc>
          <w:tcPr>
            <w:tcW w:w="670" w:type="pct"/>
            <w:noWrap/>
            <w:hideMark/>
          </w:tcPr>
          <w:p w14:paraId="60F53596" w14:textId="77777777" w:rsidR="003A3184" w:rsidRPr="003A3184" w:rsidRDefault="003A3184" w:rsidP="003A3184">
            <w:pPr>
              <w:jc w:val="center"/>
            </w:pPr>
            <w:r w:rsidRPr="003A3184">
              <w:t>16.6</w:t>
            </w:r>
          </w:p>
        </w:tc>
        <w:tc>
          <w:tcPr>
            <w:tcW w:w="711" w:type="pct"/>
            <w:noWrap/>
            <w:hideMark/>
          </w:tcPr>
          <w:p w14:paraId="3A159482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3A3184" w:rsidRPr="003A3184" w14:paraId="04D4C1BC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66B00D1" w14:textId="77777777" w:rsidR="003A3184" w:rsidRPr="003A3184" w:rsidRDefault="003A3184" w:rsidP="003A3184">
            <w:r w:rsidRPr="003A3184">
              <w:t>Utah</w:t>
            </w:r>
          </w:p>
        </w:tc>
        <w:tc>
          <w:tcPr>
            <w:tcW w:w="781" w:type="pct"/>
            <w:noWrap/>
            <w:hideMark/>
          </w:tcPr>
          <w:p w14:paraId="420B1C08" w14:textId="77777777" w:rsidR="003A3184" w:rsidRPr="003A3184" w:rsidRDefault="003A3184" w:rsidP="003A3184">
            <w:pPr>
              <w:jc w:val="center"/>
            </w:pPr>
            <w:r w:rsidRPr="003A3184">
              <w:t>3,963,227</w:t>
            </w:r>
          </w:p>
        </w:tc>
        <w:tc>
          <w:tcPr>
            <w:tcW w:w="592" w:type="pct"/>
            <w:noWrap/>
            <w:hideMark/>
          </w:tcPr>
          <w:p w14:paraId="3F3F2B09" w14:textId="77777777" w:rsidR="003A3184" w:rsidRPr="003A3184" w:rsidRDefault="003A3184" w:rsidP="003A3184">
            <w:pPr>
              <w:jc w:val="center"/>
            </w:pPr>
            <w:r w:rsidRPr="003A3184">
              <w:t>404,738</w:t>
            </w:r>
          </w:p>
        </w:tc>
        <w:tc>
          <w:tcPr>
            <w:tcW w:w="681" w:type="pct"/>
            <w:noWrap/>
            <w:hideMark/>
          </w:tcPr>
          <w:p w14:paraId="7562C0B9" w14:textId="77777777" w:rsidR="003A3184" w:rsidRPr="003A3184" w:rsidRDefault="003A3184" w:rsidP="003A3184">
            <w:pPr>
              <w:jc w:val="center"/>
            </w:pPr>
            <w:r w:rsidRPr="003A3184">
              <w:t>30,221</w:t>
            </w:r>
          </w:p>
        </w:tc>
        <w:tc>
          <w:tcPr>
            <w:tcW w:w="654" w:type="pct"/>
            <w:noWrap/>
            <w:hideMark/>
          </w:tcPr>
          <w:p w14:paraId="68886BD8" w14:textId="77777777" w:rsidR="003A3184" w:rsidRPr="003A3184" w:rsidRDefault="003A3184" w:rsidP="003A3184">
            <w:pPr>
              <w:jc w:val="center"/>
            </w:pPr>
            <w:r w:rsidRPr="003A3184">
              <w:t>2,902,955</w:t>
            </w:r>
          </w:p>
        </w:tc>
        <w:tc>
          <w:tcPr>
            <w:tcW w:w="670" w:type="pct"/>
            <w:noWrap/>
            <w:hideMark/>
          </w:tcPr>
          <w:p w14:paraId="549E3A60" w14:textId="77777777" w:rsidR="003A3184" w:rsidRPr="003A3184" w:rsidRDefault="003A3184" w:rsidP="003A3184">
            <w:pPr>
              <w:jc w:val="center"/>
            </w:pPr>
            <w:r w:rsidRPr="003A3184">
              <w:t>10.4</w:t>
            </w:r>
          </w:p>
        </w:tc>
        <w:tc>
          <w:tcPr>
            <w:tcW w:w="711" w:type="pct"/>
            <w:noWrap/>
            <w:hideMark/>
          </w:tcPr>
          <w:p w14:paraId="553246D8" w14:textId="77777777" w:rsidR="003A3184" w:rsidRPr="003A3184" w:rsidRDefault="003A3184" w:rsidP="003A3184">
            <w:pPr>
              <w:jc w:val="center"/>
            </w:pPr>
            <w:r w:rsidRPr="003A3184">
              <w:t>10.2</w:t>
            </w:r>
          </w:p>
        </w:tc>
      </w:tr>
      <w:tr w:rsidR="003A3184" w:rsidRPr="003A3184" w14:paraId="520E3AE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71190709" w14:textId="77777777" w:rsidR="003A3184" w:rsidRPr="003A3184" w:rsidRDefault="003A3184" w:rsidP="003A3184">
            <w:r w:rsidRPr="003A3184">
              <w:t>Vermont</w:t>
            </w:r>
          </w:p>
        </w:tc>
        <w:tc>
          <w:tcPr>
            <w:tcW w:w="781" w:type="pct"/>
            <w:noWrap/>
            <w:hideMark/>
          </w:tcPr>
          <w:p w14:paraId="682FD7E2" w14:textId="77777777" w:rsidR="003A3184" w:rsidRPr="003A3184" w:rsidRDefault="003A3184" w:rsidP="003A3184">
            <w:pPr>
              <w:jc w:val="center"/>
            </w:pPr>
            <w:r w:rsidRPr="003A3184">
              <w:t>646,239</w:t>
            </w:r>
          </w:p>
        </w:tc>
        <w:tc>
          <w:tcPr>
            <w:tcW w:w="592" w:type="pct"/>
            <w:noWrap/>
            <w:hideMark/>
          </w:tcPr>
          <w:p w14:paraId="0E79DD6F" w14:textId="77777777" w:rsidR="003A3184" w:rsidRPr="003A3184" w:rsidRDefault="003A3184" w:rsidP="003A3184">
            <w:pPr>
              <w:jc w:val="center"/>
            </w:pPr>
            <w:r w:rsidRPr="003A3184">
              <w:t>89,457</w:t>
            </w:r>
          </w:p>
        </w:tc>
        <w:tc>
          <w:tcPr>
            <w:tcW w:w="681" w:type="pct"/>
            <w:noWrap/>
            <w:hideMark/>
          </w:tcPr>
          <w:p w14:paraId="7430A71D" w14:textId="77777777" w:rsidR="003A3184" w:rsidRPr="003A3184" w:rsidRDefault="003A3184" w:rsidP="003A3184">
            <w:pPr>
              <w:jc w:val="center"/>
            </w:pPr>
            <w:r w:rsidRPr="003A3184">
              <w:t>6,498</w:t>
            </w:r>
          </w:p>
        </w:tc>
        <w:tc>
          <w:tcPr>
            <w:tcW w:w="654" w:type="pct"/>
            <w:noWrap/>
            <w:hideMark/>
          </w:tcPr>
          <w:p w14:paraId="098801CB" w14:textId="77777777" w:rsidR="003A3184" w:rsidRPr="003A3184" w:rsidRDefault="003A3184" w:rsidP="003A3184">
            <w:pPr>
              <w:jc w:val="center"/>
            </w:pPr>
            <w:r w:rsidRPr="003A3184">
              <w:t>563,280</w:t>
            </w:r>
          </w:p>
        </w:tc>
        <w:tc>
          <w:tcPr>
            <w:tcW w:w="670" w:type="pct"/>
            <w:noWrap/>
            <w:hideMark/>
          </w:tcPr>
          <w:p w14:paraId="41B97EC5" w14:textId="77777777" w:rsidR="003A3184" w:rsidRPr="003A3184" w:rsidRDefault="003A3184" w:rsidP="003A3184">
            <w:pPr>
              <w:jc w:val="center"/>
            </w:pPr>
            <w:r w:rsidRPr="003A3184">
              <w:t>11.5</w:t>
            </w:r>
          </w:p>
        </w:tc>
        <w:tc>
          <w:tcPr>
            <w:tcW w:w="711" w:type="pct"/>
            <w:noWrap/>
            <w:hideMark/>
          </w:tcPr>
          <w:p w14:paraId="044123FC" w14:textId="77777777" w:rsidR="003A3184" w:rsidRPr="003A3184" w:rsidRDefault="003A3184" w:rsidP="003A3184">
            <w:pPr>
              <w:jc w:val="center"/>
            </w:pPr>
            <w:r w:rsidRPr="003A3184">
              <w:t>13.8</w:t>
            </w:r>
          </w:p>
        </w:tc>
      </w:tr>
      <w:tr w:rsidR="003A3184" w:rsidRPr="003A3184" w14:paraId="1B977BA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6F6D79C" w14:textId="77777777" w:rsidR="003A3184" w:rsidRPr="003A3184" w:rsidRDefault="003A3184" w:rsidP="003A3184">
            <w:r w:rsidRPr="003A3184">
              <w:t>Washington</w:t>
            </w:r>
          </w:p>
        </w:tc>
        <w:tc>
          <w:tcPr>
            <w:tcW w:w="781" w:type="pct"/>
            <w:noWrap/>
            <w:hideMark/>
          </w:tcPr>
          <w:p w14:paraId="46BA42C7" w14:textId="77777777" w:rsidR="003A3184" w:rsidRPr="003A3184" w:rsidRDefault="003A3184" w:rsidP="003A3184">
            <w:pPr>
              <w:jc w:val="center"/>
            </w:pPr>
            <w:r w:rsidRPr="003A3184">
              <w:t>3,063,863</w:t>
            </w:r>
          </w:p>
        </w:tc>
        <w:tc>
          <w:tcPr>
            <w:tcW w:w="592" w:type="pct"/>
            <w:noWrap/>
            <w:hideMark/>
          </w:tcPr>
          <w:p w14:paraId="72A0B497" w14:textId="77777777" w:rsidR="003A3184" w:rsidRPr="003A3184" w:rsidRDefault="003A3184" w:rsidP="003A3184">
            <w:pPr>
              <w:jc w:val="center"/>
            </w:pPr>
            <w:r w:rsidRPr="003A3184">
              <w:t>330,138</w:t>
            </w:r>
          </w:p>
        </w:tc>
        <w:tc>
          <w:tcPr>
            <w:tcW w:w="681" w:type="pct"/>
            <w:noWrap/>
            <w:hideMark/>
          </w:tcPr>
          <w:p w14:paraId="1A3CFF11" w14:textId="77777777" w:rsidR="003A3184" w:rsidRPr="003A3184" w:rsidRDefault="003A3184" w:rsidP="003A3184">
            <w:pPr>
              <w:jc w:val="center"/>
            </w:pPr>
            <w:r w:rsidRPr="003A3184">
              <w:t>18,647</w:t>
            </w:r>
          </w:p>
        </w:tc>
        <w:tc>
          <w:tcPr>
            <w:tcW w:w="654" w:type="pct"/>
            <w:noWrap/>
            <w:hideMark/>
          </w:tcPr>
          <w:p w14:paraId="3111EC8B" w14:textId="77777777" w:rsidR="003A3184" w:rsidRPr="003A3184" w:rsidRDefault="003A3184" w:rsidP="003A3184">
            <w:pPr>
              <w:jc w:val="center"/>
            </w:pPr>
            <w:r w:rsidRPr="003A3184">
              <w:t>2,752,373</w:t>
            </w:r>
          </w:p>
        </w:tc>
        <w:tc>
          <w:tcPr>
            <w:tcW w:w="670" w:type="pct"/>
            <w:noWrap/>
            <w:hideMark/>
          </w:tcPr>
          <w:p w14:paraId="17AC6146" w14:textId="77777777" w:rsidR="003A3184" w:rsidRPr="003A3184" w:rsidRDefault="003A3184" w:rsidP="003A3184">
            <w:pPr>
              <w:jc w:val="center"/>
            </w:pPr>
            <w:r w:rsidRPr="003A3184">
              <w:t>6.8</w:t>
            </w:r>
          </w:p>
        </w:tc>
        <w:tc>
          <w:tcPr>
            <w:tcW w:w="711" w:type="pct"/>
            <w:noWrap/>
            <w:hideMark/>
          </w:tcPr>
          <w:p w14:paraId="4B1C6690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</w:tr>
      <w:tr w:rsidR="003A3184" w:rsidRPr="003A3184" w14:paraId="511B381C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D6E96BF" w14:textId="77777777" w:rsidR="003A3184" w:rsidRPr="003A3184" w:rsidRDefault="003A3184" w:rsidP="003A3184">
            <w:r w:rsidRPr="003A3184">
              <w:t>West Virginia</w:t>
            </w:r>
          </w:p>
        </w:tc>
        <w:tc>
          <w:tcPr>
            <w:tcW w:w="781" w:type="pct"/>
            <w:noWrap/>
            <w:hideMark/>
          </w:tcPr>
          <w:p w14:paraId="3699ED43" w14:textId="77777777" w:rsidR="003A3184" w:rsidRPr="003A3184" w:rsidRDefault="003A3184" w:rsidP="003A3184">
            <w:pPr>
              <w:jc w:val="center"/>
            </w:pPr>
            <w:r w:rsidRPr="003A3184">
              <w:t>1,877,224</w:t>
            </w:r>
          </w:p>
        </w:tc>
        <w:tc>
          <w:tcPr>
            <w:tcW w:w="592" w:type="pct"/>
            <w:noWrap/>
            <w:hideMark/>
          </w:tcPr>
          <w:p w14:paraId="4A2FEEF1" w14:textId="77777777" w:rsidR="003A3184" w:rsidRPr="003A3184" w:rsidRDefault="003A3184" w:rsidP="003A3184">
            <w:pPr>
              <w:jc w:val="center"/>
            </w:pPr>
            <w:r w:rsidRPr="003A3184">
              <w:t>238,133</w:t>
            </w:r>
          </w:p>
        </w:tc>
        <w:tc>
          <w:tcPr>
            <w:tcW w:w="681" w:type="pct"/>
            <w:noWrap/>
            <w:hideMark/>
          </w:tcPr>
          <w:p w14:paraId="2BEE77F5" w14:textId="77777777" w:rsidR="003A3184" w:rsidRPr="003A3184" w:rsidRDefault="003A3184" w:rsidP="003A3184">
            <w:pPr>
              <w:jc w:val="center"/>
            </w:pPr>
            <w:r w:rsidRPr="003A3184">
              <w:t>3,847</w:t>
            </w:r>
          </w:p>
        </w:tc>
        <w:tc>
          <w:tcPr>
            <w:tcW w:w="654" w:type="pct"/>
            <w:noWrap/>
            <w:hideMark/>
          </w:tcPr>
          <w:p w14:paraId="767CB4C3" w14:textId="77777777" w:rsidR="003A3184" w:rsidRPr="003A3184" w:rsidRDefault="003A3184" w:rsidP="003A3184">
            <w:pPr>
              <w:jc w:val="center"/>
            </w:pPr>
            <w:r w:rsidRPr="003A3184">
              <w:t>325,031</w:t>
            </w:r>
          </w:p>
        </w:tc>
        <w:tc>
          <w:tcPr>
            <w:tcW w:w="670" w:type="pct"/>
            <w:noWrap/>
            <w:hideMark/>
          </w:tcPr>
          <w:p w14:paraId="292F96FA" w14:textId="77777777" w:rsidR="003A3184" w:rsidRPr="003A3184" w:rsidRDefault="003A3184" w:rsidP="003A3184">
            <w:pPr>
              <w:jc w:val="center"/>
            </w:pPr>
            <w:r w:rsidRPr="003A3184">
              <w:t>11.8</w:t>
            </w:r>
          </w:p>
        </w:tc>
        <w:tc>
          <w:tcPr>
            <w:tcW w:w="711" w:type="pct"/>
            <w:noWrap/>
            <w:hideMark/>
          </w:tcPr>
          <w:p w14:paraId="21BFAB4C" w14:textId="77777777" w:rsidR="003A3184" w:rsidRPr="003A3184" w:rsidRDefault="003A3184" w:rsidP="003A3184">
            <w:pPr>
              <w:jc w:val="center"/>
            </w:pPr>
            <w:r w:rsidRPr="003A3184">
              <w:t>12.7</w:t>
            </w:r>
          </w:p>
        </w:tc>
      </w:tr>
      <w:tr w:rsidR="003A3184" w:rsidRPr="003A3184" w14:paraId="6F3C94CD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C44582D" w14:textId="77777777" w:rsidR="003A3184" w:rsidRPr="003A3184" w:rsidRDefault="003A3184" w:rsidP="003A3184">
            <w:r w:rsidRPr="003A3184">
              <w:t>Wisconsin</w:t>
            </w:r>
          </w:p>
        </w:tc>
        <w:tc>
          <w:tcPr>
            <w:tcW w:w="781" w:type="pct"/>
            <w:noWrap/>
            <w:hideMark/>
          </w:tcPr>
          <w:p w14:paraId="04F76D33" w14:textId="77777777" w:rsidR="003A3184" w:rsidRPr="003A3184" w:rsidRDefault="003A3184" w:rsidP="003A3184">
            <w:pPr>
              <w:jc w:val="center"/>
            </w:pPr>
            <w:r w:rsidRPr="003A3184">
              <w:t>3,890,403</w:t>
            </w:r>
          </w:p>
        </w:tc>
        <w:tc>
          <w:tcPr>
            <w:tcW w:w="592" w:type="pct"/>
            <w:noWrap/>
            <w:hideMark/>
          </w:tcPr>
          <w:p w14:paraId="2324EF82" w14:textId="77777777" w:rsidR="003A3184" w:rsidRPr="003A3184" w:rsidRDefault="003A3184" w:rsidP="003A3184">
            <w:pPr>
              <w:jc w:val="center"/>
            </w:pPr>
            <w:r w:rsidRPr="003A3184">
              <w:t>410,615</w:t>
            </w:r>
          </w:p>
        </w:tc>
        <w:tc>
          <w:tcPr>
            <w:tcW w:w="681" w:type="pct"/>
            <w:noWrap/>
            <w:hideMark/>
          </w:tcPr>
          <w:p w14:paraId="5B05079F" w14:textId="77777777" w:rsidR="003A3184" w:rsidRPr="003A3184" w:rsidRDefault="003A3184" w:rsidP="003A3184">
            <w:pPr>
              <w:jc w:val="center"/>
            </w:pPr>
            <w:r w:rsidRPr="003A3184">
              <w:t>14,404</w:t>
            </w:r>
          </w:p>
        </w:tc>
        <w:tc>
          <w:tcPr>
            <w:tcW w:w="654" w:type="pct"/>
            <w:noWrap/>
            <w:hideMark/>
          </w:tcPr>
          <w:p w14:paraId="6B023DD8" w14:textId="77777777" w:rsidR="003A3184" w:rsidRPr="003A3184" w:rsidRDefault="003A3184" w:rsidP="003A3184">
            <w:pPr>
              <w:jc w:val="center"/>
            </w:pPr>
            <w:r w:rsidRPr="003A3184">
              <w:t>1,174,447</w:t>
            </w:r>
          </w:p>
        </w:tc>
        <w:tc>
          <w:tcPr>
            <w:tcW w:w="670" w:type="pct"/>
            <w:noWrap/>
            <w:hideMark/>
          </w:tcPr>
          <w:p w14:paraId="500B7490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  <w:tc>
          <w:tcPr>
            <w:tcW w:w="711" w:type="pct"/>
            <w:noWrap/>
            <w:hideMark/>
          </w:tcPr>
          <w:p w14:paraId="6283A422" w14:textId="77777777" w:rsidR="003A3184" w:rsidRPr="003A3184" w:rsidRDefault="003A3184" w:rsidP="003A3184">
            <w:pPr>
              <w:jc w:val="center"/>
            </w:pPr>
            <w:r w:rsidRPr="003A3184">
              <w:t>10.6</w:t>
            </w:r>
          </w:p>
        </w:tc>
      </w:tr>
    </w:tbl>
    <w:p w14:paraId="719FA7F5" w14:textId="77777777" w:rsidR="00311555" w:rsidRPr="00311555" w:rsidRDefault="00311555" w:rsidP="00311555">
      <w:pPr>
        <w:rPr>
          <w:b/>
          <w:bCs/>
        </w:rPr>
      </w:pPr>
    </w:p>
    <w:p w14:paraId="75A60315" w14:textId="77777777" w:rsidR="00D0282D" w:rsidRPr="00D0282D" w:rsidRDefault="00D0282D" w:rsidP="00D222A2">
      <w:pPr>
        <w:rPr>
          <w:b/>
          <w:bCs/>
        </w:rPr>
      </w:pPr>
    </w:p>
    <w:p w14:paraId="7CD14106" w14:textId="77777777" w:rsidR="00D0282D" w:rsidRDefault="00D0282D" w:rsidP="00D222A2">
      <w:pPr>
        <w:rPr>
          <w:b/>
          <w:bCs/>
        </w:rPr>
      </w:pPr>
      <w:r>
        <w:rPr>
          <w:b/>
          <w:bCs/>
        </w:rPr>
        <w:t>Figures</w:t>
      </w:r>
    </w:p>
    <w:p w14:paraId="02B881E3" w14:textId="552EA22C" w:rsidR="00D0282D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 w:rsidRPr="0056147A">
        <w:rPr>
          <w:b/>
          <w:bCs/>
        </w:rPr>
        <w:t>“Never asthma”, “Newly diagnosed asthma case” and “At-risk population” from the Behavioral Risk Factor Surveillance System (BRFSS) and Asthma Call-back Su</w:t>
      </w:r>
      <w:r>
        <w:rPr>
          <w:b/>
          <w:bCs/>
        </w:rPr>
        <w:t>rvey (ACBS) data sets, 2006–2010</w:t>
      </w:r>
      <w:r w:rsidRPr="0056147A">
        <w:rPr>
          <w:b/>
          <w:bCs/>
        </w:rPr>
        <w:t>.</w:t>
      </w:r>
    </w:p>
    <w:p w14:paraId="79106752" w14:textId="43E03A8B" w:rsidR="00E72CFE" w:rsidRPr="00E72CFE" w:rsidRDefault="00E72CFE" w:rsidP="00D222A2">
      <w:pPr>
        <w:rPr>
          <w:b/>
          <w:bCs/>
          <w:i/>
          <w:iCs/>
          <w:u w:val="single"/>
        </w:rPr>
      </w:pPr>
      <w:r w:rsidRPr="00E72CFE">
        <w:rPr>
          <w:b/>
          <w:bCs/>
          <w:i/>
          <w:iCs/>
          <w:u w:val="single"/>
        </w:rPr>
        <w:t>Boxplots</w:t>
      </w:r>
    </w:p>
    <w:p w14:paraId="0CAFE94D" w14:textId="73CD20D7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bookmarkStart w:id="1" w:name="_GoBack"/>
      <w:bookmarkEnd w:id="1"/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</w:t>
      </w:r>
    </w:p>
    <w:p w14:paraId="15A5C4AE" w14:textId="3562723D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1CC56AC6" w14:textId="0AC934C1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52BD0365" w14:textId="7F895E2C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0084A668" w14:textId="55F3DEF5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 w:rsidRPr="00E72CFE">
        <w:rPr>
          <w:b/>
          <w:bCs/>
        </w:rPr>
        <w:t>NO</w:t>
      </w:r>
      <w:r w:rsidRPr="00E72CFE">
        <w:rPr>
          <w:b/>
          <w:bCs/>
          <w:vertAlign w:val="subscript"/>
        </w:rPr>
        <w:t xml:space="preserve">2 </w:t>
      </w:r>
      <w:r w:rsidRPr="00E72CFE">
        <w:rPr>
          <w:b/>
          <w:bCs/>
        </w:rPr>
        <w:t xml:space="preserve">concentration by median income </w:t>
      </w:r>
      <w:r>
        <w:rPr>
          <w:b/>
          <w:bCs/>
        </w:rPr>
        <w:t xml:space="preserve">grp stratified into </w:t>
      </w:r>
      <w:r w:rsidRPr="00E72CFE">
        <w:rPr>
          <w:b/>
          <w:bCs/>
        </w:rPr>
        <w:t>living location</w:t>
      </w:r>
    </w:p>
    <w:p w14:paraId="7B5B9AEE" w14:textId="30BCF3A8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</w:t>
      </w:r>
    </w:p>
    <w:p w14:paraId="0453A8E2" w14:textId="77777777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living location</w:t>
      </w:r>
    </w:p>
    <w:p w14:paraId="1882996E" w14:textId="0D9463CF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median income</w:t>
      </w:r>
      <w:r w:rsidR="00E72CFE">
        <w:rPr>
          <w:b/>
          <w:bCs/>
        </w:rPr>
        <w:t xml:space="preserve"> grp</w:t>
      </w:r>
    </w:p>
    <w:p w14:paraId="6544D4B2" w14:textId="51D6583B" w:rsidR="0056147A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ttributable Fraction (AF)</w:t>
      </w:r>
    </w:p>
    <w:p w14:paraId="5322ACDC" w14:textId="7E4B14E0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744E4CB6" w14:textId="672602A3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 grp</w:t>
      </w:r>
    </w:p>
    <w:p w14:paraId="7AE1C552" w14:textId="1340B228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 grp</w:t>
      </w:r>
    </w:p>
    <w:p w14:paraId="2703AD78" w14:textId="304CE0DC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 w:rsidRPr="00E72CFE">
        <w:rPr>
          <w:b/>
          <w:bCs/>
          <w:vertAlign w:val="subscript"/>
        </w:rPr>
        <w:t xml:space="preserve"> </w:t>
      </w:r>
      <w:r w:rsidRPr="00E72CFE">
        <w:rPr>
          <w:b/>
          <w:bCs/>
        </w:rPr>
        <w:t>concentration by median income</w:t>
      </w:r>
      <w:r>
        <w:rPr>
          <w:b/>
          <w:bCs/>
        </w:rPr>
        <w:t xml:space="preserve"> grp</w:t>
      </w:r>
      <w:r w:rsidRPr="00E72CFE">
        <w:rPr>
          <w:b/>
          <w:bCs/>
        </w:rPr>
        <w:t xml:space="preserve"> </w:t>
      </w:r>
      <w:r>
        <w:rPr>
          <w:b/>
          <w:bCs/>
        </w:rPr>
        <w:t xml:space="preserve">stratified into </w:t>
      </w:r>
      <w:r w:rsidRPr="00E72CFE">
        <w:rPr>
          <w:b/>
          <w:bCs/>
        </w:rPr>
        <w:t>living location</w:t>
      </w:r>
    </w:p>
    <w:p w14:paraId="5E9DCB60" w14:textId="08D986EB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living location</w:t>
      </w:r>
    </w:p>
    <w:p w14:paraId="1C198F1C" w14:textId="01E02992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median income grp</w:t>
      </w:r>
    </w:p>
    <w:p w14:paraId="747BE6DC" w14:textId="31083DE1" w:rsidR="00E72CFE" w:rsidRPr="00E72CFE" w:rsidRDefault="00E72CFE" w:rsidP="00D222A2">
      <w:pPr>
        <w:rPr>
          <w:b/>
          <w:bCs/>
          <w:i/>
          <w:iCs/>
          <w:u w:val="single"/>
        </w:rPr>
      </w:pPr>
      <w:r w:rsidRPr="00E72CFE">
        <w:rPr>
          <w:b/>
          <w:bCs/>
          <w:i/>
          <w:iCs/>
          <w:u w:val="single"/>
        </w:rPr>
        <w:t>Scatter plots</w:t>
      </w:r>
    </w:p>
    <w:p w14:paraId="733E7645" w14:textId="7F4B312E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Median income by 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by living location (color) </w:t>
      </w:r>
    </w:p>
    <w:p w14:paraId="6F4F3851" w14:textId="627FED4B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Median income by AF</w:t>
      </w:r>
      <w:r w:rsidR="000A015B" w:rsidRPr="000A015B">
        <w:rPr>
          <w:b/>
          <w:bCs/>
        </w:rPr>
        <w:t xml:space="preserve"> </w:t>
      </w:r>
      <w:r w:rsidR="000A015B">
        <w:rPr>
          <w:b/>
          <w:bCs/>
        </w:rPr>
        <w:t>by living location (color)</w:t>
      </w:r>
    </w:p>
    <w:p w14:paraId="1CA0924C" w14:textId="77777777" w:rsidR="00A529FC" w:rsidRDefault="00A529FC" w:rsidP="00D222A2"/>
    <w:sectPr w:rsidR="00A529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F5E7B"/>
    <w:multiLevelType w:val="hybridMultilevel"/>
    <w:tmpl w:val="CFAA3B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BF807D4"/>
    <w:multiLevelType w:val="hybridMultilevel"/>
    <w:tmpl w:val="134A6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F6A1487"/>
    <w:multiLevelType w:val="hybridMultilevel"/>
    <w:tmpl w:val="96F82E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Y1NDc1NDIG8pR0lIJTi4sz8/NACsxqAYaFXv0sAAAA"/>
  </w:docVars>
  <w:rsids>
    <w:rsidRoot w:val="00A529FC"/>
    <w:rsid w:val="000129A8"/>
    <w:rsid w:val="000831BD"/>
    <w:rsid w:val="00085265"/>
    <w:rsid w:val="000A015B"/>
    <w:rsid w:val="00207872"/>
    <w:rsid w:val="0027130C"/>
    <w:rsid w:val="00311555"/>
    <w:rsid w:val="00330CB2"/>
    <w:rsid w:val="003A3184"/>
    <w:rsid w:val="003C268D"/>
    <w:rsid w:val="0056147A"/>
    <w:rsid w:val="005A0FE6"/>
    <w:rsid w:val="005E1620"/>
    <w:rsid w:val="007D0F4A"/>
    <w:rsid w:val="008B791E"/>
    <w:rsid w:val="00A529FC"/>
    <w:rsid w:val="00AA29F2"/>
    <w:rsid w:val="00B5774B"/>
    <w:rsid w:val="00BF3A29"/>
    <w:rsid w:val="00BF62AE"/>
    <w:rsid w:val="00D0282D"/>
    <w:rsid w:val="00D222A2"/>
    <w:rsid w:val="00E72CFE"/>
    <w:rsid w:val="00F05DFD"/>
    <w:rsid w:val="00F51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C8DC9"/>
  <w15:chartTrackingRefBased/>
  <w15:docId w15:val="{0879E7F9-83B9-4AAF-A476-F935AC813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9FC"/>
    <w:pPr>
      <w:ind w:left="720"/>
      <w:contextualSpacing/>
    </w:pPr>
  </w:style>
  <w:style w:type="table" w:styleId="TableGrid">
    <w:name w:val="Table Grid"/>
    <w:basedOn w:val="TableNormal"/>
    <w:uiPriority w:val="39"/>
    <w:rsid w:val="00A52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44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2</TotalTime>
  <Pages>4</Pages>
  <Words>835</Words>
  <Characters>476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5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Raed Alotaibi</cp:lastModifiedBy>
  <cp:revision>10</cp:revision>
  <dcterms:created xsi:type="dcterms:W3CDTF">2019-04-16T14:55:00Z</dcterms:created>
  <dcterms:modified xsi:type="dcterms:W3CDTF">2019-05-06T05:41:00Z</dcterms:modified>
</cp:coreProperties>
</file>